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D3A5F" w14:textId="44864590" w:rsidR="00101EB4" w:rsidRDefault="00101EB4">
      <w:r w:rsidRPr="00101EB4">
        <w:rPr>
          <w:noProof/>
        </w:rPr>
        <w:drawing>
          <wp:inline distT="0" distB="0" distL="0" distR="0" wp14:anchorId="608D55AB" wp14:editId="29D75C66">
            <wp:extent cx="3040380" cy="702452"/>
            <wp:effectExtent l="0" t="0" r="7620" b="2540"/>
            <wp:docPr id="603141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1415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49224" cy="70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01EB4">
        <w:rPr>
          <w:noProof/>
        </w:rPr>
        <w:drawing>
          <wp:inline distT="0" distB="0" distL="0" distR="0" wp14:anchorId="3CF6D112" wp14:editId="63BF7F5F">
            <wp:extent cx="1563984" cy="1546860"/>
            <wp:effectExtent l="0" t="0" r="0" b="0"/>
            <wp:docPr id="4037966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79661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67450" cy="1550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AA39E" w14:textId="07C30852" w:rsidR="00101EB4" w:rsidRDefault="00101EB4">
      <w:r w:rsidRPr="00101EB4">
        <w:rPr>
          <w:noProof/>
        </w:rPr>
        <w:drawing>
          <wp:inline distT="0" distB="0" distL="0" distR="0" wp14:anchorId="10C5498F" wp14:editId="199989B0">
            <wp:extent cx="3247380" cy="792480"/>
            <wp:effectExtent l="0" t="0" r="0" b="7620"/>
            <wp:docPr id="10019821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98219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48287" cy="792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01EB4">
        <w:rPr>
          <w:noProof/>
        </w:rPr>
        <w:drawing>
          <wp:inline distT="0" distB="0" distL="0" distR="0" wp14:anchorId="6022F573" wp14:editId="335249BB">
            <wp:extent cx="851091" cy="1516380"/>
            <wp:effectExtent l="0" t="0" r="6350" b="7620"/>
            <wp:docPr id="12166017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60174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52449" cy="15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E2884" w14:textId="07198975" w:rsidR="00101EB4" w:rsidRDefault="00101EB4">
      <w:r w:rsidRPr="00101EB4">
        <w:rPr>
          <w:noProof/>
        </w:rPr>
        <w:drawing>
          <wp:inline distT="0" distB="0" distL="0" distR="0" wp14:anchorId="04F95623" wp14:editId="3FB6B613">
            <wp:extent cx="3139440" cy="638606"/>
            <wp:effectExtent l="0" t="0" r="3810" b="9525"/>
            <wp:docPr id="4489826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98267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47783" cy="640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101EB4">
        <w:rPr>
          <w:noProof/>
        </w:rPr>
        <w:drawing>
          <wp:inline distT="0" distB="0" distL="0" distR="0" wp14:anchorId="79BAF703" wp14:editId="1F75303B">
            <wp:extent cx="1125832" cy="1356360"/>
            <wp:effectExtent l="0" t="0" r="0" b="0"/>
            <wp:docPr id="8902280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22809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29246" cy="1360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A72B6" w14:textId="77777777" w:rsidR="00101EB4" w:rsidRDefault="00101EB4"/>
    <w:p w14:paraId="2CA3C64D" w14:textId="3E9BEDC9" w:rsidR="00101EB4" w:rsidRDefault="00101EB4">
      <w:pPr>
        <w:rPr>
          <w:lang w:val="ro-RO"/>
        </w:rPr>
      </w:pPr>
      <w:r w:rsidRPr="00101EB4">
        <w:rPr>
          <w:noProof/>
          <w:lang w:val="ro-RO"/>
        </w:rPr>
        <w:drawing>
          <wp:inline distT="0" distB="0" distL="0" distR="0" wp14:anchorId="7EFE03B2" wp14:editId="2F4D14E3">
            <wp:extent cx="4328160" cy="2786053"/>
            <wp:effectExtent l="0" t="0" r="0" b="0"/>
            <wp:docPr id="1623185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18592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36068" cy="2791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FFAEA" w14:textId="77777777" w:rsidR="00680E3E" w:rsidRDefault="00680E3E">
      <w:pPr>
        <w:rPr>
          <w:lang w:val="ro-RO"/>
        </w:rPr>
      </w:pPr>
    </w:p>
    <w:p w14:paraId="55740B4D" w14:textId="77777777" w:rsidR="00680E3E" w:rsidRDefault="00680E3E">
      <w:pPr>
        <w:rPr>
          <w:lang w:val="ro-RO"/>
        </w:rPr>
      </w:pPr>
    </w:p>
    <w:p w14:paraId="0A014DB2" w14:textId="77777777" w:rsidR="00680E3E" w:rsidRDefault="00680E3E">
      <w:pPr>
        <w:rPr>
          <w:lang w:val="ro-RO"/>
        </w:rPr>
      </w:pPr>
    </w:p>
    <w:p w14:paraId="13FA51B4" w14:textId="77777777" w:rsidR="00680E3E" w:rsidRDefault="00680E3E">
      <w:pPr>
        <w:rPr>
          <w:lang w:val="ro-RO"/>
        </w:rPr>
      </w:pPr>
    </w:p>
    <w:p w14:paraId="47860222" w14:textId="0002E756" w:rsidR="0066761F" w:rsidRDefault="0066761F">
      <w:pPr>
        <w:rPr>
          <w:lang w:val="ro-RO"/>
        </w:rPr>
      </w:pPr>
      <w:r>
        <w:rPr>
          <w:noProof/>
          <w:lang w:val="ro-RO"/>
        </w:rPr>
        <w:lastRenderedPageBreak/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0A7173C9" wp14:editId="5BDB855D">
                <wp:simplePos x="0" y="0"/>
                <wp:positionH relativeFrom="column">
                  <wp:posOffset>-249862</wp:posOffset>
                </wp:positionH>
                <wp:positionV relativeFrom="paragraph">
                  <wp:posOffset>343582</wp:posOffset>
                </wp:positionV>
                <wp:extent cx="70560" cy="265320"/>
                <wp:effectExtent l="38100" t="38100" r="43815" b="40005"/>
                <wp:wrapNone/>
                <wp:docPr id="432331907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70560" cy="26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F252EB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5" o:spid="_x0000_s1026" type="#_x0000_t75" style="position:absolute;margin-left:-20.35pt;margin-top:26.35pt;width:6.95pt;height:22.3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">
                <v:imagedata r:id="rId13" o:title=""/>
              </v:shape>
            </w:pict>
          </mc:Fallback>
        </mc:AlternateContent>
      </w:r>
      <w:r w:rsidRPr="0066761F">
        <w:rPr>
          <w:noProof/>
          <w:lang w:val="ro-RO"/>
        </w:rPr>
        <w:drawing>
          <wp:inline distT="0" distB="0" distL="0" distR="0" wp14:anchorId="39E4D054" wp14:editId="5A207BFB">
            <wp:extent cx="3193473" cy="818213"/>
            <wp:effectExtent l="0" t="0" r="6985" b="1270"/>
            <wp:docPr id="11654837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48373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4121" cy="820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40EE1" w14:textId="3CB41A05" w:rsidR="00BC7F49" w:rsidRDefault="0066761F">
      <w:pPr>
        <w:rPr>
          <w:lang w:val="ro-RO"/>
        </w:rPr>
      </w:pPr>
      <w:r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645707D5" wp14:editId="481042C7">
                <wp:simplePos x="0" y="0"/>
                <wp:positionH relativeFrom="column">
                  <wp:posOffset>-270382</wp:posOffset>
                </wp:positionH>
                <wp:positionV relativeFrom="paragraph">
                  <wp:posOffset>2001497</wp:posOffset>
                </wp:positionV>
                <wp:extent cx="117360" cy="210240"/>
                <wp:effectExtent l="57150" t="38100" r="16510" b="56515"/>
                <wp:wrapNone/>
                <wp:docPr id="408222122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17360" cy="21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B7F82B" id="Ink 27" o:spid="_x0000_s1026" type="#_x0000_t75" style="position:absolute;margin-left:-22pt;margin-top:156.9pt;width:10.7pt;height:17.9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">
                <v:imagedata r:id="rId16" o:title=""/>
              </v:shape>
            </w:pict>
          </mc:Fallback>
        </mc:AlternateContent>
      </w:r>
      <w:r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7CCFDB7B" wp14:editId="36FB4A86">
                <wp:simplePos x="0" y="0"/>
                <wp:positionH relativeFrom="column">
                  <wp:posOffset>-264982</wp:posOffset>
                </wp:positionH>
                <wp:positionV relativeFrom="paragraph">
                  <wp:posOffset>645017</wp:posOffset>
                </wp:positionV>
                <wp:extent cx="170280" cy="198720"/>
                <wp:effectExtent l="57150" t="57150" r="39370" b="49530"/>
                <wp:wrapNone/>
                <wp:docPr id="1925021887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70280" cy="19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C39C0A" id="Ink 26" o:spid="_x0000_s1026" type="#_x0000_t75" style="position:absolute;margin-left:-21.55pt;margin-top:50.1pt;width:14.8pt;height:17.1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">
                <v:imagedata r:id="rId18" o:title=""/>
              </v:shape>
            </w:pict>
          </mc:Fallback>
        </mc:AlternateContent>
      </w:r>
      <w:r w:rsidR="00BC7F49" w:rsidRPr="00BC7F49">
        <w:rPr>
          <w:noProof/>
          <w:lang w:val="ro-RO"/>
        </w:rPr>
        <w:drawing>
          <wp:inline distT="0" distB="0" distL="0" distR="0" wp14:anchorId="03188440" wp14:editId="6D574CFC">
            <wp:extent cx="5890260" cy="1419116"/>
            <wp:effectExtent l="0" t="0" r="0" b="0"/>
            <wp:docPr id="1253513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51331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94092" cy="1420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4328" w:rsidRPr="00FD4328">
        <w:rPr>
          <w:noProof/>
          <w:lang w:val="ro-RO"/>
        </w:rPr>
        <w:drawing>
          <wp:inline distT="0" distB="0" distL="0" distR="0" wp14:anchorId="6AC70A12" wp14:editId="631174B6">
            <wp:extent cx="2389909" cy="1073223"/>
            <wp:effectExtent l="0" t="0" r="0" b="0"/>
            <wp:docPr id="1869039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03976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00067" cy="1077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8544B" w14:textId="7A899903" w:rsidR="009376C9" w:rsidRDefault="0040133B">
      <w:pPr>
        <w:rPr>
          <w:lang w:val="ro-RO"/>
        </w:rPr>
      </w:pPr>
      <w:r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0BC00F57" wp14:editId="24ACA5E5">
                <wp:simplePos x="0" y="0"/>
                <wp:positionH relativeFrom="column">
                  <wp:posOffset>-349942</wp:posOffset>
                </wp:positionH>
                <wp:positionV relativeFrom="paragraph">
                  <wp:posOffset>573870</wp:posOffset>
                </wp:positionV>
                <wp:extent cx="102960" cy="352800"/>
                <wp:effectExtent l="38100" t="57150" r="49530" b="47625"/>
                <wp:wrapNone/>
                <wp:docPr id="1841941760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02960" cy="35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156E84" id="Ink 28" o:spid="_x0000_s1026" type="#_x0000_t75" style="position:absolute;margin-left:-28.25pt;margin-top:44.5pt;width:9.5pt;height:29.2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">
                <v:imagedata r:id="rId22" o:title=""/>
              </v:shape>
            </w:pict>
          </mc:Fallback>
        </mc:AlternateContent>
      </w:r>
      <w:r w:rsidR="009376C9" w:rsidRPr="009376C9">
        <w:rPr>
          <w:noProof/>
          <w:lang w:val="ro-RO"/>
        </w:rPr>
        <w:drawing>
          <wp:inline distT="0" distB="0" distL="0" distR="0" wp14:anchorId="1D8D8A2F" wp14:editId="374228EB">
            <wp:extent cx="2833255" cy="1318251"/>
            <wp:effectExtent l="0" t="0" r="5715" b="0"/>
            <wp:docPr id="12198423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842367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43587" cy="132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E5FBC" w14:textId="5B3BB7A9" w:rsidR="00E113AF" w:rsidRDefault="002A7158">
      <w:pPr>
        <w:rPr>
          <w:lang w:val="ro-RO"/>
        </w:rPr>
      </w:pPr>
      <w:r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174ABA9A" wp14:editId="5626675D">
                <wp:simplePos x="0" y="0"/>
                <wp:positionH relativeFrom="column">
                  <wp:posOffset>-347345</wp:posOffset>
                </wp:positionH>
                <wp:positionV relativeFrom="paragraph">
                  <wp:posOffset>484505</wp:posOffset>
                </wp:positionV>
                <wp:extent cx="256820" cy="283845"/>
                <wp:effectExtent l="38100" t="38100" r="48260" b="40005"/>
                <wp:wrapNone/>
                <wp:docPr id="1676710710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256820" cy="2838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95AF80" id="Ink 31" o:spid="_x0000_s1026" type="#_x0000_t75" style="position:absolute;margin-left:-28.05pt;margin-top:37.45pt;width:21.6pt;height:23.7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">
                <v:imagedata r:id="rId25" o:title=""/>
              </v:shape>
            </w:pict>
          </mc:Fallback>
        </mc:AlternateContent>
      </w:r>
      <w:r w:rsidR="00E113AF" w:rsidRPr="00E113AF">
        <w:rPr>
          <w:noProof/>
          <w:lang w:val="ro-RO"/>
        </w:rPr>
        <w:drawing>
          <wp:inline distT="0" distB="0" distL="0" distR="0" wp14:anchorId="68A82154" wp14:editId="62D0F7C8">
            <wp:extent cx="2653145" cy="1673115"/>
            <wp:effectExtent l="0" t="0" r="0" b="3810"/>
            <wp:docPr id="620883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88326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59618" cy="1677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9883E" w14:textId="77777777" w:rsidR="00BC7F49" w:rsidRPr="00BC7F49" w:rsidRDefault="00BC7F49">
      <w:r w:rsidRPr="00BC7F49">
        <w:br w:type="page"/>
      </w:r>
    </w:p>
    <w:p w14:paraId="480EAFFA" w14:textId="154BA8DB" w:rsidR="00680E3E" w:rsidRDefault="00680E3E">
      <w:pPr>
        <w:rPr>
          <w:lang w:val="ro-RO"/>
        </w:rPr>
      </w:pPr>
      <w:r>
        <w:rPr>
          <w:lang w:val="ro-RO"/>
        </w:rPr>
        <w:lastRenderedPageBreak/>
        <w:t>SQL JOIN</w:t>
      </w:r>
    </w:p>
    <w:p w14:paraId="70457B2B" w14:textId="12E00DCB" w:rsidR="00680E3E" w:rsidRPr="00101EB4" w:rsidRDefault="00680E3E">
      <w:pPr>
        <w:rPr>
          <w:lang w:val="ro-RO"/>
        </w:rPr>
      </w:pPr>
      <w:r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387DE543" wp14:editId="5E032696">
                <wp:simplePos x="0" y="0"/>
                <wp:positionH relativeFrom="column">
                  <wp:posOffset>3954900</wp:posOffset>
                </wp:positionH>
                <wp:positionV relativeFrom="paragraph">
                  <wp:posOffset>194190</wp:posOffset>
                </wp:positionV>
                <wp:extent cx="624240" cy="76680"/>
                <wp:effectExtent l="57150" t="76200" r="61595" b="95250"/>
                <wp:wrapNone/>
                <wp:docPr id="1355823409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624240" cy="7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945B46" id="Ink 5" o:spid="_x0000_s1026" type="#_x0000_t75" style="position:absolute;margin-left:310pt;margin-top:12.45pt;width:51.95pt;height:11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">
                <v:imagedata r:id="rId28" o:title=""/>
              </v:shape>
            </w:pict>
          </mc:Fallback>
        </mc:AlternateContent>
      </w:r>
      <w:r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3D08CC74" wp14:editId="00525AE1">
                <wp:simplePos x="0" y="0"/>
                <wp:positionH relativeFrom="column">
                  <wp:posOffset>1120260</wp:posOffset>
                </wp:positionH>
                <wp:positionV relativeFrom="paragraph">
                  <wp:posOffset>1535190</wp:posOffset>
                </wp:positionV>
                <wp:extent cx="814680" cy="77040"/>
                <wp:effectExtent l="57150" t="76200" r="62230" b="94615"/>
                <wp:wrapNone/>
                <wp:docPr id="1483276520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814680" cy="77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528C63" id="Ink 4" o:spid="_x0000_s1026" type="#_x0000_t75" style="position:absolute;margin-left:86.8pt;margin-top:118.05pt;width:67pt;height:11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">
                <v:imagedata r:id="rId30" o:title=""/>
              </v:shape>
            </w:pict>
          </mc:Fallback>
        </mc:AlternateContent>
      </w:r>
      <w:r>
        <w:rPr>
          <w:noProof/>
          <w:lang w:val="ro-RO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3BBD0B7B" wp14:editId="58558DF4">
                <wp:simplePos x="0" y="0"/>
                <wp:positionH relativeFrom="column">
                  <wp:posOffset>106860</wp:posOffset>
                </wp:positionH>
                <wp:positionV relativeFrom="paragraph">
                  <wp:posOffset>102390</wp:posOffset>
                </wp:positionV>
                <wp:extent cx="565200" cy="77760"/>
                <wp:effectExtent l="57150" t="76200" r="63500" b="93980"/>
                <wp:wrapNone/>
                <wp:docPr id="97242994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565200" cy="7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8BB108" id="Ink 2" o:spid="_x0000_s1026" type="#_x0000_t75" style="position:absolute;margin-left:7pt;margin-top:5.2pt;width:47.3pt;height:11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">
                <v:imagedata r:id="rId32" o:title=""/>
              </v:shape>
            </w:pict>
          </mc:Fallback>
        </mc:AlternateContent>
      </w:r>
      <w:r w:rsidRPr="00680E3E">
        <w:rPr>
          <w:noProof/>
          <w:lang w:val="ro-RO"/>
        </w:rPr>
        <w:drawing>
          <wp:inline distT="0" distB="0" distL="0" distR="0" wp14:anchorId="7970A624" wp14:editId="58EA6A75">
            <wp:extent cx="6621780" cy="2233011"/>
            <wp:effectExtent l="0" t="0" r="7620" b="0"/>
            <wp:docPr id="19352017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201725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3951" cy="223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92154" w14:textId="360FE478" w:rsidR="00101EB4" w:rsidRDefault="00680E3E"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1ABCAA1C" wp14:editId="658DDDA3">
                <wp:simplePos x="0" y="0"/>
                <wp:positionH relativeFrom="column">
                  <wp:posOffset>3886140</wp:posOffset>
                </wp:positionH>
                <wp:positionV relativeFrom="paragraph">
                  <wp:posOffset>208555</wp:posOffset>
                </wp:positionV>
                <wp:extent cx="639720" cy="23400"/>
                <wp:effectExtent l="57150" t="57150" r="65405" b="110490"/>
                <wp:wrapNone/>
                <wp:docPr id="207021391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639720" cy="2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CBA163" id="Ink 6" o:spid="_x0000_s1026" type="#_x0000_t75" style="position:absolute;margin-left:304.6pt;margin-top:13.55pt;width:53.2pt;height:7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">
                <v:imagedata r:id="rId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30E5FF8D" wp14:editId="7659A272">
                <wp:simplePos x="0" y="0"/>
                <wp:positionH relativeFrom="column">
                  <wp:posOffset>2415540</wp:posOffset>
                </wp:positionH>
                <wp:positionV relativeFrom="paragraph">
                  <wp:posOffset>192715</wp:posOffset>
                </wp:positionV>
                <wp:extent cx="792000" cy="24120"/>
                <wp:effectExtent l="57150" t="76200" r="65405" b="90805"/>
                <wp:wrapNone/>
                <wp:docPr id="889669904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79200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ACE1C0" id="Ink 3" o:spid="_x0000_s1026" type="#_x0000_t75" style="position:absolute;margin-left:188.8pt;margin-top:12.3pt;width:65.15pt;height:7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">
                <v:imagedata r:id="rId3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2B97126" wp14:editId="52F4AD6C">
                <wp:simplePos x="0" y="0"/>
                <wp:positionH relativeFrom="column">
                  <wp:posOffset>1036380</wp:posOffset>
                </wp:positionH>
                <wp:positionV relativeFrom="paragraph">
                  <wp:posOffset>147715</wp:posOffset>
                </wp:positionV>
                <wp:extent cx="540360" cy="32760"/>
                <wp:effectExtent l="57150" t="76200" r="69850" b="81915"/>
                <wp:wrapNone/>
                <wp:docPr id="1963493068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540360" cy="3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5801CA" id="Ink 1" o:spid="_x0000_s1026" type="#_x0000_t75" style="position:absolute;margin-left:80.2pt;margin-top:8.8pt;width:45.4pt;height:8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">
                <v:imagedata r:id="rId39" o:title=""/>
              </v:shape>
            </w:pict>
          </mc:Fallback>
        </mc:AlternateContent>
      </w:r>
      <w:r w:rsidRPr="00680E3E">
        <w:rPr>
          <w:noProof/>
        </w:rPr>
        <w:drawing>
          <wp:inline distT="0" distB="0" distL="0" distR="0" wp14:anchorId="60F4396B" wp14:editId="144B9850">
            <wp:extent cx="4801016" cy="967824"/>
            <wp:effectExtent l="0" t="0" r="0" b="3810"/>
            <wp:docPr id="1813119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11906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801016" cy="96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D57E6" w14:textId="33BC2D80" w:rsidR="00680E3E" w:rsidRDefault="00680E3E">
      <w:r w:rsidRPr="00680E3E">
        <w:rPr>
          <w:noProof/>
        </w:rPr>
        <w:drawing>
          <wp:inline distT="0" distB="0" distL="0" distR="0" wp14:anchorId="552A4BFC" wp14:editId="52680390">
            <wp:extent cx="6858000" cy="1823085"/>
            <wp:effectExtent l="0" t="0" r="0" b="5715"/>
            <wp:docPr id="1876615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615383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2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203BD" w14:textId="2462F6CE" w:rsidR="00293528" w:rsidRDefault="006A5312">
      <w:r>
        <w:rPr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03A2F9E8" wp14:editId="29765F3E">
                <wp:simplePos x="0" y="0"/>
                <wp:positionH relativeFrom="column">
                  <wp:posOffset>-272182</wp:posOffset>
                </wp:positionH>
                <wp:positionV relativeFrom="paragraph">
                  <wp:posOffset>146713</wp:posOffset>
                </wp:positionV>
                <wp:extent cx="1096920" cy="369360"/>
                <wp:effectExtent l="57150" t="76200" r="46355" b="88265"/>
                <wp:wrapNone/>
                <wp:docPr id="1733439747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1096920" cy="36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0171B1" id="Ink 35" o:spid="_x0000_s1026" type="#_x0000_t75" style="position:absolute;margin-left:-22.85pt;margin-top:8.7pt;width:89.2pt;height:34.7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">
                <v:imagedata r:id="rId43" o:title=""/>
              </v:shape>
            </w:pict>
          </mc:Fallback>
        </mc:AlternateContent>
      </w:r>
    </w:p>
    <w:p w14:paraId="4FE022D9" w14:textId="5E15EEB9" w:rsidR="006A5312" w:rsidRDefault="006A5312">
      <w:r>
        <w:t>INNER JOIN</w:t>
      </w:r>
    </w:p>
    <w:p w14:paraId="3C8F476B" w14:textId="1AAA8A8D" w:rsidR="00BF2181" w:rsidRDefault="00BF2181">
      <w:r>
        <w:t>The INNER JOIN keyword selects records that have matching values in both tables</w:t>
      </w:r>
    </w:p>
    <w:p w14:paraId="1DEA4E45" w14:textId="77777777" w:rsidR="00293528" w:rsidRDefault="00293528"/>
    <w:p w14:paraId="0C01C9B6" w14:textId="62DBD19E" w:rsidR="00293528" w:rsidRDefault="00293528">
      <w:r w:rsidRPr="00293528">
        <w:rPr>
          <w:noProof/>
        </w:rPr>
        <w:drawing>
          <wp:inline distT="0" distB="0" distL="0" distR="0" wp14:anchorId="26059429" wp14:editId="764F0950">
            <wp:extent cx="4764420" cy="2232660"/>
            <wp:effectExtent l="0" t="0" r="0" b="0"/>
            <wp:docPr id="1665412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412998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766015" cy="2233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907B4" w14:textId="38BC84F5" w:rsidR="00293528" w:rsidRDefault="00293528">
      <w:r w:rsidRPr="00293528">
        <w:rPr>
          <w:noProof/>
        </w:rPr>
        <w:lastRenderedPageBreak/>
        <w:drawing>
          <wp:inline distT="0" distB="0" distL="0" distR="0" wp14:anchorId="33458C90" wp14:editId="7A564035">
            <wp:extent cx="4381500" cy="585976"/>
            <wp:effectExtent l="0" t="0" r="0" b="5080"/>
            <wp:docPr id="3513138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31385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90353" cy="58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8780C" w14:textId="4CC932A4" w:rsidR="00293528" w:rsidRDefault="00293528">
      <w:r w:rsidRPr="00293528">
        <w:rPr>
          <w:noProof/>
        </w:rPr>
        <w:drawing>
          <wp:inline distT="0" distB="0" distL="0" distR="0" wp14:anchorId="5DA899D0" wp14:editId="4448EC70">
            <wp:extent cx="5867400" cy="1502707"/>
            <wp:effectExtent l="0" t="0" r="0" b="2540"/>
            <wp:docPr id="10637177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71775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12756" cy="1514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F8595" w14:textId="34200484" w:rsidR="00BC7F49" w:rsidRDefault="00351459"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0083BD0F" wp14:editId="6AD1FEE9">
                <wp:simplePos x="0" y="0"/>
                <wp:positionH relativeFrom="column">
                  <wp:posOffset>2027100</wp:posOffset>
                </wp:positionH>
                <wp:positionV relativeFrom="paragraph">
                  <wp:posOffset>180855</wp:posOffset>
                </wp:positionV>
                <wp:extent cx="869760" cy="29160"/>
                <wp:effectExtent l="57150" t="76200" r="64135" b="85725"/>
                <wp:wrapNone/>
                <wp:docPr id="206808501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869760" cy="2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E3B1C8" id="Ink 10" o:spid="_x0000_s1026" type="#_x0000_t75" style="position:absolute;margin-left:158.2pt;margin-top:11.4pt;width:71.35pt;height: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">
                <v:imagedata r:id="rId4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2ADBE119" wp14:editId="0BF5444A">
                <wp:simplePos x="0" y="0"/>
                <wp:positionH relativeFrom="column">
                  <wp:posOffset>1707060</wp:posOffset>
                </wp:positionH>
                <wp:positionV relativeFrom="paragraph">
                  <wp:posOffset>150255</wp:posOffset>
                </wp:positionV>
                <wp:extent cx="243360" cy="10080"/>
                <wp:effectExtent l="57150" t="57150" r="61595" b="104775"/>
                <wp:wrapNone/>
                <wp:docPr id="164821803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24336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C54B3E" id="Ink 9" o:spid="_x0000_s1026" type="#_x0000_t75" style="position:absolute;margin-left:133pt;margin-top:9pt;width:21.95pt;height:6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">
                <v:imagedata r:id="rId5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3D0334D6" wp14:editId="5B4992E3">
                <wp:simplePos x="0" y="0"/>
                <wp:positionH relativeFrom="column">
                  <wp:posOffset>3451980</wp:posOffset>
                </wp:positionH>
                <wp:positionV relativeFrom="paragraph">
                  <wp:posOffset>1689615</wp:posOffset>
                </wp:positionV>
                <wp:extent cx="952560" cy="83520"/>
                <wp:effectExtent l="57150" t="76200" r="76200" b="88265"/>
                <wp:wrapNone/>
                <wp:docPr id="349523710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952560" cy="8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401EAB" id="Ink 8" o:spid="_x0000_s1026" type="#_x0000_t75" style="position:absolute;margin-left:270.4pt;margin-top:130.2pt;width:77.8pt;height:12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">
                <v:imagedata r:id="rId5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2B689796" wp14:editId="3094FDA9">
                <wp:simplePos x="0" y="0"/>
                <wp:positionH relativeFrom="column">
                  <wp:posOffset>3040500</wp:posOffset>
                </wp:positionH>
                <wp:positionV relativeFrom="paragraph">
                  <wp:posOffset>1689255</wp:posOffset>
                </wp:positionV>
                <wp:extent cx="281520" cy="10080"/>
                <wp:effectExtent l="57150" t="57150" r="61595" b="104775"/>
                <wp:wrapNone/>
                <wp:docPr id="224164012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28152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E5F849" id="Ink 7" o:spid="_x0000_s1026" type="#_x0000_t75" style="position:absolute;margin-left:238pt;margin-top:130.15pt;width:24.95pt;height:6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">
                <v:imagedata r:id="rId54" o:title=""/>
              </v:shape>
            </w:pict>
          </mc:Fallback>
        </mc:AlternateContent>
      </w:r>
      <w:r w:rsidR="00A26439" w:rsidRPr="00A26439">
        <w:rPr>
          <w:noProof/>
        </w:rPr>
        <w:drawing>
          <wp:inline distT="0" distB="0" distL="0" distR="0" wp14:anchorId="7AF0FAC8" wp14:editId="1767F249">
            <wp:extent cx="6080760" cy="2785325"/>
            <wp:effectExtent l="0" t="0" r="0" b="0"/>
            <wp:docPr id="1508177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177933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092170" cy="2790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05B4D" w14:textId="77777777" w:rsidR="00BC7F49" w:rsidRDefault="00BC7F49"/>
    <w:p w14:paraId="591FC8A2" w14:textId="77777777" w:rsidR="00BC7F49" w:rsidRDefault="00BC7F49"/>
    <w:p w14:paraId="25BA808C" w14:textId="77777777" w:rsidR="00BC7F49" w:rsidRDefault="00BC7F49"/>
    <w:p w14:paraId="4B2E9054" w14:textId="77777777" w:rsidR="00BC7F49" w:rsidRDefault="00BC7F49"/>
    <w:p w14:paraId="13BA1F02" w14:textId="77777777" w:rsidR="00BC7F49" w:rsidRDefault="00BC7F49"/>
    <w:p w14:paraId="637CB771" w14:textId="77777777" w:rsidR="00BC7F49" w:rsidRDefault="00BC7F49"/>
    <w:p w14:paraId="1AEDC589" w14:textId="77777777" w:rsidR="00BC7F49" w:rsidRDefault="00BC7F49"/>
    <w:p w14:paraId="114484F5" w14:textId="77777777" w:rsidR="00BC7F49" w:rsidRDefault="00BC7F49"/>
    <w:p w14:paraId="707078FA" w14:textId="77777777" w:rsidR="00BC7F49" w:rsidRDefault="00BC7F49"/>
    <w:p w14:paraId="2CDB8A30" w14:textId="2A4CD020" w:rsidR="00BC7F49" w:rsidRDefault="00B209E4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5FD928CD" wp14:editId="775DA87D">
                <wp:simplePos x="0" y="0"/>
                <wp:positionH relativeFrom="column">
                  <wp:posOffset>-8662</wp:posOffset>
                </wp:positionH>
                <wp:positionV relativeFrom="paragraph">
                  <wp:posOffset>-145898</wp:posOffset>
                </wp:positionV>
                <wp:extent cx="1817280" cy="444600"/>
                <wp:effectExtent l="57150" t="76200" r="69215" b="88900"/>
                <wp:wrapNone/>
                <wp:docPr id="913769900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1817280" cy="44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C2249E" id="Ink 34" o:spid="_x0000_s1026" type="#_x0000_t75" style="position:absolute;margin-left:-2.1pt;margin-top:-14.3pt;width:145.95pt;height:40.6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">
                <v:imagedata r:id="rId57" o:title=""/>
              </v:shape>
            </w:pict>
          </mc:Fallback>
        </mc:AlternateContent>
      </w:r>
      <w:r w:rsidR="00BC7F49" w:rsidRPr="00BC7F49">
        <w:rPr>
          <w:noProof/>
        </w:rPr>
        <w:drawing>
          <wp:inline distT="0" distB="0" distL="0" distR="0" wp14:anchorId="65222626" wp14:editId="391400AF">
            <wp:extent cx="4023360" cy="1696927"/>
            <wp:effectExtent l="0" t="0" r="0" b="0"/>
            <wp:docPr id="253962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962627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030647" cy="17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17A70" w14:textId="77777777" w:rsidR="00BC7F49" w:rsidRDefault="00BC7F49"/>
    <w:p w14:paraId="7852D0C9" w14:textId="1E3060A1" w:rsidR="00BC7F49" w:rsidRDefault="00BC7F49">
      <w:r w:rsidRPr="00BC7F49">
        <w:rPr>
          <w:noProof/>
        </w:rPr>
        <w:drawing>
          <wp:inline distT="0" distB="0" distL="0" distR="0" wp14:anchorId="40F7CF03" wp14:editId="43266C92">
            <wp:extent cx="4937760" cy="2278228"/>
            <wp:effectExtent l="0" t="0" r="0" b="8255"/>
            <wp:docPr id="20254301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430153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943102" cy="2280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FF417" w14:textId="77777777" w:rsidR="00BC7F49" w:rsidRDefault="00BC7F49"/>
    <w:p w14:paraId="63CD7449" w14:textId="77777777" w:rsidR="00BC7F49" w:rsidRDefault="00BC7F49"/>
    <w:p w14:paraId="1275682C" w14:textId="77777777" w:rsidR="00BC7F49" w:rsidRDefault="00BC7F49"/>
    <w:p w14:paraId="15896164" w14:textId="77777777" w:rsidR="00BC7F49" w:rsidRDefault="00BC7F49"/>
    <w:p w14:paraId="466638B9" w14:textId="244A66CD" w:rsidR="00BC7F49" w:rsidRDefault="00A87524"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55569C6A" wp14:editId="7FE480B1">
                <wp:simplePos x="0" y="0"/>
                <wp:positionH relativeFrom="column">
                  <wp:posOffset>-250942</wp:posOffset>
                </wp:positionH>
                <wp:positionV relativeFrom="paragraph">
                  <wp:posOffset>135493</wp:posOffset>
                </wp:positionV>
                <wp:extent cx="1076760" cy="333720"/>
                <wp:effectExtent l="57150" t="76200" r="66675" b="85725"/>
                <wp:wrapNone/>
                <wp:docPr id="823695763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1076760" cy="33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647A43" id="Ink 11" o:spid="_x0000_s1026" type="#_x0000_t75" style="position:absolute;margin-left:-21.15pt;margin-top:7.85pt;width:87.65pt;height:31.9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">
                <v:imagedata r:id="rId61" o:title=""/>
              </v:shape>
            </w:pict>
          </mc:Fallback>
        </mc:AlternateContent>
      </w:r>
    </w:p>
    <w:p w14:paraId="01A5BAA7" w14:textId="7C699DC2" w:rsidR="00BC7F49" w:rsidRDefault="00BC7F49">
      <w:r>
        <w:t>LEFT JOIN</w:t>
      </w:r>
    </w:p>
    <w:p w14:paraId="01C2E19E" w14:textId="43AC25B7" w:rsidR="00BC7F49" w:rsidRDefault="00695C0E"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3E2FBAB1" wp14:editId="0590D240">
                <wp:simplePos x="0" y="0"/>
                <wp:positionH relativeFrom="column">
                  <wp:posOffset>713498</wp:posOffset>
                </wp:positionH>
                <wp:positionV relativeFrom="paragraph">
                  <wp:posOffset>1587108</wp:posOffset>
                </wp:positionV>
                <wp:extent cx="452520" cy="8280"/>
                <wp:effectExtent l="57150" t="76200" r="62230" b="86995"/>
                <wp:wrapNone/>
                <wp:docPr id="451200731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452520" cy="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52A4B7" id="Ink 12" o:spid="_x0000_s1026" type="#_x0000_t75" style="position:absolute;margin-left:54.8pt;margin-top:122.15pt;width:38.5pt;height:6.3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">
                <v:imagedata r:id="rId63" o:title=""/>
              </v:shape>
            </w:pict>
          </mc:Fallback>
        </mc:AlternateContent>
      </w:r>
      <w:r w:rsidR="00BC7F49" w:rsidRPr="00BC7F49">
        <w:rPr>
          <w:noProof/>
        </w:rPr>
        <w:drawing>
          <wp:inline distT="0" distB="0" distL="0" distR="0" wp14:anchorId="31F23BBA" wp14:editId="64D74494">
            <wp:extent cx="4329729" cy="2118360"/>
            <wp:effectExtent l="0" t="0" r="0" b="0"/>
            <wp:docPr id="15368463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846317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332094" cy="2119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6268D" w14:textId="5844ACE1" w:rsidR="00BC7F49" w:rsidRDefault="00695C0E"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5DA92118" wp14:editId="7553F00C">
                <wp:simplePos x="0" y="0"/>
                <wp:positionH relativeFrom="column">
                  <wp:posOffset>1877018</wp:posOffset>
                </wp:positionH>
                <wp:positionV relativeFrom="paragraph">
                  <wp:posOffset>188653</wp:posOffset>
                </wp:positionV>
                <wp:extent cx="411120" cy="18720"/>
                <wp:effectExtent l="57150" t="57150" r="65405" b="95885"/>
                <wp:wrapNone/>
                <wp:docPr id="203513653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411120" cy="1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5D0123" id="Ink 14" o:spid="_x0000_s1026" type="#_x0000_t75" style="position:absolute;margin-left:146.4pt;margin-top:12pt;width:35.2pt;height:7.1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">
                <v:imagedata r:id="rId6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2A2DEAAC" wp14:editId="017CD37C">
                <wp:simplePos x="0" y="0"/>
                <wp:positionH relativeFrom="column">
                  <wp:posOffset>928058</wp:posOffset>
                </wp:positionH>
                <wp:positionV relativeFrom="paragraph">
                  <wp:posOffset>213493</wp:posOffset>
                </wp:positionV>
                <wp:extent cx="498240" cy="14760"/>
                <wp:effectExtent l="57150" t="57150" r="73660" b="99695"/>
                <wp:wrapNone/>
                <wp:docPr id="1080269950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498240" cy="1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D2B043" id="Ink 13" o:spid="_x0000_s1026" type="#_x0000_t75" style="position:absolute;margin-left:71.7pt;margin-top:13.95pt;width:42.1pt;height:6.8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">
                <v:imagedata r:id="rId68" o:title=""/>
              </v:shape>
            </w:pict>
          </mc:Fallback>
        </mc:AlternateContent>
      </w:r>
      <w:r w:rsidR="000F4ACB">
        <w:t xml:space="preserve">  </w:t>
      </w:r>
      <w:r w:rsidR="00BC7F49" w:rsidRPr="00BC7F49">
        <w:rPr>
          <w:noProof/>
        </w:rPr>
        <w:drawing>
          <wp:inline distT="0" distB="0" distL="0" distR="0" wp14:anchorId="36D55CE7" wp14:editId="1E582EA1">
            <wp:extent cx="3154680" cy="638986"/>
            <wp:effectExtent l="0" t="0" r="7620" b="8890"/>
            <wp:docPr id="13635492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54920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164023" cy="640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B4683" w14:textId="44AC027B" w:rsidR="00F60D8E" w:rsidRDefault="00695C0E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15E80CF1" wp14:editId="170D7F5B">
                <wp:simplePos x="0" y="0"/>
                <wp:positionH relativeFrom="column">
                  <wp:posOffset>-43222</wp:posOffset>
                </wp:positionH>
                <wp:positionV relativeFrom="paragraph">
                  <wp:posOffset>143967</wp:posOffset>
                </wp:positionV>
                <wp:extent cx="642600" cy="148320"/>
                <wp:effectExtent l="57150" t="76200" r="24765" b="80645"/>
                <wp:wrapNone/>
                <wp:docPr id="158995028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642600" cy="14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D50A8D" id="Ink 15" o:spid="_x0000_s1026" type="#_x0000_t75" style="position:absolute;margin-left:-4.8pt;margin-top:8.55pt;width:53.45pt;height:17.3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">
                <v:imagedata r:id="rId71" o:title=""/>
              </v:shape>
            </w:pict>
          </mc:Fallback>
        </mc:AlternateContent>
      </w:r>
      <w:r w:rsidR="00F60D8E" w:rsidRPr="00F60D8E">
        <w:rPr>
          <w:noProof/>
        </w:rPr>
        <w:drawing>
          <wp:inline distT="0" distB="0" distL="0" distR="0" wp14:anchorId="40F674F9" wp14:editId="6094804A">
            <wp:extent cx="4610100" cy="1371932"/>
            <wp:effectExtent l="0" t="0" r="0" b="0"/>
            <wp:docPr id="14449140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914046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619447" cy="1374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818C0" w14:textId="77777777" w:rsidR="00FD4328" w:rsidRDefault="00FD4328"/>
    <w:p w14:paraId="5182446B" w14:textId="77777777" w:rsidR="00FD4328" w:rsidRDefault="00FD4328"/>
    <w:p w14:paraId="3BB7312A" w14:textId="77777777" w:rsidR="00FD4328" w:rsidRDefault="00FD4328" w:rsidP="00FD4328"/>
    <w:p w14:paraId="25B075A9" w14:textId="159B0A58" w:rsidR="00FD4328" w:rsidRDefault="00FD4328"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77E8A224" wp14:editId="0302BEFD">
                <wp:simplePos x="0" y="0"/>
                <wp:positionH relativeFrom="column">
                  <wp:posOffset>-132142</wp:posOffset>
                </wp:positionH>
                <wp:positionV relativeFrom="paragraph">
                  <wp:posOffset>-120861</wp:posOffset>
                </wp:positionV>
                <wp:extent cx="950400" cy="388800"/>
                <wp:effectExtent l="57150" t="76200" r="59690" b="87630"/>
                <wp:wrapNone/>
                <wp:docPr id="519650803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950400" cy="38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CDEFBD" id="Ink 17" o:spid="_x0000_s1026" type="#_x0000_t75" style="position:absolute;margin-left:-11.8pt;margin-top:-12.3pt;width:77.7pt;height:36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">
                <v:imagedata r:id="rId74" o:title=""/>
              </v:shape>
            </w:pict>
          </mc:Fallback>
        </mc:AlternateContent>
      </w:r>
      <w:r>
        <w:t>RIGHT JOIN</w:t>
      </w:r>
    </w:p>
    <w:p w14:paraId="4ADFAD5B" w14:textId="035FB84B" w:rsidR="00FD4328" w:rsidRDefault="00FF595A"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0A2DBA31" wp14:editId="7A261FE5">
                <wp:simplePos x="0" y="0"/>
                <wp:positionH relativeFrom="column">
                  <wp:posOffset>2743178</wp:posOffset>
                </wp:positionH>
                <wp:positionV relativeFrom="paragraph">
                  <wp:posOffset>1644276</wp:posOffset>
                </wp:positionV>
                <wp:extent cx="657720" cy="28440"/>
                <wp:effectExtent l="57150" t="76200" r="66675" b="86360"/>
                <wp:wrapNone/>
                <wp:docPr id="800833768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657720" cy="2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CED778" id="Ink 23" o:spid="_x0000_s1026" type="#_x0000_t75" style="position:absolute;margin-left:214.6pt;margin-top:126.6pt;width:54.65pt;height:7.9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">
                <v:imagedata r:id="rId7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58221054" wp14:editId="6A66B016">
                <wp:simplePos x="0" y="0"/>
                <wp:positionH relativeFrom="column">
                  <wp:posOffset>1579298</wp:posOffset>
                </wp:positionH>
                <wp:positionV relativeFrom="paragraph">
                  <wp:posOffset>1623396</wp:posOffset>
                </wp:positionV>
                <wp:extent cx="532800" cy="42480"/>
                <wp:effectExtent l="57150" t="76200" r="57785" b="91440"/>
                <wp:wrapNone/>
                <wp:docPr id="353890628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532800" cy="4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21BDCF" id="Ink 22" o:spid="_x0000_s1026" type="#_x0000_t75" style="position:absolute;margin-left:122.95pt;margin-top:125.05pt;width:44.75pt;height:9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">
                <v:imagedata r:id="rId7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49A19DEC" wp14:editId="0E8076EB">
                <wp:simplePos x="0" y="0"/>
                <wp:positionH relativeFrom="column">
                  <wp:posOffset>249458</wp:posOffset>
                </wp:positionH>
                <wp:positionV relativeFrom="paragraph">
                  <wp:posOffset>210396</wp:posOffset>
                </wp:positionV>
                <wp:extent cx="516240" cy="28440"/>
                <wp:effectExtent l="38100" t="76200" r="74930" b="86360"/>
                <wp:wrapNone/>
                <wp:docPr id="1276774163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16240" cy="2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B2CBA3" id="Ink 19" o:spid="_x0000_s1026" type="#_x0000_t75" style="position:absolute;margin-left:18.25pt;margin-top:13.7pt;width:43.5pt;height:7.9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">
                <v:imagedata r:id="rId80" o:title=""/>
              </v:shape>
            </w:pict>
          </mc:Fallback>
        </mc:AlternateContent>
      </w:r>
      <w:r w:rsidR="00FD4328" w:rsidRPr="00FD4328">
        <w:rPr>
          <w:noProof/>
        </w:rPr>
        <w:drawing>
          <wp:inline distT="0" distB="0" distL="0" distR="0" wp14:anchorId="0AAC257F" wp14:editId="144BE8D9">
            <wp:extent cx="6364118" cy="2438400"/>
            <wp:effectExtent l="0" t="0" r="0" b="0"/>
            <wp:docPr id="9992753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275380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6366914" cy="2439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0857F" w14:textId="463D23C0" w:rsidR="000B2C03" w:rsidRDefault="000B2C03">
      <w:r w:rsidRPr="000B2C03">
        <w:rPr>
          <w:noProof/>
        </w:rPr>
        <w:drawing>
          <wp:inline distT="0" distB="0" distL="0" distR="0" wp14:anchorId="329144FB" wp14:editId="0A102EEC">
            <wp:extent cx="6408975" cy="236240"/>
            <wp:effectExtent l="0" t="0" r="0" b="0"/>
            <wp:docPr id="11813980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398034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408975" cy="2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144E6" w14:textId="1DDBDB12" w:rsidR="000B2C03" w:rsidRDefault="00FF595A">
      <w:r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1670128A" wp14:editId="335B6A59">
                <wp:simplePos x="0" y="0"/>
                <wp:positionH relativeFrom="column">
                  <wp:posOffset>3075818</wp:posOffset>
                </wp:positionH>
                <wp:positionV relativeFrom="paragraph">
                  <wp:posOffset>195266</wp:posOffset>
                </wp:positionV>
                <wp:extent cx="649080" cy="36360"/>
                <wp:effectExtent l="57150" t="76200" r="74930" b="97155"/>
                <wp:wrapNone/>
                <wp:docPr id="1715253010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649080" cy="3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8BE46C" id="Ink 21" o:spid="_x0000_s1026" type="#_x0000_t75" style="position:absolute;margin-left:240.8pt;margin-top:12.6pt;width:53.9pt;height:8.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">
                <v:imagedata r:id="rId8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5ABBDF76" wp14:editId="1D017FB9">
                <wp:simplePos x="0" y="0"/>
                <wp:positionH relativeFrom="column">
                  <wp:posOffset>1897898</wp:posOffset>
                </wp:positionH>
                <wp:positionV relativeFrom="paragraph">
                  <wp:posOffset>255026</wp:posOffset>
                </wp:positionV>
                <wp:extent cx="484560" cy="16200"/>
                <wp:effectExtent l="57150" t="57150" r="67945" b="98425"/>
                <wp:wrapNone/>
                <wp:docPr id="66712924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484560" cy="1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F98FF0" id="Ink 20" o:spid="_x0000_s1026" type="#_x0000_t75" style="position:absolute;margin-left:148.05pt;margin-top:17.3pt;width:40.95pt;height:6.9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">
                <v:imagedata r:id="rId86" o:title=""/>
              </v:shape>
            </w:pict>
          </mc:Fallback>
        </mc:AlternateContent>
      </w:r>
      <w:r w:rsidR="000B2C03"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4A2A64C7" wp14:editId="133600EE">
                <wp:simplePos x="0" y="0"/>
                <wp:positionH relativeFrom="column">
                  <wp:posOffset>851738</wp:posOffset>
                </wp:positionH>
                <wp:positionV relativeFrom="paragraph">
                  <wp:posOffset>222626</wp:posOffset>
                </wp:positionV>
                <wp:extent cx="329400" cy="43200"/>
                <wp:effectExtent l="57150" t="76200" r="71120" b="90170"/>
                <wp:wrapNone/>
                <wp:docPr id="965242423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329400" cy="4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B730C4" id="Ink 18" o:spid="_x0000_s1026" type="#_x0000_t75" style="position:absolute;margin-left:65.65pt;margin-top:14.7pt;width:28.8pt;height:9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">
                <v:imagedata r:id="rId88" o:title=""/>
              </v:shape>
            </w:pict>
          </mc:Fallback>
        </mc:AlternateContent>
      </w:r>
      <w:r w:rsidR="000B2C03" w:rsidRPr="000B2C03">
        <w:rPr>
          <w:noProof/>
        </w:rPr>
        <w:drawing>
          <wp:inline distT="0" distB="0" distL="0" distR="0" wp14:anchorId="2219B69E" wp14:editId="14C05B50">
            <wp:extent cx="3830782" cy="695956"/>
            <wp:effectExtent l="0" t="0" r="0" b="9525"/>
            <wp:docPr id="10673729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372978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845646" cy="698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2C2AD" w14:textId="15F0D1ED" w:rsidR="000B2C03" w:rsidRDefault="000B2C03">
      <w:r w:rsidRPr="000B2C03">
        <w:rPr>
          <w:noProof/>
        </w:rPr>
        <w:drawing>
          <wp:inline distT="0" distB="0" distL="0" distR="0" wp14:anchorId="52B2404C" wp14:editId="088EFA2E">
            <wp:extent cx="5597236" cy="1534576"/>
            <wp:effectExtent l="0" t="0" r="3810" b="8890"/>
            <wp:docPr id="12227894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789495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601045" cy="153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C2946" w14:textId="77777777" w:rsidR="00CE1651" w:rsidRDefault="00CE1651"/>
    <w:p w14:paraId="2EB6CD80" w14:textId="77777777" w:rsidR="00CE1651" w:rsidRDefault="00CE1651"/>
    <w:p w14:paraId="4A00F87B" w14:textId="77777777" w:rsidR="00CE1651" w:rsidRDefault="00CE1651"/>
    <w:p w14:paraId="7284B7CF" w14:textId="77777777" w:rsidR="00CE1651" w:rsidRDefault="00CE1651"/>
    <w:p w14:paraId="6E3882FE" w14:textId="1A678AC2" w:rsidR="00CE1651" w:rsidRDefault="005D3EC7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1142F345" wp14:editId="64A5E19E">
                <wp:simplePos x="0" y="0"/>
                <wp:positionH relativeFrom="column">
                  <wp:posOffset>-132862</wp:posOffset>
                </wp:positionH>
                <wp:positionV relativeFrom="paragraph">
                  <wp:posOffset>-152989</wp:posOffset>
                </wp:positionV>
                <wp:extent cx="1425960" cy="459720"/>
                <wp:effectExtent l="38100" t="76200" r="60325" b="93345"/>
                <wp:wrapNone/>
                <wp:docPr id="72529248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1425960" cy="45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17DA85" id="Ink 33" o:spid="_x0000_s1026" type="#_x0000_t75" style="position:absolute;margin-left:-11.85pt;margin-top:-14.85pt;width:115.15pt;height:41.9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">
                <v:imagedata r:id="rId92" o:title=""/>
              </v:shape>
            </w:pict>
          </mc:Fallback>
        </mc:AlternateContent>
      </w:r>
      <w:r w:rsidR="00CE1651">
        <w:t xml:space="preserve">FULL </w:t>
      </w:r>
      <w:r w:rsidR="002E2FFB">
        <w:t>(</w:t>
      </w:r>
      <w:r w:rsidR="00CE1651">
        <w:t>OUTER</w:t>
      </w:r>
      <w:r w:rsidR="002E2FFB">
        <w:t>)</w:t>
      </w:r>
      <w:r w:rsidR="00CE1651">
        <w:t xml:space="preserve"> JOIN</w:t>
      </w:r>
    </w:p>
    <w:p w14:paraId="07913D2C" w14:textId="30DDDBBE" w:rsidR="00CE1651" w:rsidRDefault="00E113AF">
      <w:r w:rsidRPr="00E113AF">
        <w:rPr>
          <w:noProof/>
        </w:rPr>
        <w:drawing>
          <wp:inline distT="0" distB="0" distL="0" distR="0" wp14:anchorId="4A43DB6B" wp14:editId="63365466">
            <wp:extent cx="5119255" cy="2293237"/>
            <wp:effectExtent l="0" t="0" r="5715" b="0"/>
            <wp:docPr id="11865980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598079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124618" cy="229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16261" w14:textId="23920E74" w:rsidR="00E113AF" w:rsidRDefault="00E113AF">
      <w:r w:rsidRPr="00E113AF">
        <w:rPr>
          <w:noProof/>
        </w:rPr>
        <w:drawing>
          <wp:inline distT="0" distB="0" distL="0" distR="0" wp14:anchorId="354134FC" wp14:editId="21BC8837">
            <wp:extent cx="4821382" cy="2728990"/>
            <wp:effectExtent l="0" t="0" r="0" b="0"/>
            <wp:docPr id="990437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437409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832542" cy="2735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49459" w14:textId="77777777" w:rsidR="00E0460F" w:rsidRDefault="00E0460F"/>
    <w:p w14:paraId="45AB2701" w14:textId="77777777" w:rsidR="002A7158" w:rsidRDefault="002A7158"/>
    <w:p w14:paraId="2793F2C6" w14:textId="37CDD005" w:rsidR="002A7158" w:rsidRDefault="002A7158">
      <w:r>
        <w:rPr>
          <w:noProof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6DB229CE" wp14:editId="33CC9798">
                <wp:simplePos x="0" y="0"/>
                <wp:positionH relativeFrom="column">
                  <wp:posOffset>-168142</wp:posOffset>
                </wp:positionH>
                <wp:positionV relativeFrom="paragraph">
                  <wp:posOffset>-57684</wp:posOffset>
                </wp:positionV>
                <wp:extent cx="819720" cy="333720"/>
                <wp:effectExtent l="38100" t="76200" r="76200" b="85725"/>
                <wp:wrapNone/>
                <wp:docPr id="135831808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819720" cy="33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D5D288" id="Ink 32" o:spid="_x0000_s1026" type="#_x0000_t75" style="position:absolute;margin-left:-14.65pt;margin-top:-7.35pt;width:67.4pt;height:31.9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">
                <v:imagedata r:id="rId96" o:title=""/>
              </v:shape>
            </w:pict>
          </mc:Fallback>
        </mc:AlternateContent>
      </w:r>
      <w:r>
        <w:t>SELF JOIN</w:t>
      </w:r>
    </w:p>
    <w:p w14:paraId="65019840" w14:textId="2DABF4E9" w:rsidR="002A7158" w:rsidRDefault="002A7158">
      <w:r w:rsidRPr="002A7158">
        <w:rPr>
          <w:noProof/>
        </w:rPr>
        <w:drawing>
          <wp:inline distT="0" distB="0" distL="0" distR="0" wp14:anchorId="38DF64AA" wp14:editId="053ECEE5">
            <wp:extent cx="4426527" cy="992690"/>
            <wp:effectExtent l="0" t="0" r="0" b="0"/>
            <wp:docPr id="13812925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292519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453345" cy="99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6459A" w14:textId="77777777" w:rsidR="002A7158" w:rsidRDefault="002A7158"/>
    <w:p w14:paraId="40386540" w14:textId="4701E1E9" w:rsidR="002A7158" w:rsidRDefault="004C1C8A">
      <w:r w:rsidRPr="004C1C8A">
        <w:rPr>
          <w:noProof/>
        </w:rPr>
        <w:drawing>
          <wp:inline distT="0" distB="0" distL="0" distR="0" wp14:anchorId="02B5BCA8" wp14:editId="4C472AE3">
            <wp:extent cx="3435927" cy="1265639"/>
            <wp:effectExtent l="0" t="0" r="0" b="0"/>
            <wp:docPr id="15330954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095462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443641" cy="1268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C8A">
        <w:rPr>
          <w:noProof/>
        </w:rPr>
        <w:t xml:space="preserve"> </w:t>
      </w:r>
      <w:r w:rsidRPr="004C1C8A">
        <w:rPr>
          <w:noProof/>
        </w:rPr>
        <w:drawing>
          <wp:inline distT="0" distB="0" distL="0" distR="0" wp14:anchorId="5EF43945" wp14:editId="68700B59">
            <wp:extent cx="3144982" cy="672094"/>
            <wp:effectExtent l="0" t="0" r="0" b="0"/>
            <wp:docPr id="2531188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118802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153352" cy="673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32C4D" w14:textId="5A933770" w:rsidR="004C1C8A" w:rsidRDefault="00DD6877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5CC29CA0" wp14:editId="756E227B">
                <wp:simplePos x="0" y="0"/>
                <wp:positionH relativeFrom="column">
                  <wp:posOffset>539618</wp:posOffset>
                </wp:positionH>
                <wp:positionV relativeFrom="paragraph">
                  <wp:posOffset>-117796</wp:posOffset>
                </wp:positionV>
                <wp:extent cx="342720" cy="313560"/>
                <wp:effectExtent l="57150" t="76200" r="57785" b="86995"/>
                <wp:wrapNone/>
                <wp:docPr id="928403517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342720" cy="31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07C9C1" id="Ink 36" o:spid="_x0000_s1026" type="#_x0000_t75" style="position:absolute;margin-left:41.1pt;margin-top:-12.15pt;width:29.85pt;height:30.4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">
                <v:imagedata r:id="rId101" o:title=""/>
              </v:shape>
            </w:pict>
          </mc:Fallback>
        </mc:AlternateContent>
      </w:r>
      <w:r w:rsidR="004C1C8A" w:rsidRPr="004C1C8A">
        <w:rPr>
          <w:noProof/>
        </w:rPr>
        <w:drawing>
          <wp:inline distT="0" distB="0" distL="0" distR="0" wp14:anchorId="0E4D5BA9" wp14:editId="40512B97">
            <wp:extent cx="3103418" cy="862712"/>
            <wp:effectExtent l="0" t="0" r="1905" b="0"/>
            <wp:docPr id="531338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338164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115539" cy="866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AAE70" w14:textId="1EA3A892" w:rsidR="00E0460F" w:rsidRDefault="00DD6877">
      <w:pPr>
        <w:rPr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0786AD87" wp14:editId="01522B3B">
                <wp:simplePos x="0" y="0"/>
                <wp:positionH relativeFrom="column">
                  <wp:posOffset>1412978</wp:posOffset>
                </wp:positionH>
                <wp:positionV relativeFrom="paragraph">
                  <wp:posOffset>657419</wp:posOffset>
                </wp:positionV>
                <wp:extent cx="318240" cy="7920"/>
                <wp:effectExtent l="57150" t="76200" r="62865" b="87630"/>
                <wp:wrapNone/>
                <wp:docPr id="1612315683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318240" cy="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B2CC7C" id="Ink 40" o:spid="_x0000_s1026" type="#_x0000_t75" style="position:absolute;margin-left:109.85pt;margin-top:48.9pt;width:27.85pt;height:6.2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">
                <v:imagedata r:id="rId10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393652BF" wp14:editId="7FC86827">
                <wp:simplePos x="0" y="0"/>
                <wp:positionH relativeFrom="column">
                  <wp:posOffset>1218938</wp:posOffset>
                </wp:positionH>
                <wp:positionV relativeFrom="paragraph">
                  <wp:posOffset>213899</wp:posOffset>
                </wp:positionV>
                <wp:extent cx="355680" cy="4680"/>
                <wp:effectExtent l="57150" t="76200" r="63500" b="90805"/>
                <wp:wrapNone/>
                <wp:docPr id="374262074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355680" cy="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30AA13" id="Ink 39" o:spid="_x0000_s1026" type="#_x0000_t75" style="position:absolute;margin-left:94.6pt;margin-top:14.05pt;width:30.8pt;height:6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">
                <v:imagedata r:id="rId106" o:title=""/>
              </v:shape>
            </w:pict>
          </mc:Fallback>
        </mc:AlternateContent>
      </w:r>
      <w:r w:rsidR="004C1C8A" w:rsidRPr="004C1C8A">
        <w:rPr>
          <w:noProof/>
        </w:rPr>
        <w:drawing>
          <wp:inline distT="0" distB="0" distL="0" distR="0" wp14:anchorId="2C784DB1" wp14:editId="61EA31CC">
            <wp:extent cx="2590800" cy="680878"/>
            <wp:effectExtent l="0" t="0" r="0" b="5080"/>
            <wp:docPr id="2579018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901894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2602671" cy="68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1C8A" w:rsidRPr="004C1C8A">
        <w:rPr>
          <w:noProof/>
        </w:rPr>
        <w:t xml:space="preserve"> </w:t>
      </w:r>
      <w:r w:rsidR="004C1C8A" w:rsidRPr="004C1C8A">
        <w:rPr>
          <w:noProof/>
        </w:rPr>
        <w:drawing>
          <wp:inline distT="0" distB="0" distL="0" distR="0" wp14:anchorId="3B9F41D7" wp14:editId="71D7735C">
            <wp:extent cx="3816927" cy="613536"/>
            <wp:effectExtent l="0" t="0" r="0" b="0"/>
            <wp:docPr id="2044918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918642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3840604" cy="617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7631B" w14:textId="77777777" w:rsidR="00DD6877" w:rsidRDefault="00DD6877">
      <w:pPr>
        <w:rPr>
          <w:noProof/>
        </w:rPr>
      </w:pPr>
    </w:p>
    <w:p w14:paraId="51D6A353" w14:textId="6B1DF432" w:rsidR="00DD6877" w:rsidRDefault="00DD6877">
      <w:pPr>
        <w:rPr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772E213D" wp14:editId="526BFAF2">
                <wp:simplePos x="0" y="0"/>
                <wp:positionH relativeFrom="column">
                  <wp:posOffset>-70582</wp:posOffset>
                </wp:positionH>
                <wp:positionV relativeFrom="paragraph">
                  <wp:posOffset>-139266</wp:posOffset>
                </wp:positionV>
                <wp:extent cx="1214280" cy="375840"/>
                <wp:effectExtent l="57150" t="76200" r="62230" b="81915"/>
                <wp:wrapNone/>
                <wp:docPr id="956540617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/>
                      </w14:nvContentPartPr>
                      <w14:xfrm>
                        <a:off x="0" y="0"/>
                        <a:ext cx="1214280" cy="37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A7C71E" id="Ink 41" o:spid="_x0000_s1026" type="#_x0000_t75" style="position:absolute;margin-left:-6.95pt;margin-top:-13.75pt;width:98.4pt;height:35.3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">
                <v:imagedata r:id="rId110" o:title=""/>
              </v:shape>
            </w:pict>
          </mc:Fallback>
        </mc:AlternateContent>
      </w:r>
      <w:r w:rsidRPr="00DD6877">
        <w:rPr>
          <w:noProof/>
        </w:rPr>
        <w:drawing>
          <wp:inline distT="0" distB="0" distL="0" distR="0" wp14:anchorId="7B4EE861" wp14:editId="57BCF81C">
            <wp:extent cx="5417127" cy="1504256"/>
            <wp:effectExtent l="0" t="0" r="0" b="1270"/>
            <wp:docPr id="1154828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8284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428544" cy="1507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D466C" w14:textId="31AA771A" w:rsidR="004C1C8A" w:rsidRDefault="00DD6877">
      <w:pPr>
        <w:rPr>
          <w:noProof/>
        </w:rPr>
      </w:pPr>
      <w:r w:rsidRPr="00DD6877">
        <w:rPr>
          <w:noProof/>
        </w:rPr>
        <w:drawing>
          <wp:inline distT="0" distB="0" distL="0" distR="0" wp14:anchorId="73A7DF02" wp14:editId="4C839B1B">
            <wp:extent cx="4835236" cy="579333"/>
            <wp:effectExtent l="0" t="0" r="3810" b="0"/>
            <wp:docPr id="9842119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211996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847217" cy="580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2CC67" w14:textId="77777777" w:rsidR="00673EA0" w:rsidRDefault="00673EA0">
      <w:pPr>
        <w:rPr>
          <w:noProof/>
        </w:rPr>
      </w:pPr>
    </w:p>
    <w:p w14:paraId="24A30B8C" w14:textId="4AE0A1C8" w:rsidR="00673EA0" w:rsidRDefault="00673EA0">
      <w:pPr>
        <w:rPr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26AB57AA" wp14:editId="0908019B">
                <wp:simplePos x="0" y="0"/>
                <wp:positionH relativeFrom="column">
                  <wp:posOffset>3338618</wp:posOffset>
                </wp:positionH>
                <wp:positionV relativeFrom="paragraph">
                  <wp:posOffset>1203107</wp:posOffset>
                </wp:positionV>
                <wp:extent cx="360" cy="360"/>
                <wp:effectExtent l="57150" t="76200" r="76200" b="95250"/>
                <wp:wrapNone/>
                <wp:docPr id="1932654855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D27171" id="Ink 43" o:spid="_x0000_s1026" type="#_x0000_t75" style="position:absolute;margin-left:261.5pt;margin-top:91.95pt;width:2.9pt;height:5.7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">
                <v:imagedata r:id="rId1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5A559A72" wp14:editId="1435A397">
                <wp:simplePos x="0" y="0"/>
                <wp:positionH relativeFrom="column">
                  <wp:posOffset>-249502</wp:posOffset>
                </wp:positionH>
                <wp:positionV relativeFrom="paragraph">
                  <wp:posOffset>-72373</wp:posOffset>
                </wp:positionV>
                <wp:extent cx="1670400" cy="361800"/>
                <wp:effectExtent l="57150" t="57150" r="63500" b="95885"/>
                <wp:wrapNone/>
                <wp:docPr id="2124604568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">
                      <w14:nvContentPartPr>
                        <w14:cNvContentPartPr/>
                      </w14:nvContentPartPr>
                      <w14:xfrm>
                        <a:off x="0" y="0"/>
                        <a:ext cx="1670400" cy="36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FBE61B" id="Ink 42" o:spid="_x0000_s1026" type="#_x0000_t75" style="position:absolute;margin-left:-21.05pt;margin-top:-8.5pt;width:134.4pt;height:34.2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">
                <v:imagedata r:id="rId116" o:title=""/>
              </v:shape>
            </w:pict>
          </mc:Fallback>
        </mc:AlternateContent>
      </w:r>
      <w:r w:rsidRPr="00673EA0">
        <w:rPr>
          <w:noProof/>
        </w:rPr>
        <w:drawing>
          <wp:inline distT="0" distB="0" distL="0" distR="0" wp14:anchorId="08EC5CB8" wp14:editId="4459CE87">
            <wp:extent cx="3276600" cy="1401551"/>
            <wp:effectExtent l="0" t="0" r="0" b="8255"/>
            <wp:docPr id="16307076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707606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3283782" cy="1404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D9A0B" w14:textId="417A9306" w:rsidR="00FA0065" w:rsidRDefault="00FA0065">
      <w:pPr>
        <w:rPr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166736FB" wp14:editId="225E9CB1">
                <wp:simplePos x="0" y="0"/>
                <wp:positionH relativeFrom="column">
                  <wp:posOffset>4946018</wp:posOffset>
                </wp:positionH>
                <wp:positionV relativeFrom="paragraph">
                  <wp:posOffset>1320006</wp:posOffset>
                </wp:positionV>
                <wp:extent cx="117360" cy="360"/>
                <wp:effectExtent l="57150" t="76200" r="73660" b="95250"/>
                <wp:wrapNone/>
                <wp:docPr id="1335051443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117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15716C" id="Ink 55" o:spid="_x0000_s1026" type="#_x0000_t75" style="position:absolute;margin-left:388.05pt;margin-top:101.15pt;width:12.1pt;height:5.7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">
                <v:imagedata r:id="rId1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337945C9" wp14:editId="004AA1E4">
                <wp:simplePos x="0" y="0"/>
                <wp:positionH relativeFrom="column">
                  <wp:posOffset>4627418</wp:posOffset>
                </wp:positionH>
                <wp:positionV relativeFrom="paragraph">
                  <wp:posOffset>1158366</wp:posOffset>
                </wp:positionV>
                <wp:extent cx="138240" cy="16920"/>
                <wp:effectExtent l="57150" t="57150" r="71755" b="97790"/>
                <wp:wrapNone/>
                <wp:docPr id="2007616211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13824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FEB01F" id="Ink 54" o:spid="_x0000_s1026" type="#_x0000_t75" style="position:absolute;margin-left:362.95pt;margin-top:88.35pt;width:13.75pt;height:7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">
                <v:imagedata r:id="rId12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0BF68521" wp14:editId="4A315E60">
                <wp:simplePos x="0" y="0"/>
                <wp:positionH relativeFrom="column">
                  <wp:posOffset>4876538</wp:posOffset>
                </wp:positionH>
                <wp:positionV relativeFrom="paragraph">
                  <wp:posOffset>959646</wp:posOffset>
                </wp:positionV>
                <wp:extent cx="145080" cy="16200"/>
                <wp:effectExtent l="57150" t="57150" r="64770" b="98425"/>
                <wp:wrapNone/>
                <wp:docPr id="660463611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145080" cy="1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77EACB" id="Ink 53" o:spid="_x0000_s1026" type="#_x0000_t75" style="position:absolute;margin-left:382.6pt;margin-top:72.7pt;width:14.25pt;height:6.9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">
                <v:imagedata r:id="rId1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0B52367E" wp14:editId="62FE6BB4">
                <wp:simplePos x="0" y="0"/>
                <wp:positionH relativeFrom="column">
                  <wp:posOffset>4841978</wp:posOffset>
                </wp:positionH>
                <wp:positionV relativeFrom="paragraph">
                  <wp:posOffset>773166</wp:posOffset>
                </wp:positionV>
                <wp:extent cx="89640" cy="7200"/>
                <wp:effectExtent l="57150" t="76200" r="62865" b="88265"/>
                <wp:wrapNone/>
                <wp:docPr id="1537836037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8964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1A1B64" id="Ink 52" o:spid="_x0000_s1026" type="#_x0000_t75" style="position:absolute;margin-left:379.85pt;margin-top:58.05pt;width:9.85pt;height:6.2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">
                <v:imagedata r:id="rId1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598FB02F" wp14:editId="5576D705">
                <wp:simplePos x="0" y="0"/>
                <wp:positionH relativeFrom="column">
                  <wp:posOffset>4641098</wp:posOffset>
                </wp:positionH>
                <wp:positionV relativeFrom="paragraph">
                  <wp:posOffset>779646</wp:posOffset>
                </wp:positionV>
                <wp:extent cx="90000" cy="7920"/>
                <wp:effectExtent l="57150" t="76200" r="62865" b="87630"/>
                <wp:wrapNone/>
                <wp:docPr id="754828443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90000" cy="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2E14A3" id="Ink 51" o:spid="_x0000_s1026" type="#_x0000_t75" style="position:absolute;margin-left:364.05pt;margin-top:58.55pt;width:9.95pt;height:6.2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">
                <v:imagedata r:id="rId1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18232DDE" wp14:editId="4B23B39B">
                <wp:simplePos x="0" y="0"/>
                <wp:positionH relativeFrom="column">
                  <wp:posOffset>4620218</wp:posOffset>
                </wp:positionH>
                <wp:positionV relativeFrom="paragraph">
                  <wp:posOffset>578766</wp:posOffset>
                </wp:positionV>
                <wp:extent cx="117000" cy="7920"/>
                <wp:effectExtent l="57150" t="76200" r="73660" b="87630"/>
                <wp:wrapNone/>
                <wp:docPr id="1011166171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117000" cy="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3A6723" id="Ink 50" o:spid="_x0000_s1026" type="#_x0000_t75" style="position:absolute;margin-left:362.4pt;margin-top:42.75pt;width:12pt;height:6.2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">
                <v:imagedata r:id="rId12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2B81DE1B" wp14:editId="33AE2484">
                <wp:simplePos x="0" y="0"/>
                <wp:positionH relativeFrom="column">
                  <wp:posOffset>4807418</wp:posOffset>
                </wp:positionH>
                <wp:positionV relativeFrom="paragraph">
                  <wp:posOffset>398766</wp:posOffset>
                </wp:positionV>
                <wp:extent cx="47520" cy="360"/>
                <wp:effectExtent l="57150" t="76200" r="67310" b="95250"/>
                <wp:wrapNone/>
                <wp:docPr id="363949575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4752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3F727C" id="Ink 49" o:spid="_x0000_s1026" type="#_x0000_t75" style="position:absolute;margin-left:377.15pt;margin-top:28.6pt;width:6.6pt;height:5.7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">
                <v:imagedata r:id="rId131" o:title=""/>
              </v:shape>
            </w:pict>
          </mc:Fallback>
        </mc:AlternateContent>
      </w:r>
      <w:r w:rsidRPr="00FA0065">
        <w:rPr>
          <w:noProof/>
        </w:rPr>
        <w:drawing>
          <wp:inline distT="0" distB="0" distL="0" distR="0" wp14:anchorId="6DFD9832" wp14:editId="28D945DC">
            <wp:extent cx="5180304" cy="1316181"/>
            <wp:effectExtent l="0" t="0" r="1905" b="0"/>
            <wp:docPr id="16020682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068267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195829" cy="132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1589A" w14:textId="6AA168AF" w:rsidR="00B12E8F" w:rsidRDefault="002E18E4">
      <w:pPr>
        <w:rPr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4D39F843" wp14:editId="7DFBFB4C">
                <wp:simplePos x="0" y="0"/>
                <wp:positionH relativeFrom="column">
                  <wp:posOffset>4045298</wp:posOffset>
                </wp:positionH>
                <wp:positionV relativeFrom="paragraph">
                  <wp:posOffset>1098606</wp:posOffset>
                </wp:positionV>
                <wp:extent cx="82800" cy="7560"/>
                <wp:effectExtent l="57150" t="76200" r="69850" b="88265"/>
                <wp:wrapNone/>
                <wp:docPr id="456714462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8280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D50248" id="Ink 48" o:spid="_x0000_s1026" type="#_x0000_t75" style="position:absolute;margin-left:317.15pt;margin-top:83.65pt;width:9.35pt;height:6.3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">
                <v:imagedata r:id="rId13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77564DD5" wp14:editId="5D7B1E3E">
                <wp:simplePos x="0" y="0"/>
                <wp:positionH relativeFrom="column">
                  <wp:posOffset>4031618</wp:posOffset>
                </wp:positionH>
                <wp:positionV relativeFrom="paragraph">
                  <wp:posOffset>980166</wp:posOffset>
                </wp:positionV>
                <wp:extent cx="152280" cy="14760"/>
                <wp:effectExtent l="57150" t="57150" r="57785" b="99695"/>
                <wp:wrapNone/>
                <wp:docPr id="1427263943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">
                      <w14:nvContentPartPr>
                        <w14:cNvContentPartPr/>
                      </w14:nvContentPartPr>
                      <w14:xfrm>
                        <a:off x="0" y="0"/>
                        <a:ext cx="152280" cy="1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E4C6A3" id="Ink 47" o:spid="_x0000_s1026" type="#_x0000_t75" style="position:absolute;margin-left:316.05pt;margin-top:74.4pt;width:14.85pt;height:6.8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">
                <v:imagedata r:id="rId13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39037B0B" wp14:editId="781D3E50">
                <wp:simplePos x="0" y="0"/>
                <wp:positionH relativeFrom="column">
                  <wp:posOffset>4087058</wp:posOffset>
                </wp:positionH>
                <wp:positionV relativeFrom="paragraph">
                  <wp:posOffset>641406</wp:posOffset>
                </wp:positionV>
                <wp:extent cx="179640" cy="16200"/>
                <wp:effectExtent l="57150" t="57150" r="68580" b="98425"/>
                <wp:wrapNone/>
                <wp:docPr id="237977088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">
                      <w14:nvContentPartPr>
                        <w14:cNvContentPartPr/>
                      </w14:nvContentPartPr>
                      <w14:xfrm>
                        <a:off x="0" y="0"/>
                        <a:ext cx="179640" cy="1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4ACFE4" id="Ink 46" o:spid="_x0000_s1026" type="#_x0000_t75" style="position:absolute;margin-left:320.4pt;margin-top:47.65pt;width:17pt;height:6.9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">
                <v:imagedata r:id="rId1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5F0697EF" wp14:editId="664202C2">
                <wp:simplePos x="0" y="0"/>
                <wp:positionH relativeFrom="column">
                  <wp:posOffset>4058978</wp:posOffset>
                </wp:positionH>
                <wp:positionV relativeFrom="paragraph">
                  <wp:posOffset>835446</wp:posOffset>
                </wp:positionV>
                <wp:extent cx="131400" cy="360"/>
                <wp:effectExtent l="38100" t="76200" r="59690" b="95250"/>
                <wp:wrapNone/>
                <wp:docPr id="71540749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">
                      <w14:nvContentPartPr>
                        <w14:cNvContentPartPr/>
                      </w14:nvContentPartPr>
                      <w14:xfrm>
                        <a:off x="0" y="0"/>
                        <a:ext cx="1314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140347" id="Ink 45" o:spid="_x0000_s1026" type="#_x0000_t75" style="position:absolute;margin-left:318.2pt;margin-top:63pt;width:13.2pt;height:5.7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">
                <v:imagedata r:id="rId140" o:title=""/>
              </v:shape>
            </w:pict>
          </mc:Fallback>
        </mc:AlternateContent>
      </w:r>
      <w:r w:rsidR="00B12E8F">
        <w:rPr>
          <w:noProof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1B6D14CF" wp14:editId="576F6AA3">
                <wp:simplePos x="0" y="0"/>
                <wp:positionH relativeFrom="column">
                  <wp:posOffset>12700</wp:posOffset>
                </wp:positionH>
                <wp:positionV relativeFrom="paragraph">
                  <wp:posOffset>-121284</wp:posOffset>
                </wp:positionV>
                <wp:extent cx="790864" cy="250248"/>
                <wp:effectExtent l="57150" t="57150" r="0" b="92710"/>
                <wp:wrapNone/>
                <wp:docPr id="149233029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">
                      <w14:nvContentPartPr>
                        <w14:cNvContentPartPr/>
                      </w14:nvContentPartPr>
                      <w14:xfrm>
                        <a:off x="0" y="0"/>
                        <a:ext cx="790864" cy="250248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C1C66A" id="Ink 44" o:spid="_x0000_s1026" type="#_x0000_t75" style="position:absolute;margin-left:-.4pt;margin-top:-12.4pt;width:65.1pt;height:25.3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">
                <v:imagedata r:id="rId142" o:title=""/>
              </v:shape>
            </w:pict>
          </mc:Fallback>
        </mc:AlternateContent>
      </w:r>
      <w:r w:rsidR="00B12E8F" w:rsidRPr="00B12E8F">
        <w:rPr>
          <w:noProof/>
        </w:rPr>
        <w:drawing>
          <wp:inline distT="0" distB="0" distL="0" distR="0" wp14:anchorId="7B8A2B1E" wp14:editId="23490118">
            <wp:extent cx="3438248" cy="1094509"/>
            <wp:effectExtent l="0" t="0" r="0" b="0"/>
            <wp:docPr id="11420145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014586" name="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3452898" cy="1099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18E4">
        <w:rPr>
          <w:noProof/>
        </w:rPr>
        <w:t xml:space="preserve"> </w:t>
      </w:r>
      <w:r w:rsidRPr="002E18E4">
        <w:rPr>
          <w:noProof/>
        </w:rPr>
        <w:drawing>
          <wp:inline distT="0" distB="0" distL="0" distR="0" wp14:anchorId="44042F48" wp14:editId="59EEB687">
            <wp:extent cx="3262745" cy="754689"/>
            <wp:effectExtent l="0" t="0" r="0" b="7620"/>
            <wp:docPr id="7163161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316128" name=""/>
                    <pic:cNvPicPr/>
                  </pic:nvPicPr>
                  <pic:blipFill rotWithShape="1">
                    <a:blip r:embed="rId144"/>
                    <a:srcRect r="37072"/>
                    <a:stretch/>
                  </pic:blipFill>
                  <pic:spPr bwMode="auto">
                    <a:xfrm>
                      <a:off x="0" y="0"/>
                      <a:ext cx="3272143" cy="7568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AC61F4" w14:textId="77777777" w:rsidR="004C1C8A" w:rsidRDefault="004C1C8A">
      <w:pPr>
        <w:rPr>
          <w:noProof/>
        </w:rPr>
      </w:pPr>
    </w:p>
    <w:p w14:paraId="5EA72CA6" w14:textId="3E010978" w:rsidR="004C1C8A" w:rsidRDefault="00E279F7">
      <w:pPr>
        <w:rPr>
          <w:noProof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52375528" wp14:editId="297D6F89">
                <wp:simplePos x="0" y="0"/>
                <wp:positionH relativeFrom="column">
                  <wp:posOffset>401320</wp:posOffset>
                </wp:positionH>
                <wp:positionV relativeFrom="paragraph">
                  <wp:posOffset>1111885</wp:posOffset>
                </wp:positionV>
                <wp:extent cx="1731190" cy="24645"/>
                <wp:effectExtent l="38100" t="38100" r="40640" b="52070"/>
                <wp:wrapNone/>
                <wp:docPr id="1649127064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5">
                      <w14:nvContentPartPr>
                        <w14:cNvContentPartPr/>
                      </w14:nvContentPartPr>
                      <w14:xfrm>
                        <a:off x="0" y="0"/>
                        <a:ext cx="1731190" cy="246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18B7AA" id="Ink 62" o:spid="_x0000_s1026" type="#_x0000_t75" style="position:absolute;margin-left:30.9pt;margin-top:86.85pt;width:137.7pt;height:3.4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">
                <v:imagedata r:id="rId146" o:title=""/>
              </v:shape>
            </w:pict>
          </mc:Fallback>
        </mc:AlternateContent>
      </w:r>
      <w:r w:rsidR="00C22140">
        <w:rPr>
          <w:noProof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702DA885" wp14:editId="3D73FA89">
                <wp:simplePos x="0" y="0"/>
                <wp:positionH relativeFrom="column">
                  <wp:posOffset>3809858</wp:posOffset>
                </wp:positionH>
                <wp:positionV relativeFrom="paragraph">
                  <wp:posOffset>1109771</wp:posOffset>
                </wp:positionV>
                <wp:extent cx="430920" cy="26280"/>
                <wp:effectExtent l="57150" t="38100" r="45720" b="50165"/>
                <wp:wrapNone/>
                <wp:docPr id="2028541623" name="Ink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7">
                      <w14:nvContentPartPr>
                        <w14:cNvContentPartPr/>
                      </w14:nvContentPartPr>
                      <w14:xfrm>
                        <a:off x="0" y="0"/>
                        <a:ext cx="430920" cy="2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A7E40F" id="Ink 58" o:spid="_x0000_s1026" type="#_x0000_t75" style="position:absolute;margin-left:299.3pt;margin-top:86.7pt;width:35.35pt;height:3.4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">
                <v:imagedata r:id="rId148" o:title=""/>
              </v:shape>
            </w:pict>
          </mc:Fallback>
        </mc:AlternateContent>
      </w:r>
      <w:r w:rsidR="00C22140">
        <w:rPr>
          <w:noProof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6EF36BFB" wp14:editId="125271E7">
                <wp:simplePos x="0" y="0"/>
                <wp:positionH relativeFrom="column">
                  <wp:posOffset>4565138</wp:posOffset>
                </wp:positionH>
                <wp:positionV relativeFrom="paragraph">
                  <wp:posOffset>173051</wp:posOffset>
                </wp:positionV>
                <wp:extent cx="311040" cy="360"/>
                <wp:effectExtent l="57150" t="38100" r="51435" b="57150"/>
                <wp:wrapNone/>
                <wp:docPr id="1223632636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">
                      <w14:nvContentPartPr>
                        <w14:cNvContentPartPr/>
                      </w14:nvContentPartPr>
                      <w14:xfrm>
                        <a:off x="0" y="0"/>
                        <a:ext cx="3110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6A2AB1" id="Ink 57" o:spid="_x0000_s1026" type="#_x0000_t75" style="position:absolute;margin-left:358.75pt;margin-top:12.95pt;width:25.95pt;height:1.4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">
                <v:imagedata r:id="rId150" o:title=""/>
              </v:shape>
            </w:pict>
          </mc:Fallback>
        </mc:AlternateContent>
      </w:r>
      <w:r w:rsidR="00C22140">
        <w:rPr>
          <w:noProof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21DD2C1D" wp14:editId="505403A9">
                <wp:simplePos x="0" y="0"/>
                <wp:positionH relativeFrom="column">
                  <wp:posOffset>3768098</wp:posOffset>
                </wp:positionH>
                <wp:positionV relativeFrom="paragraph">
                  <wp:posOffset>152171</wp:posOffset>
                </wp:positionV>
                <wp:extent cx="339480" cy="7920"/>
                <wp:effectExtent l="38100" t="57150" r="41910" b="49530"/>
                <wp:wrapNone/>
                <wp:docPr id="1063796188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">
                      <w14:nvContentPartPr>
                        <w14:cNvContentPartPr/>
                      </w14:nvContentPartPr>
                      <w14:xfrm>
                        <a:off x="0" y="0"/>
                        <a:ext cx="339480" cy="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0FE149" id="Ink 56" o:spid="_x0000_s1026" type="#_x0000_t75" style="position:absolute;margin-left:296pt;margin-top:11.3pt;width:28.15pt;height:2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">
                <v:imagedata r:id="rId152" o:title=""/>
              </v:shape>
            </w:pict>
          </mc:Fallback>
        </mc:AlternateContent>
      </w:r>
      <w:r w:rsidR="00C22140" w:rsidRPr="00C22140">
        <w:rPr>
          <w:noProof/>
        </w:rPr>
        <w:drawing>
          <wp:inline distT="0" distB="0" distL="0" distR="0" wp14:anchorId="06A6EFFE" wp14:editId="7B53B8BA">
            <wp:extent cx="2784764" cy="1082366"/>
            <wp:effectExtent l="0" t="0" r="0" b="3810"/>
            <wp:docPr id="4036089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608974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2793965" cy="1085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2140" w:rsidRPr="00C22140">
        <w:rPr>
          <w:noProof/>
        </w:rPr>
        <w:drawing>
          <wp:inline distT="0" distB="0" distL="0" distR="0" wp14:anchorId="61B59E6A" wp14:editId="0F8B2712">
            <wp:extent cx="2394284" cy="1143000"/>
            <wp:effectExtent l="0" t="0" r="6350" b="0"/>
            <wp:docPr id="1713502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502440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2401976" cy="1146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C76FA" w14:textId="2EA40655" w:rsidR="004C1C8A" w:rsidRDefault="004C1C8A">
      <w:pPr>
        <w:rPr>
          <w:noProof/>
        </w:rPr>
      </w:pPr>
    </w:p>
    <w:p w14:paraId="65D8275B" w14:textId="708BFACD" w:rsidR="00E279F7" w:rsidRDefault="00E279F7">
      <w:pPr>
        <w:rPr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 wp14:anchorId="452190F8" wp14:editId="76052EAC">
                <wp:simplePos x="0" y="0"/>
                <wp:positionH relativeFrom="column">
                  <wp:posOffset>-36382</wp:posOffset>
                </wp:positionH>
                <wp:positionV relativeFrom="paragraph">
                  <wp:posOffset>-49183</wp:posOffset>
                </wp:positionV>
                <wp:extent cx="819360" cy="370080"/>
                <wp:effectExtent l="38100" t="76200" r="76200" b="87630"/>
                <wp:wrapNone/>
                <wp:docPr id="1807564091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5">
                      <w14:nvContentPartPr>
                        <w14:cNvContentPartPr/>
                      </w14:nvContentPartPr>
                      <w14:xfrm>
                        <a:off x="0" y="0"/>
                        <a:ext cx="819360" cy="37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2D1034" id="Ink 64" o:spid="_x0000_s1026" type="#_x0000_t75" style="position:absolute;margin-left:-4.25pt;margin-top:-6.65pt;width:67.3pt;height:34.8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">
                <v:imagedata r:id="rId156" o:title=""/>
              </v:shape>
            </w:pict>
          </mc:Fallback>
        </mc:AlternateContent>
      </w:r>
      <w:r w:rsidRPr="00E279F7">
        <w:rPr>
          <w:noProof/>
        </w:rPr>
        <w:drawing>
          <wp:inline distT="0" distB="0" distL="0" distR="0" wp14:anchorId="04680B89" wp14:editId="19E0224A">
            <wp:extent cx="4241489" cy="1323109"/>
            <wp:effectExtent l="0" t="0" r="6985" b="0"/>
            <wp:docPr id="19046981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69813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248941" cy="1325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C98AD" w14:textId="0E69F5C1" w:rsidR="00E279F7" w:rsidRDefault="00DA0F0D" w:rsidP="00DA0F0D">
      <w:pPr>
        <w:rPr>
          <w:noProof/>
        </w:rPr>
      </w:pPr>
      <w:r w:rsidRPr="00DA0F0D">
        <w:rPr>
          <w:noProof/>
        </w:rPr>
        <w:drawing>
          <wp:inline distT="0" distB="0" distL="0" distR="0" wp14:anchorId="1205A709" wp14:editId="23265DD6">
            <wp:extent cx="3461710" cy="2535382"/>
            <wp:effectExtent l="0" t="0" r="5715" b="0"/>
            <wp:docPr id="18411970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197013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3466068" cy="2538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65238" w14:textId="1BA3EF69" w:rsidR="00DA0F0D" w:rsidRDefault="00E279F7">
      <w:pPr>
        <w:rPr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 wp14:anchorId="0766DE23" wp14:editId="67BCC664">
                <wp:simplePos x="0" y="0"/>
                <wp:positionH relativeFrom="column">
                  <wp:posOffset>-229342</wp:posOffset>
                </wp:positionH>
                <wp:positionV relativeFrom="paragraph">
                  <wp:posOffset>-111083</wp:posOffset>
                </wp:positionV>
                <wp:extent cx="1587240" cy="452520"/>
                <wp:effectExtent l="57150" t="76200" r="51435" b="81280"/>
                <wp:wrapNone/>
                <wp:docPr id="1986727254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9">
                      <w14:nvContentPartPr>
                        <w14:cNvContentPartPr/>
                      </w14:nvContentPartPr>
                      <w14:xfrm>
                        <a:off x="0" y="0"/>
                        <a:ext cx="1587240" cy="45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BC26BF" id="Ink 63" o:spid="_x0000_s1026" type="#_x0000_t75" style="position:absolute;margin-left:-19.45pt;margin-top:-11.6pt;width:127.85pt;height:41.3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">
                <v:imagedata r:id="rId160" o:title=""/>
              </v:shape>
            </w:pict>
          </mc:Fallback>
        </mc:AlternateContent>
      </w:r>
      <w:r w:rsidRPr="00E279F7">
        <w:rPr>
          <w:noProof/>
        </w:rPr>
        <w:drawing>
          <wp:inline distT="0" distB="0" distL="0" distR="0" wp14:anchorId="26BF092E" wp14:editId="37BEB108">
            <wp:extent cx="3429000" cy="1238014"/>
            <wp:effectExtent l="0" t="0" r="0" b="635"/>
            <wp:docPr id="1014640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640432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3438140" cy="1241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2391D" w14:textId="77777777" w:rsidR="00DA0F0D" w:rsidRDefault="00DA0F0D">
      <w:pPr>
        <w:rPr>
          <w:noProof/>
        </w:rPr>
      </w:pPr>
    </w:p>
    <w:p w14:paraId="343863F2" w14:textId="77777777" w:rsidR="00DA0F0D" w:rsidRDefault="00DA0F0D">
      <w:pPr>
        <w:rPr>
          <w:noProof/>
        </w:rPr>
      </w:pPr>
    </w:p>
    <w:p w14:paraId="429B3096" w14:textId="77777777" w:rsidR="00DA0F0D" w:rsidRDefault="00DA0F0D">
      <w:pPr>
        <w:rPr>
          <w:noProof/>
        </w:rPr>
      </w:pPr>
    </w:p>
    <w:p w14:paraId="406989CA" w14:textId="77777777" w:rsidR="00DA0F0D" w:rsidRDefault="00DA0F0D">
      <w:pPr>
        <w:rPr>
          <w:noProof/>
        </w:rPr>
      </w:pPr>
    </w:p>
    <w:p w14:paraId="15B700BC" w14:textId="77777777" w:rsidR="00DA0F0D" w:rsidRDefault="00DA0F0D">
      <w:pPr>
        <w:rPr>
          <w:noProof/>
        </w:rPr>
      </w:pPr>
    </w:p>
    <w:p w14:paraId="31BE2140" w14:textId="77777777" w:rsidR="00DA0F0D" w:rsidRDefault="00DA0F0D">
      <w:pPr>
        <w:rPr>
          <w:noProof/>
        </w:rPr>
      </w:pPr>
    </w:p>
    <w:p w14:paraId="4FE7B974" w14:textId="77777777" w:rsidR="00DA0F0D" w:rsidRDefault="00DA0F0D">
      <w:pPr>
        <w:rPr>
          <w:noProof/>
        </w:rPr>
      </w:pPr>
    </w:p>
    <w:p w14:paraId="60ECA25D" w14:textId="041B7256" w:rsidR="00DA0F0D" w:rsidRDefault="00DA0F0D">
      <w:pPr>
        <w:rPr>
          <w:noProof/>
        </w:rPr>
      </w:pPr>
      <w:r>
        <w:rPr>
          <w:noProof/>
        </w:rPr>
        <w:lastRenderedPageBreak/>
        <w:t>ALIAS</w:t>
      </w:r>
    </w:p>
    <w:p w14:paraId="493AD25A" w14:textId="6AA7A517" w:rsidR="00DA0F0D" w:rsidRDefault="00DA0F0D">
      <w:pPr>
        <w:rPr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78091947" wp14:editId="6D13A29A">
                <wp:simplePos x="0" y="0"/>
                <wp:positionH relativeFrom="column">
                  <wp:posOffset>893498</wp:posOffset>
                </wp:positionH>
                <wp:positionV relativeFrom="paragraph">
                  <wp:posOffset>1688435</wp:posOffset>
                </wp:positionV>
                <wp:extent cx="457200" cy="22320"/>
                <wp:effectExtent l="57150" t="57150" r="76200" b="92075"/>
                <wp:wrapNone/>
                <wp:docPr id="601839167" name="Ink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">
                      <w14:nvContentPartPr>
                        <w14:cNvContentPartPr/>
                      </w14:nvContentPartPr>
                      <w14:xfrm>
                        <a:off x="0" y="0"/>
                        <a:ext cx="457200" cy="2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ABE84B" id="Ink 68" o:spid="_x0000_s1026" type="#_x0000_t75" style="position:absolute;margin-left:68.95pt;margin-top:130.1pt;width:38.8pt;height:7.4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">
                <v:imagedata r:id="rId16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2752" behindDoc="0" locked="0" layoutInCell="1" allowOverlap="1" wp14:anchorId="0D6C4D6B" wp14:editId="72AC08DF">
                <wp:simplePos x="0" y="0"/>
                <wp:positionH relativeFrom="column">
                  <wp:posOffset>1419818</wp:posOffset>
                </wp:positionH>
                <wp:positionV relativeFrom="paragraph">
                  <wp:posOffset>164195</wp:posOffset>
                </wp:positionV>
                <wp:extent cx="581760" cy="14760"/>
                <wp:effectExtent l="57150" t="57150" r="66040" b="99695"/>
                <wp:wrapNone/>
                <wp:docPr id="523236104" name="Ink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">
                      <w14:nvContentPartPr>
                        <w14:cNvContentPartPr/>
                      </w14:nvContentPartPr>
                      <w14:xfrm>
                        <a:off x="0" y="0"/>
                        <a:ext cx="581760" cy="1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AC9134" id="Ink 67" o:spid="_x0000_s1026" type="#_x0000_t75" style="position:absolute;margin-left:110.4pt;margin-top:10.15pt;width:48.6pt;height:6.8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">
                <v:imagedata r:id="rId16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1728" behindDoc="0" locked="0" layoutInCell="1" allowOverlap="1" wp14:anchorId="4CFAB0B3" wp14:editId="4CDD3FE2">
                <wp:simplePos x="0" y="0"/>
                <wp:positionH relativeFrom="column">
                  <wp:posOffset>27338</wp:posOffset>
                </wp:positionH>
                <wp:positionV relativeFrom="paragraph">
                  <wp:posOffset>1694195</wp:posOffset>
                </wp:positionV>
                <wp:extent cx="373680" cy="15120"/>
                <wp:effectExtent l="57150" t="57150" r="64770" b="99695"/>
                <wp:wrapNone/>
                <wp:docPr id="559016316" name="Ink 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373680" cy="1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84E881" id="Ink 66" o:spid="_x0000_s1026" type="#_x0000_t75" style="position:absolute;margin-left:.75pt;margin-top:130.6pt;width:32.25pt;height:6.9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">
                <v:imagedata r:id="rId16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 wp14:anchorId="4BBAB9DD" wp14:editId="5EE89817">
                <wp:simplePos x="0" y="0"/>
                <wp:positionH relativeFrom="column">
                  <wp:posOffset>678578</wp:posOffset>
                </wp:positionH>
                <wp:positionV relativeFrom="paragraph">
                  <wp:posOffset>143675</wp:posOffset>
                </wp:positionV>
                <wp:extent cx="241920" cy="7560"/>
                <wp:effectExtent l="57150" t="76200" r="63500" b="88265"/>
                <wp:wrapNone/>
                <wp:docPr id="1958591265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24192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1EB2EB" id="Ink 65" o:spid="_x0000_s1026" type="#_x0000_t75" style="position:absolute;margin-left:52.05pt;margin-top:8.45pt;width:21.9pt;height:6.3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">
                <v:imagedata r:id="rId169" o:title=""/>
              </v:shape>
            </w:pict>
          </mc:Fallback>
        </mc:AlternateContent>
      </w:r>
      <w:r w:rsidRPr="00DA0F0D">
        <w:rPr>
          <w:noProof/>
        </w:rPr>
        <w:drawing>
          <wp:inline distT="0" distB="0" distL="0" distR="0" wp14:anchorId="58C50DB5" wp14:editId="59980200">
            <wp:extent cx="2466275" cy="2292927"/>
            <wp:effectExtent l="0" t="0" r="0" b="0"/>
            <wp:docPr id="10664520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452027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2470492" cy="229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0F0D">
        <w:rPr>
          <w:noProof/>
        </w:rPr>
        <w:t xml:space="preserve"> </w:t>
      </w:r>
      <w:r w:rsidRPr="00DA0F0D">
        <w:rPr>
          <w:noProof/>
        </w:rPr>
        <w:drawing>
          <wp:inline distT="0" distB="0" distL="0" distR="0" wp14:anchorId="64AD3947" wp14:editId="08265537">
            <wp:extent cx="3089564" cy="2225498"/>
            <wp:effectExtent l="0" t="0" r="0" b="3810"/>
            <wp:docPr id="1583892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892255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3097552" cy="2231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C1DC8" w14:textId="77777777" w:rsidR="00DA0F0D" w:rsidRDefault="00DA0F0D">
      <w:pPr>
        <w:rPr>
          <w:noProof/>
        </w:rPr>
      </w:pPr>
    </w:p>
    <w:p w14:paraId="4E371EEA" w14:textId="77777777" w:rsidR="00DA0F0D" w:rsidRDefault="00DA0F0D" w:rsidP="00DA0F0D">
      <w:r>
        <w:t>GROUP BY</w:t>
      </w:r>
    </w:p>
    <w:p w14:paraId="5CC9F319" w14:textId="77777777" w:rsidR="00DA0F0D" w:rsidRDefault="00DA0F0D">
      <w:pPr>
        <w:rPr>
          <w:noProof/>
        </w:rPr>
      </w:pPr>
    </w:p>
    <w:p w14:paraId="3D49176F" w14:textId="77777777" w:rsidR="00DA0F0D" w:rsidRDefault="00DA0F0D">
      <w:pPr>
        <w:rPr>
          <w:noProof/>
        </w:rPr>
      </w:pPr>
    </w:p>
    <w:p w14:paraId="2767CAC7" w14:textId="77777777" w:rsidR="00DA0F0D" w:rsidRDefault="00DA0F0D">
      <w:pPr>
        <w:rPr>
          <w:noProof/>
        </w:rPr>
      </w:pPr>
    </w:p>
    <w:p w14:paraId="728EB8CF" w14:textId="77777777" w:rsidR="004C1C8A" w:rsidRDefault="004C1C8A"/>
    <w:p w14:paraId="4EF99B6B" w14:textId="14615C19" w:rsidR="00E0460F" w:rsidRDefault="00E0460F">
      <w:r>
        <w:t>UNION</w:t>
      </w:r>
    </w:p>
    <w:p w14:paraId="5EEC3D8A" w14:textId="4494CF22" w:rsidR="00553743" w:rsidRDefault="00553743">
      <w:r>
        <w:rPr>
          <w:noProof/>
        </w:rPr>
        <mc:AlternateContent>
          <mc:Choice Requires="wpi">
            <w:drawing>
              <wp:anchor distT="0" distB="0" distL="114300" distR="114300" simplePos="0" relativeHeight="251725824" behindDoc="0" locked="0" layoutInCell="1" allowOverlap="1" wp14:anchorId="1BDB2066" wp14:editId="389E8B16">
                <wp:simplePos x="0" y="0"/>
                <wp:positionH relativeFrom="column">
                  <wp:posOffset>5527778</wp:posOffset>
                </wp:positionH>
                <wp:positionV relativeFrom="paragraph">
                  <wp:posOffset>2206881</wp:posOffset>
                </wp:positionV>
                <wp:extent cx="235080" cy="360"/>
                <wp:effectExtent l="57150" t="76200" r="69850" b="95250"/>
                <wp:wrapNone/>
                <wp:docPr id="554876415" name="Ink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23508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7AC491" id="Ink 70" o:spid="_x0000_s1026" type="#_x0000_t75" style="position:absolute;margin-left:433.85pt;margin-top:170.9pt;width:21.3pt;height:5.7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">
                <v:imagedata r:id="rId17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4800" behindDoc="0" locked="0" layoutInCell="1" allowOverlap="1" wp14:anchorId="5B06DE45" wp14:editId="4A0B7239">
                <wp:simplePos x="0" y="0"/>
                <wp:positionH relativeFrom="column">
                  <wp:posOffset>5666378</wp:posOffset>
                </wp:positionH>
                <wp:positionV relativeFrom="paragraph">
                  <wp:posOffset>1257921</wp:posOffset>
                </wp:positionV>
                <wp:extent cx="283680" cy="14400"/>
                <wp:effectExtent l="38100" t="57150" r="59690" b="100330"/>
                <wp:wrapNone/>
                <wp:docPr id="1089172682" name="Ink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28368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802CB5" id="Ink 69" o:spid="_x0000_s1026" type="#_x0000_t75" style="position:absolute;margin-left:444.75pt;margin-top:96.2pt;width:25.2pt;height:6.8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">
                <v:imagedata r:id="rId175" o:title=""/>
              </v:shape>
            </w:pict>
          </mc:Fallback>
        </mc:AlternateContent>
      </w:r>
      <w:r w:rsidRPr="00553743">
        <w:rPr>
          <w:noProof/>
        </w:rPr>
        <w:drawing>
          <wp:inline distT="0" distB="0" distL="0" distR="0" wp14:anchorId="6E3AB2A6" wp14:editId="44B5E787">
            <wp:extent cx="1898073" cy="711777"/>
            <wp:effectExtent l="0" t="0" r="6985" b="0"/>
            <wp:docPr id="5653314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331413" name="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1900899" cy="712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53743">
        <w:rPr>
          <w:noProof/>
        </w:rPr>
        <w:t xml:space="preserve"> </w:t>
      </w:r>
      <w:r w:rsidRPr="00553743">
        <w:rPr>
          <w:noProof/>
        </w:rPr>
        <w:drawing>
          <wp:inline distT="0" distB="0" distL="0" distR="0" wp14:anchorId="18E89916" wp14:editId="322B4866">
            <wp:extent cx="1428947" cy="2590800"/>
            <wp:effectExtent l="0" t="0" r="0" b="0"/>
            <wp:docPr id="10510118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011825" name="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1434940" cy="260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53743">
        <w:rPr>
          <w:noProof/>
        </w:rPr>
        <w:t xml:space="preserve"> </w:t>
      </w:r>
      <w:r w:rsidRPr="00553743">
        <w:rPr>
          <w:noProof/>
        </w:rPr>
        <w:drawing>
          <wp:inline distT="0" distB="0" distL="0" distR="0" wp14:anchorId="696A6466" wp14:editId="4EB0329D">
            <wp:extent cx="3248891" cy="1420788"/>
            <wp:effectExtent l="0" t="0" r="8890" b="8255"/>
            <wp:docPr id="4321051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105183" name="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3258710" cy="1425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1FE15" w14:textId="77777777" w:rsidR="001B1D17" w:rsidRDefault="001B1D17">
      <w:r w:rsidRPr="001B1D17">
        <w:rPr>
          <w:noProof/>
        </w:rPr>
        <w:lastRenderedPageBreak/>
        <w:drawing>
          <wp:inline distT="0" distB="0" distL="0" distR="0" wp14:anchorId="21927C76" wp14:editId="0D753327">
            <wp:extent cx="3962400" cy="2450816"/>
            <wp:effectExtent l="0" t="0" r="0" b="6985"/>
            <wp:docPr id="1897649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64995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3978027" cy="2460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E4FE2" w14:textId="492732AD" w:rsidR="00DE3862" w:rsidRDefault="00DE3862">
      <w:r>
        <w:rPr>
          <w:noProof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7FCFEA2A" wp14:editId="3E8BD72C">
                <wp:simplePos x="0" y="0"/>
                <wp:positionH relativeFrom="column">
                  <wp:posOffset>-214582</wp:posOffset>
                </wp:positionH>
                <wp:positionV relativeFrom="paragraph">
                  <wp:posOffset>108426</wp:posOffset>
                </wp:positionV>
                <wp:extent cx="5225400" cy="172440"/>
                <wp:effectExtent l="57150" t="38100" r="52070" b="56515"/>
                <wp:wrapNone/>
                <wp:docPr id="1082699575" name="Ink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5225400" cy="172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77F5D4" id="Ink 71" o:spid="_x0000_s1026" type="#_x0000_t75" style="position:absolute;margin-left:-17.6pt;margin-top:7.85pt;width:412.9pt;height:1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">
                <v:imagedata r:id="rId181" o:title=""/>
              </v:shape>
            </w:pict>
          </mc:Fallback>
        </mc:AlternateContent>
      </w:r>
    </w:p>
    <w:p w14:paraId="431B2BCB" w14:textId="705435DF" w:rsidR="00DE3862" w:rsidRDefault="00CD7749">
      <w:r>
        <w:rPr>
          <w:noProof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69A39C2D" wp14:editId="61E49142">
                <wp:simplePos x="0" y="0"/>
                <wp:positionH relativeFrom="column">
                  <wp:posOffset>997538</wp:posOffset>
                </wp:positionH>
                <wp:positionV relativeFrom="paragraph">
                  <wp:posOffset>134436</wp:posOffset>
                </wp:positionV>
                <wp:extent cx="430560" cy="12600"/>
                <wp:effectExtent l="57150" t="57150" r="64770" b="102235"/>
                <wp:wrapNone/>
                <wp:docPr id="1213198580" name="Ink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43056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DAEE17" id="Ink 72" o:spid="_x0000_s1026" type="#_x0000_t75" style="position:absolute;margin-left:77.15pt;margin-top:7.75pt;width:36.7pt;height:6.7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">
                <v:imagedata r:id="rId183" o:title=""/>
              </v:shape>
            </w:pict>
          </mc:Fallback>
        </mc:AlternateContent>
      </w:r>
      <w:r w:rsidR="00DE3862" w:rsidRPr="00DE3862">
        <w:rPr>
          <w:noProof/>
        </w:rPr>
        <w:drawing>
          <wp:inline distT="0" distB="0" distL="0" distR="0" wp14:anchorId="5B05843F" wp14:editId="5F2CED4C">
            <wp:extent cx="2964873" cy="792866"/>
            <wp:effectExtent l="0" t="0" r="6985" b="7620"/>
            <wp:docPr id="18624465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446572" name="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2973261" cy="79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AC2D3" w14:textId="055DF283" w:rsidR="00DE3862" w:rsidRDefault="00DE3862">
      <w:r w:rsidRPr="00DE3862">
        <w:rPr>
          <w:noProof/>
        </w:rPr>
        <w:drawing>
          <wp:inline distT="0" distB="0" distL="0" distR="0" wp14:anchorId="002D40B8" wp14:editId="3D28243C">
            <wp:extent cx="4932218" cy="2211734"/>
            <wp:effectExtent l="0" t="0" r="1905" b="0"/>
            <wp:docPr id="12599013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901304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4934995" cy="2212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F2CF2" w14:textId="6D35B110" w:rsidR="00DE3862" w:rsidRDefault="001873A9">
      <w:r>
        <w:rPr>
          <w:noProof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 wp14:anchorId="6DCE57C1" wp14:editId="6EF1556C">
                <wp:simplePos x="0" y="0"/>
                <wp:positionH relativeFrom="column">
                  <wp:posOffset>0</wp:posOffset>
                </wp:positionH>
                <wp:positionV relativeFrom="paragraph">
                  <wp:posOffset>2128520</wp:posOffset>
                </wp:positionV>
                <wp:extent cx="755015" cy="496570"/>
                <wp:effectExtent l="38100" t="38100" r="45085" b="55880"/>
                <wp:wrapNone/>
                <wp:docPr id="756874310" name="Ink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755015" cy="4965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F11C8E" id="Ink 85" o:spid="_x0000_s1026" type="#_x0000_t75" style="position:absolute;margin-left:-.7pt;margin-top:166.9pt;width:60.85pt;height:40.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">
                <v:imagedata r:id="rId187" o:title=""/>
              </v:shape>
            </w:pict>
          </mc:Fallback>
        </mc:AlternateContent>
      </w:r>
      <w:r w:rsidR="00EF6BEB">
        <w:rPr>
          <w:noProof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2DD892E8" wp14:editId="270C5B54">
                <wp:simplePos x="0" y="0"/>
                <wp:positionH relativeFrom="column">
                  <wp:posOffset>110498</wp:posOffset>
                </wp:positionH>
                <wp:positionV relativeFrom="paragraph">
                  <wp:posOffset>1567806</wp:posOffset>
                </wp:positionV>
                <wp:extent cx="284400" cy="43920"/>
                <wp:effectExtent l="38100" t="76200" r="59055" b="89535"/>
                <wp:wrapNone/>
                <wp:docPr id="28519040" name="Ink 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8">
                      <w14:nvContentPartPr>
                        <w14:cNvContentPartPr/>
                      </w14:nvContentPartPr>
                      <w14:xfrm>
                        <a:off x="0" y="0"/>
                        <a:ext cx="284400" cy="4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E051D0" id="Ink 74" o:spid="_x0000_s1026" type="#_x0000_t75" style="position:absolute;margin-left:7.3pt;margin-top:120.6pt;width:25.25pt;height:9.1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">
                <v:imagedata r:id="rId189" o:title=""/>
              </v:shape>
            </w:pict>
          </mc:Fallback>
        </mc:AlternateContent>
      </w:r>
      <w:r w:rsidR="00EF6BEB">
        <w:rPr>
          <w:noProof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3A47BB70" wp14:editId="201865A8">
                <wp:simplePos x="0" y="0"/>
                <wp:positionH relativeFrom="column">
                  <wp:posOffset>658058</wp:posOffset>
                </wp:positionH>
                <wp:positionV relativeFrom="paragraph">
                  <wp:posOffset>113406</wp:posOffset>
                </wp:positionV>
                <wp:extent cx="352800" cy="360"/>
                <wp:effectExtent l="57150" t="76200" r="66675" b="95250"/>
                <wp:wrapNone/>
                <wp:docPr id="2004411528" name="Ink 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0">
                      <w14:nvContentPartPr>
                        <w14:cNvContentPartPr/>
                      </w14:nvContentPartPr>
                      <w14:xfrm>
                        <a:off x="0" y="0"/>
                        <a:ext cx="3528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17967B" id="Ink 73" o:spid="_x0000_s1026" type="#_x0000_t75" style="position:absolute;margin-left:50.4pt;margin-top:6.1pt;width:30.65pt;height:5.7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">
                <v:imagedata r:id="rId191" o:title=""/>
              </v:shape>
            </w:pict>
          </mc:Fallback>
        </mc:AlternateContent>
      </w:r>
      <w:r w:rsidR="00DE3862" w:rsidRPr="00DE3862">
        <w:rPr>
          <w:noProof/>
        </w:rPr>
        <w:drawing>
          <wp:inline distT="0" distB="0" distL="0" distR="0" wp14:anchorId="0DE34CB2" wp14:editId="6300A416">
            <wp:extent cx="5437909" cy="2547762"/>
            <wp:effectExtent l="0" t="0" r="0" b="5080"/>
            <wp:docPr id="7334521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452176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5462341" cy="2559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AF33A" w14:textId="77777777" w:rsidR="001873A9" w:rsidRDefault="001873A9"/>
    <w:p w14:paraId="667BE496" w14:textId="3B670B58" w:rsidR="00E0460F" w:rsidRDefault="00E0460F">
      <w:r>
        <w:lastRenderedPageBreak/>
        <w:t>INTERSECT</w:t>
      </w:r>
    </w:p>
    <w:p w14:paraId="5E592A0A" w14:textId="77777777" w:rsidR="001873A9" w:rsidRDefault="001873A9"/>
    <w:p w14:paraId="7E74A207" w14:textId="4BB60DDD" w:rsidR="00E0460F" w:rsidRDefault="00E874CE">
      <w:r>
        <w:rPr>
          <w:noProof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 wp14:anchorId="223EBE50" wp14:editId="4C84777F">
                <wp:simplePos x="0" y="0"/>
                <wp:positionH relativeFrom="column">
                  <wp:posOffset>8978</wp:posOffset>
                </wp:positionH>
                <wp:positionV relativeFrom="paragraph">
                  <wp:posOffset>-1780615</wp:posOffset>
                </wp:positionV>
                <wp:extent cx="171000" cy="189360"/>
                <wp:effectExtent l="38100" t="38100" r="57785" b="39370"/>
                <wp:wrapNone/>
                <wp:docPr id="724271607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3">
                      <w14:nvContentPartPr>
                        <w14:cNvContentPartPr/>
                      </w14:nvContentPartPr>
                      <w14:xfrm>
                        <a:off x="0" y="0"/>
                        <a:ext cx="171000" cy="18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A70749" id="Ink 75" o:spid="_x0000_s1026" type="#_x0000_t75" style="position:absolute;margin-left:0;margin-top:-140.9pt;width:14.85pt;height:16.3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">
                <v:imagedata r:id="rId194" o:title=""/>
              </v:shape>
            </w:pict>
          </mc:Fallback>
        </mc:AlternateContent>
      </w:r>
      <w:r w:rsidR="00E0460F">
        <w:t>HAVING</w:t>
      </w:r>
    </w:p>
    <w:p w14:paraId="1B1CECC9" w14:textId="1333DD99" w:rsidR="001873A9" w:rsidRDefault="001873A9">
      <w:r w:rsidRPr="001873A9">
        <w:rPr>
          <w:noProof/>
        </w:rPr>
        <w:drawing>
          <wp:inline distT="0" distB="0" distL="0" distR="0" wp14:anchorId="47C8E70F" wp14:editId="39C5D2A6">
            <wp:extent cx="6858000" cy="250190"/>
            <wp:effectExtent l="0" t="0" r="0" b="0"/>
            <wp:docPr id="1626990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99033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396B7" w14:textId="2F6EC0A0" w:rsidR="001873A9" w:rsidRDefault="001873A9">
      <w:r w:rsidRPr="001873A9">
        <w:rPr>
          <w:noProof/>
        </w:rPr>
        <w:drawing>
          <wp:inline distT="0" distB="0" distL="0" distR="0" wp14:anchorId="46E07E89" wp14:editId="7CF7E2AD">
            <wp:extent cx="4405745" cy="1480412"/>
            <wp:effectExtent l="0" t="0" r="0" b="5715"/>
            <wp:docPr id="9261545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154504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4411332" cy="1482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DB2E2" w14:textId="66E96C70" w:rsidR="001873A9" w:rsidRDefault="001873A9">
      <w:r w:rsidRPr="001873A9">
        <w:rPr>
          <w:noProof/>
        </w:rPr>
        <w:drawing>
          <wp:inline distT="0" distB="0" distL="0" distR="0" wp14:anchorId="23F1F109" wp14:editId="2583658F">
            <wp:extent cx="1932709" cy="624497"/>
            <wp:effectExtent l="0" t="0" r="0" b="4445"/>
            <wp:docPr id="6680737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073739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1940939" cy="627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8E4B" w14:textId="10F70667" w:rsidR="001873A9" w:rsidRDefault="001873A9">
      <w:r w:rsidRPr="001873A9">
        <w:rPr>
          <w:noProof/>
        </w:rPr>
        <w:drawing>
          <wp:inline distT="0" distB="0" distL="0" distR="0" wp14:anchorId="6FBD52FD" wp14:editId="1DDDAD40">
            <wp:extent cx="3429000" cy="993775"/>
            <wp:effectExtent l="0" t="0" r="0" b="0"/>
            <wp:docPr id="19636867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686717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3435225" cy="995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FB465" w14:textId="50000305" w:rsidR="001873A9" w:rsidRDefault="001873A9">
      <w:r w:rsidRPr="001873A9">
        <w:rPr>
          <w:noProof/>
        </w:rPr>
        <w:drawing>
          <wp:inline distT="0" distB="0" distL="0" distR="0" wp14:anchorId="2B80ADBC" wp14:editId="62E95EDB">
            <wp:extent cx="4835236" cy="1231194"/>
            <wp:effectExtent l="0" t="0" r="3810" b="7620"/>
            <wp:docPr id="20568071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807116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4842741" cy="123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EB2A2" w14:textId="489E0D7D" w:rsidR="001873A9" w:rsidRDefault="008416B9">
      <w:r w:rsidRPr="008416B9">
        <w:rPr>
          <w:noProof/>
        </w:rPr>
        <w:drawing>
          <wp:inline distT="0" distB="0" distL="0" distR="0" wp14:anchorId="727860E7" wp14:editId="5AB99B03">
            <wp:extent cx="4003964" cy="2722325"/>
            <wp:effectExtent l="0" t="0" r="0" b="1905"/>
            <wp:docPr id="17238219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821995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4007818" cy="2724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9028D" w14:textId="77777777" w:rsidR="001873A9" w:rsidRDefault="001873A9"/>
    <w:p w14:paraId="024F8AB5" w14:textId="2F77701E" w:rsidR="001873A9" w:rsidRDefault="001873A9">
      <w:r>
        <w:lastRenderedPageBreak/>
        <w:t>GROUP BY</w:t>
      </w:r>
    </w:p>
    <w:p w14:paraId="04CF39EA" w14:textId="4E589D14" w:rsidR="001873A9" w:rsidRDefault="001873A9">
      <w:r w:rsidRPr="001873A9">
        <w:rPr>
          <w:noProof/>
        </w:rPr>
        <w:drawing>
          <wp:inline distT="0" distB="0" distL="0" distR="0" wp14:anchorId="388EF643" wp14:editId="13A37F7F">
            <wp:extent cx="4911436" cy="1663067"/>
            <wp:effectExtent l="0" t="0" r="3810" b="0"/>
            <wp:docPr id="1647473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4739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4915968" cy="1664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FE803" w14:textId="3674BF82" w:rsidR="001873A9" w:rsidRDefault="001873A9">
      <w:r w:rsidRPr="001873A9">
        <w:rPr>
          <w:noProof/>
        </w:rPr>
        <w:drawing>
          <wp:inline distT="0" distB="0" distL="0" distR="0" wp14:anchorId="5C4F02B1" wp14:editId="4D168F02">
            <wp:extent cx="2708564" cy="854327"/>
            <wp:effectExtent l="0" t="0" r="0" b="3175"/>
            <wp:docPr id="736466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466800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2725455" cy="85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873A9">
        <w:rPr>
          <w:noProof/>
        </w:rPr>
        <w:drawing>
          <wp:inline distT="0" distB="0" distL="0" distR="0" wp14:anchorId="37E3B79E" wp14:editId="3607F6A0">
            <wp:extent cx="2937164" cy="1393521"/>
            <wp:effectExtent l="0" t="0" r="0" b="0"/>
            <wp:docPr id="16820402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040261" name="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2943082" cy="1396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32553" w14:textId="324B7C7B" w:rsidR="001873A9" w:rsidRDefault="001873A9">
      <w:r w:rsidRPr="001873A9">
        <w:rPr>
          <w:noProof/>
        </w:rPr>
        <w:drawing>
          <wp:inline distT="0" distB="0" distL="0" distR="0" wp14:anchorId="14F341DE" wp14:editId="74AC060D">
            <wp:extent cx="4163291" cy="1175123"/>
            <wp:effectExtent l="0" t="0" r="0" b="6350"/>
            <wp:docPr id="20673154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315418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4178314" cy="1179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DE14A" w14:textId="422D8004" w:rsidR="00E0460F" w:rsidRDefault="00E0460F">
      <w:r>
        <w:t>EXISTS</w:t>
      </w:r>
    </w:p>
    <w:p w14:paraId="5F457815" w14:textId="159F6BF2" w:rsidR="001873A9" w:rsidRDefault="008416B9">
      <w:r w:rsidRPr="008416B9">
        <w:rPr>
          <w:noProof/>
        </w:rPr>
        <w:drawing>
          <wp:inline distT="0" distB="0" distL="0" distR="0" wp14:anchorId="1FFCE886" wp14:editId="7851BC23">
            <wp:extent cx="4087091" cy="1673912"/>
            <wp:effectExtent l="0" t="0" r="8890" b="2540"/>
            <wp:docPr id="2070713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71369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4102259" cy="1680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1A129" w14:textId="3B0D73F3" w:rsidR="008416B9" w:rsidRDefault="008416B9">
      <w:r w:rsidRPr="008416B9">
        <w:rPr>
          <w:noProof/>
        </w:rPr>
        <w:drawing>
          <wp:inline distT="0" distB="0" distL="0" distR="0" wp14:anchorId="0E25F684" wp14:editId="5299CB4D">
            <wp:extent cx="4232564" cy="2052402"/>
            <wp:effectExtent l="0" t="0" r="0" b="5080"/>
            <wp:docPr id="19383627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362710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4238795" cy="2055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31B1D" w14:textId="06529E22" w:rsidR="008416B9" w:rsidRDefault="008416B9">
      <w:r w:rsidRPr="008416B9">
        <w:rPr>
          <w:noProof/>
        </w:rPr>
        <w:lastRenderedPageBreak/>
        <w:drawing>
          <wp:inline distT="0" distB="0" distL="0" distR="0" wp14:anchorId="2A8940F7" wp14:editId="4CCF192F">
            <wp:extent cx="6858000" cy="694055"/>
            <wp:effectExtent l="0" t="0" r="0" b="0"/>
            <wp:docPr id="17632455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245520" name="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9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E3139" w14:textId="77777777" w:rsidR="008416B9" w:rsidRPr="008416B9" w:rsidRDefault="008416B9"/>
    <w:p w14:paraId="715E4C12" w14:textId="16F63D3A" w:rsidR="001873A9" w:rsidRDefault="001873A9">
      <w:r>
        <w:t>IN</w:t>
      </w:r>
    </w:p>
    <w:p w14:paraId="757564D7" w14:textId="14C43731" w:rsidR="008416B9" w:rsidRPr="00BF2181" w:rsidRDefault="008416B9">
      <w:r>
        <w:rPr>
          <w:noProof/>
        </w:rPr>
        <mc:AlternateContent>
          <mc:Choice Requires="wpi">
            <w:drawing>
              <wp:anchor distT="0" distB="0" distL="114300" distR="114300" simplePos="0" relativeHeight="251753472" behindDoc="0" locked="0" layoutInCell="1" allowOverlap="1" wp14:anchorId="5A29A9B5" wp14:editId="3398E21C">
                <wp:simplePos x="0" y="0"/>
                <wp:positionH relativeFrom="column">
                  <wp:posOffset>699770</wp:posOffset>
                </wp:positionH>
                <wp:positionV relativeFrom="paragraph">
                  <wp:posOffset>439420</wp:posOffset>
                </wp:positionV>
                <wp:extent cx="324785" cy="181385"/>
                <wp:effectExtent l="38100" t="38100" r="18415" b="47625"/>
                <wp:wrapNone/>
                <wp:docPr id="59936536" name="Ink 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8">
                      <w14:nvContentPartPr>
                        <w14:cNvContentPartPr/>
                      </w14:nvContentPartPr>
                      <w14:xfrm>
                        <a:off x="0" y="0"/>
                        <a:ext cx="324785" cy="1813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012666" id="Ink 97" o:spid="_x0000_s1026" type="#_x0000_t75" style="position:absolute;margin-left:54.4pt;margin-top:33.9pt;width:26.95pt;height:15.7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">
                <v:imagedata r:id="rId20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 wp14:anchorId="17D6F3FC" wp14:editId="3B169B3C">
                <wp:simplePos x="0" y="0"/>
                <wp:positionH relativeFrom="column">
                  <wp:posOffset>1772920</wp:posOffset>
                </wp:positionH>
                <wp:positionV relativeFrom="paragraph">
                  <wp:posOffset>3175</wp:posOffset>
                </wp:positionV>
                <wp:extent cx="700130" cy="310250"/>
                <wp:effectExtent l="57150" t="57150" r="43180" b="52070"/>
                <wp:wrapNone/>
                <wp:docPr id="1683845141" name="Ink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0">
                      <w14:nvContentPartPr>
                        <w14:cNvContentPartPr/>
                      </w14:nvContentPartPr>
                      <w14:xfrm>
                        <a:off x="0" y="0"/>
                        <a:ext cx="700130" cy="3102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F441ED" id="Ink 92" o:spid="_x0000_s1026" type="#_x0000_t75" style="position:absolute;margin-left:138.9pt;margin-top:-.45pt;width:56.55pt;height:25.8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">
                <v:imagedata r:id="rId211" o:title=""/>
              </v:shape>
            </w:pict>
          </mc:Fallback>
        </mc:AlternateContent>
      </w:r>
      <w:r w:rsidRPr="008416B9">
        <w:rPr>
          <w:noProof/>
        </w:rPr>
        <w:drawing>
          <wp:inline distT="0" distB="0" distL="0" distR="0" wp14:anchorId="7C48BAF5" wp14:editId="3A0B7273">
            <wp:extent cx="3158836" cy="466058"/>
            <wp:effectExtent l="0" t="0" r="3810" b="0"/>
            <wp:docPr id="6898428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42824" name="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3169722" cy="467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416B9" w:rsidRPr="00BF2181" w:rsidSect="00101EB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A51ED2"/>
    <w:multiLevelType w:val="hybridMultilevel"/>
    <w:tmpl w:val="0D18A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48534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MDS0MDaztDAyMTRQ0lEKTi0uzszPAykwqQUAQSEooiwAAAA="/>
  </w:docVars>
  <w:rsids>
    <w:rsidRoot w:val="00101EB4"/>
    <w:rsid w:val="000576C4"/>
    <w:rsid w:val="000B2C03"/>
    <w:rsid w:val="000F4ACB"/>
    <w:rsid w:val="00101EB4"/>
    <w:rsid w:val="001873A9"/>
    <w:rsid w:val="001B1D17"/>
    <w:rsid w:val="0023134B"/>
    <w:rsid w:val="00293528"/>
    <w:rsid w:val="002A7158"/>
    <w:rsid w:val="002E18E4"/>
    <w:rsid w:val="002E2FFB"/>
    <w:rsid w:val="00330C3A"/>
    <w:rsid w:val="00351459"/>
    <w:rsid w:val="0040133B"/>
    <w:rsid w:val="004C1C8A"/>
    <w:rsid w:val="00553743"/>
    <w:rsid w:val="005D3EC7"/>
    <w:rsid w:val="0066761F"/>
    <w:rsid w:val="00673EA0"/>
    <w:rsid w:val="00680E3E"/>
    <w:rsid w:val="00695C0E"/>
    <w:rsid w:val="006A5312"/>
    <w:rsid w:val="008416B9"/>
    <w:rsid w:val="009376C9"/>
    <w:rsid w:val="00A26439"/>
    <w:rsid w:val="00A87524"/>
    <w:rsid w:val="00B12E8F"/>
    <w:rsid w:val="00B209E4"/>
    <w:rsid w:val="00BC7F49"/>
    <w:rsid w:val="00BF2181"/>
    <w:rsid w:val="00C22140"/>
    <w:rsid w:val="00C327DC"/>
    <w:rsid w:val="00CD7749"/>
    <w:rsid w:val="00CE1651"/>
    <w:rsid w:val="00CF2EA0"/>
    <w:rsid w:val="00DA0F0D"/>
    <w:rsid w:val="00DD6877"/>
    <w:rsid w:val="00DE3862"/>
    <w:rsid w:val="00E0460F"/>
    <w:rsid w:val="00E113AF"/>
    <w:rsid w:val="00E279F7"/>
    <w:rsid w:val="00E874CE"/>
    <w:rsid w:val="00EF6BEB"/>
    <w:rsid w:val="00F60D8E"/>
    <w:rsid w:val="00FA0065"/>
    <w:rsid w:val="00FD4328"/>
    <w:rsid w:val="00FF5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2B8329"/>
  <w15:chartTrackingRefBased/>
  <w15:docId w15:val="{FA700008-A5A2-4860-B1D0-E4E0F7C62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3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0F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76.png"/><Relationship Id="rId21" Type="http://schemas.openxmlformats.org/officeDocument/2006/relationships/customXml" Target="ink/ink4.xml"/><Relationship Id="rId42" Type="http://schemas.openxmlformats.org/officeDocument/2006/relationships/customXml" Target="ink/ink12.xml"/><Relationship Id="rId63" Type="http://schemas.openxmlformats.org/officeDocument/2006/relationships/image" Target="media/image40.png"/><Relationship Id="rId84" Type="http://schemas.openxmlformats.org/officeDocument/2006/relationships/image" Target="media/image53.png"/><Relationship Id="rId138" Type="http://schemas.openxmlformats.org/officeDocument/2006/relationships/image" Target="media/image87.png"/><Relationship Id="rId159" Type="http://schemas.openxmlformats.org/officeDocument/2006/relationships/customXml" Target="ink/ink55.xml"/><Relationship Id="rId170" Type="http://schemas.openxmlformats.org/officeDocument/2006/relationships/image" Target="media/image107.png"/><Relationship Id="rId191" Type="http://schemas.openxmlformats.org/officeDocument/2006/relationships/image" Target="media/image121.png"/><Relationship Id="rId205" Type="http://schemas.openxmlformats.org/officeDocument/2006/relationships/image" Target="media/image134.png"/><Relationship Id="rId107" Type="http://schemas.openxmlformats.org/officeDocument/2006/relationships/image" Target="media/image69.png"/><Relationship Id="rId11" Type="http://schemas.openxmlformats.org/officeDocument/2006/relationships/image" Target="media/image7.png"/><Relationship Id="rId32" Type="http://schemas.openxmlformats.org/officeDocument/2006/relationships/image" Target="media/image20.png"/><Relationship Id="rId53" Type="http://schemas.openxmlformats.org/officeDocument/2006/relationships/customXml" Target="ink/ink16.xml"/><Relationship Id="rId74" Type="http://schemas.openxmlformats.org/officeDocument/2006/relationships/image" Target="media/image47.png"/><Relationship Id="rId128" Type="http://schemas.openxmlformats.org/officeDocument/2006/relationships/customXml" Target="ink/ink43.xml"/><Relationship Id="rId149" Type="http://schemas.openxmlformats.org/officeDocument/2006/relationships/customXml" Target="ink/ink52.xml"/><Relationship Id="rId5" Type="http://schemas.openxmlformats.org/officeDocument/2006/relationships/image" Target="media/image1.png"/><Relationship Id="rId95" Type="http://schemas.openxmlformats.org/officeDocument/2006/relationships/customXml" Target="ink/ink31.xml"/><Relationship Id="rId160" Type="http://schemas.openxmlformats.org/officeDocument/2006/relationships/image" Target="media/image101.png"/><Relationship Id="rId181" Type="http://schemas.openxmlformats.org/officeDocument/2006/relationships/image" Target="media/image115.png"/><Relationship Id="rId22" Type="http://schemas.openxmlformats.org/officeDocument/2006/relationships/image" Target="media/image14.png"/><Relationship Id="rId43" Type="http://schemas.openxmlformats.org/officeDocument/2006/relationships/image" Target="media/image27.png"/><Relationship Id="rId64" Type="http://schemas.openxmlformats.org/officeDocument/2006/relationships/image" Target="media/image41.png"/><Relationship Id="rId118" Type="http://schemas.openxmlformats.org/officeDocument/2006/relationships/customXml" Target="ink/ink38.xml"/><Relationship Id="rId139" Type="http://schemas.openxmlformats.org/officeDocument/2006/relationships/customXml" Target="ink/ink48.xml"/><Relationship Id="rId85" Type="http://schemas.openxmlformats.org/officeDocument/2006/relationships/customXml" Target="ink/ink28.xml"/><Relationship Id="rId150" Type="http://schemas.openxmlformats.org/officeDocument/2006/relationships/image" Target="media/image94.png"/><Relationship Id="rId171" Type="http://schemas.openxmlformats.org/officeDocument/2006/relationships/image" Target="media/image108.png"/><Relationship Id="rId192" Type="http://schemas.openxmlformats.org/officeDocument/2006/relationships/image" Target="media/image122.png"/><Relationship Id="rId206" Type="http://schemas.openxmlformats.org/officeDocument/2006/relationships/image" Target="media/image135.png"/><Relationship Id="rId12" Type="http://schemas.openxmlformats.org/officeDocument/2006/relationships/customXml" Target="ink/ink1.xml"/><Relationship Id="rId33" Type="http://schemas.openxmlformats.org/officeDocument/2006/relationships/image" Target="media/image21.png"/><Relationship Id="rId108" Type="http://schemas.openxmlformats.org/officeDocument/2006/relationships/image" Target="media/image70.png"/><Relationship Id="rId129" Type="http://schemas.openxmlformats.org/officeDocument/2006/relationships/image" Target="media/image82.png"/><Relationship Id="rId54" Type="http://schemas.openxmlformats.org/officeDocument/2006/relationships/image" Target="media/image34.png"/><Relationship Id="rId75" Type="http://schemas.openxmlformats.org/officeDocument/2006/relationships/customXml" Target="ink/ink24.xml"/><Relationship Id="rId96" Type="http://schemas.openxmlformats.org/officeDocument/2006/relationships/image" Target="media/image61.png"/><Relationship Id="rId140" Type="http://schemas.openxmlformats.org/officeDocument/2006/relationships/image" Target="media/image88.png"/><Relationship Id="rId161" Type="http://schemas.openxmlformats.org/officeDocument/2006/relationships/image" Target="media/image102.png"/><Relationship Id="rId182" Type="http://schemas.openxmlformats.org/officeDocument/2006/relationships/customXml" Target="ink/ink63.xml"/><Relationship Id="rId6" Type="http://schemas.openxmlformats.org/officeDocument/2006/relationships/image" Target="media/image2.png"/><Relationship Id="rId23" Type="http://schemas.openxmlformats.org/officeDocument/2006/relationships/image" Target="media/image15.png"/><Relationship Id="rId119" Type="http://schemas.openxmlformats.org/officeDocument/2006/relationships/image" Target="media/image77.png"/><Relationship Id="rId44" Type="http://schemas.openxmlformats.org/officeDocument/2006/relationships/image" Target="media/image28.png"/><Relationship Id="rId65" Type="http://schemas.openxmlformats.org/officeDocument/2006/relationships/customXml" Target="ink/ink20.xml"/><Relationship Id="rId86" Type="http://schemas.openxmlformats.org/officeDocument/2006/relationships/image" Target="media/image54.png"/><Relationship Id="rId130" Type="http://schemas.openxmlformats.org/officeDocument/2006/relationships/customXml" Target="ink/ink44.xml"/><Relationship Id="rId151" Type="http://schemas.openxmlformats.org/officeDocument/2006/relationships/customXml" Target="ink/ink53.xml"/><Relationship Id="rId172" Type="http://schemas.openxmlformats.org/officeDocument/2006/relationships/customXml" Target="ink/ink60.xml"/><Relationship Id="rId193" Type="http://schemas.openxmlformats.org/officeDocument/2006/relationships/customXml" Target="ink/ink67.xml"/><Relationship Id="rId207" Type="http://schemas.openxmlformats.org/officeDocument/2006/relationships/image" Target="media/image136.png"/><Relationship Id="rId13" Type="http://schemas.openxmlformats.org/officeDocument/2006/relationships/image" Target="media/image8.png"/><Relationship Id="rId109" Type="http://schemas.openxmlformats.org/officeDocument/2006/relationships/customXml" Target="ink/ink35.xml"/><Relationship Id="rId34" Type="http://schemas.openxmlformats.org/officeDocument/2006/relationships/customXml" Target="ink/ink9.xml"/><Relationship Id="rId55" Type="http://schemas.openxmlformats.org/officeDocument/2006/relationships/image" Target="media/image35.png"/><Relationship Id="rId76" Type="http://schemas.openxmlformats.org/officeDocument/2006/relationships/image" Target="media/image48.png"/><Relationship Id="rId97" Type="http://schemas.openxmlformats.org/officeDocument/2006/relationships/image" Target="media/image62.png"/><Relationship Id="rId120" Type="http://schemas.openxmlformats.org/officeDocument/2006/relationships/customXml" Target="ink/ink39.xml"/><Relationship Id="rId141" Type="http://schemas.openxmlformats.org/officeDocument/2006/relationships/customXml" Target="ink/ink49.xml"/><Relationship Id="rId7" Type="http://schemas.openxmlformats.org/officeDocument/2006/relationships/image" Target="media/image3.png"/><Relationship Id="rId162" Type="http://schemas.openxmlformats.org/officeDocument/2006/relationships/customXml" Target="ink/ink56.xml"/><Relationship Id="rId183" Type="http://schemas.openxmlformats.org/officeDocument/2006/relationships/image" Target="media/image116.png"/><Relationship Id="rId24" Type="http://schemas.openxmlformats.org/officeDocument/2006/relationships/customXml" Target="ink/ink5.xml"/><Relationship Id="rId45" Type="http://schemas.openxmlformats.org/officeDocument/2006/relationships/image" Target="media/image29.png"/><Relationship Id="rId66" Type="http://schemas.openxmlformats.org/officeDocument/2006/relationships/image" Target="media/image42.png"/><Relationship Id="rId87" Type="http://schemas.openxmlformats.org/officeDocument/2006/relationships/customXml" Target="ink/ink29.xml"/><Relationship Id="rId110" Type="http://schemas.openxmlformats.org/officeDocument/2006/relationships/image" Target="media/image71.png"/><Relationship Id="rId131" Type="http://schemas.openxmlformats.org/officeDocument/2006/relationships/image" Target="media/image83.png"/><Relationship Id="rId152" Type="http://schemas.openxmlformats.org/officeDocument/2006/relationships/image" Target="media/image95.png"/><Relationship Id="rId173" Type="http://schemas.openxmlformats.org/officeDocument/2006/relationships/image" Target="media/image109.png"/><Relationship Id="rId194" Type="http://schemas.openxmlformats.org/officeDocument/2006/relationships/image" Target="media/image123.png"/><Relationship Id="rId208" Type="http://schemas.openxmlformats.org/officeDocument/2006/relationships/customXml" Target="ink/ink68.xml"/><Relationship Id="rId19" Type="http://schemas.openxmlformats.org/officeDocument/2006/relationships/image" Target="media/image12.png"/><Relationship Id="rId14" Type="http://schemas.openxmlformats.org/officeDocument/2006/relationships/image" Target="media/image9.png"/><Relationship Id="rId30" Type="http://schemas.openxmlformats.org/officeDocument/2006/relationships/image" Target="media/image19.png"/><Relationship Id="rId35" Type="http://schemas.openxmlformats.org/officeDocument/2006/relationships/image" Target="media/image22.png"/><Relationship Id="rId56" Type="http://schemas.openxmlformats.org/officeDocument/2006/relationships/customXml" Target="ink/ink17.xml"/><Relationship Id="rId77" Type="http://schemas.openxmlformats.org/officeDocument/2006/relationships/customXml" Target="ink/ink25.xml"/><Relationship Id="rId100" Type="http://schemas.openxmlformats.org/officeDocument/2006/relationships/customXml" Target="ink/ink32.xml"/><Relationship Id="rId105" Type="http://schemas.openxmlformats.org/officeDocument/2006/relationships/customXml" Target="ink/ink34.xml"/><Relationship Id="rId126" Type="http://schemas.openxmlformats.org/officeDocument/2006/relationships/customXml" Target="ink/ink42.xml"/><Relationship Id="rId147" Type="http://schemas.openxmlformats.org/officeDocument/2006/relationships/customXml" Target="ink/ink51.xml"/><Relationship Id="rId168" Type="http://schemas.openxmlformats.org/officeDocument/2006/relationships/customXml" Target="ink/ink59.xml"/><Relationship Id="rId8" Type="http://schemas.openxmlformats.org/officeDocument/2006/relationships/image" Target="media/image4.png"/><Relationship Id="rId51" Type="http://schemas.openxmlformats.org/officeDocument/2006/relationships/customXml" Target="ink/ink15.xml"/><Relationship Id="rId72" Type="http://schemas.openxmlformats.org/officeDocument/2006/relationships/image" Target="media/image46.png"/><Relationship Id="rId93" Type="http://schemas.openxmlformats.org/officeDocument/2006/relationships/image" Target="media/image59.png"/><Relationship Id="rId98" Type="http://schemas.openxmlformats.org/officeDocument/2006/relationships/image" Target="media/image63.png"/><Relationship Id="rId121" Type="http://schemas.openxmlformats.org/officeDocument/2006/relationships/image" Target="media/image78.png"/><Relationship Id="rId142" Type="http://schemas.openxmlformats.org/officeDocument/2006/relationships/image" Target="media/image89.png"/><Relationship Id="rId163" Type="http://schemas.openxmlformats.org/officeDocument/2006/relationships/image" Target="media/image103.png"/><Relationship Id="rId184" Type="http://schemas.openxmlformats.org/officeDocument/2006/relationships/image" Target="media/image117.png"/><Relationship Id="rId189" Type="http://schemas.openxmlformats.org/officeDocument/2006/relationships/image" Target="media/image120.png"/><Relationship Id="rId3" Type="http://schemas.openxmlformats.org/officeDocument/2006/relationships/settings" Target="settings.xml"/><Relationship Id="rId214" Type="http://schemas.openxmlformats.org/officeDocument/2006/relationships/theme" Target="theme/theme1.xml"/><Relationship Id="rId25" Type="http://schemas.openxmlformats.org/officeDocument/2006/relationships/image" Target="media/image16.png"/><Relationship Id="rId46" Type="http://schemas.openxmlformats.org/officeDocument/2006/relationships/image" Target="media/image30.png"/><Relationship Id="rId67" Type="http://schemas.openxmlformats.org/officeDocument/2006/relationships/customXml" Target="ink/ink21.xml"/><Relationship Id="rId116" Type="http://schemas.openxmlformats.org/officeDocument/2006/relationships/image" Target="media/image75.png"/><Relationship Id="rId137" Type="http://schemas.openxmlformats.org/officeDocument/2006/relationships/customXml" Target="ink/ink47.xml"/><Relationship Id="rId158" Type="http://schemas.openxmlformats.org/officeDocument/2006/relationships/image" Target="media/image100.png"/><Relationship Id="rId20" Type="http://schemas.openxmlformats.org/officeDocument/2006/relationships/image" Target="media/image13.png"/><Relationship Id="rId41" Type="http://schemas.openxmlformats.org/officeDocument/2006/relationships/image" Target="media/image26.png"/><Relationship Id="rId62" Type="http://schemas.openxmlformats.org/officeDocument/2006/relationships/customXml" Target="ink/ink19.xml"/><Relationship Id="rId83" Type="http://schemas.openxmlformats.org/officeDocument/2006/relationships/customXml" Target="ink/ink27.xml"/><Relationship Id="rId88" Type="http://schemas.openxmlformats.org/officeDocument/2006/relationships/image" Target="media/image55.png"/><Relationship Id="rId111" Type="http://schemas.openxmlformats.org/officeDocument/2006/relationships/image" Target="media/image72.png"/><Relationship Id="rId132" Type="http://schemas.openxmlformats.org/officeDocument/2006/relationships/image" Target="media/image84.png"/><Relationship Id="rId153" Type="http://schemas.openxmlformats.org/officeDocument/2006/relationships/image" Target="media/image96.png"/><Relationship Id="rId174" Type="http://schemas.openxmlformats.org/officeDocument/2006/relationships/customXml" Target="ink/ink61.xml"/><Relationship Id="rId179" Type="http://schemas.openxmlformats.org/officeDocument/2006/relationships/image" Target="media/image114.png"/><Relationship Id="rId195" Type="http://schemas.openxmlformats.org/officeDocument/2006/relationships/image" Target="media/image124.png"/><Relationship Id="rId209" Type="http://schemas.openxmlformats.org/officeDocument/2006/relationships/image" Target="media/image137.png"/><Relationship Id="rId190" Type="http://schemas.openxmlformats.org/officeDocument/2006/relationships/customXml" Target="ink/ink66.xml"/><Relationship Id="rId204" Type="http://schemas.openxmlformats.org/officeDocument/2006/relationships/image" Target="media/image133.png"/><Relationship Id="rId15" Type="http://schemas.openxmlformats.org/officeDocument/2006/relationships/customXml" Target="ink/ink2.xml"/><Relationship Id="rId36" Type="http://schemas.openxmlformats.org/officeDocument/2006/relationships/customXml" Target="ink/ink10.xml"/><Relationship Id="rId57" Type="http://schemas.openxmlformats.org/officeDocument/2006/relationships/image" Target="media/image36.png"/><Relationship Id="rId106" Type="http://schemas.openxmlformats.org/officeDocument/2006/relationships/image" Target="media/image68.png"/><Relationship Id="rId127" Type="http://schemas.openxmlformats.org/officeDocument/2006/relationships/image" Target="media/image81.png"/><Relationship Id="rId10" Type="http://schemas.openxmlformats.org/officeDocument/2006/relationships/image" Target="media/image6.png"/><Relationship Id="rId31" Type="http://schemas.openxmlformats.org/officeDocument/2006/relationships/customXml" Target="ink/ink8.xml"/><Relationship Id="rId52" Type="http://schemas.openxmlformats.org/officeDocument/2006/relationships/image" Target="media/image33.png"/><Relationship Id="rId73" Type="http://schemas.openxmlformats.org/officeDocument/2006/relationships/customXml" Target="ink/ink23.xml"/><Relationship Id="rId78" Type="http://schemas.openxmlformats.org/officeDocument/2006/relationships/image" Target="media/image49.png"/><Relationship Id="rId94" Type="http://schemas.openxmlformats.org/officeDocument/2006/relationships/image" Target="media/image60.png"/><Relationship Id="rId99" Type="http://schemas.openxmlformats.org/officeDocument/2006/relationships/image" Target="media/image64.png"/><Relationship Id="rId101" Type="http://schemas.openxmlformats.org/officeDocument/2006/relationships/image" Target="media/image65.png"/><Relationship Id="rId122" Type="http://schemas.openxmlformats.org/officeDocument/2006/relationships/customXml" Target="ink/ink40.xml"/><Relationship Id="rId143" Type="http://schemas.openxmlformats.org/officeDocument/2006/relationships/image" Target="media/image90.png"/><Relationship Id="rId148" Type="http://schemas.openxmlformats.org/officeDocument/2006/relationships/image" Target="media/image93.png"/><Relationship Id="rId164" Type="http://schemas.openxmlformats.org/officeDocument/2006/relationships/customXml" Target="ink/ink57.xml"/><Relationship Id="rId169" Type="http://schemas.openxmlformats.org/officeDocument/2006/relationships/image" Target="media/image106.png"/><Relationship Id="rId185" Type="http://schemas.openxmlformats.org/officeDocument/2006/relationships/image" Target="media/image118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80" Type="http://schemas.openxmlformats.org/officeDocument/2006/relationships/customXml" Target="ink/ink62.xml"/><Relationship Id="rId210" Type="http://schemas.openxmlformats.org/officeDocument/2006/relationships/customXml" Target="ink/ink69.xml"/><Relationship Id="rId26" Type="http://schemas.openxmlformats.org/officeDocument/2006/relationships/image" Target="media/image17.png"/><Relationship Id="rId47" Type="http://schemas.openxmlformats.org/officeDocument/2006/relationships/customXml" Target="ink/ink13.xml"/><Relationship Id="rId68" Type="http://schemas.openxmlformats.org/officeDocument/2006/relationships/image" Target="media/image43.png"/><Relationship Id="rId89" Type="http://schemas.openxmlformats.org/officeDocument/2006/relationships/image" Target="media/image56.png"/><Relationship Id="rId112" Type="http://schemas.openxmlformats.org/officeDocument/2006/relationships/image" Target="media/image73.png"/><Relationship Id="rId133" Type="http://schemas.openxmlformats.org/officeDocument/2006/relationships/customXml" Target="ink/ink45.xml"/><Relationship Id="rId154" Type="http://schemas.openxmlformats.org/officeDocument/2006/relationships/image" Target="media/image97.png"/><Relationship Id="rId175" Type="http://schemas.openxmlformats.org/officeDocument/2006/relationships/image" Target="media/image110.png"/><Relationship Id="rId196" Type="http://schemas.openxmlformats.org/officeDocument/2006/relationships/image" Target="media/image125.png"/><Relationship Id="rId200" Type="http://schemas.openxmlformats.org/officeDocument/2006/relationships/image" Target="media/image129.png"/><Relationship Id="rId16" Type="http://schemas.openxmlformats.org/officeDocument/2006/relationships/image" Target="media/image10.png"/><Relationship Id="rId37" Type="http://schemas.openxmlformats.org/officeDocument/2006/relationships/image" Target="media/image23.png"/><Relationship Id="rId58" Type="http://schemas.openxmlformats.org/officeDocument/2006/relationships/image" Target="media/image37.png"/><Relationship Id="rId79" Type="http://schemas.openxmlformats.org/officeDocument/2006/relationships/customXml" Target="ink/ink26.xml"/><Relationship Id="rId102" Type="http://schemas.openxmlformats.org/officeDocument/2006/relationships/image" Target="media/image66.png"/><Relationship Id="rId123" Type="http://schemas.openxmlformats.org/officeDocument/2006/relationships/image" Target="media/image79.png"/><Relationship Id="rId144" Type="http://schemas.openxmlformats.org/officeDocument/2006/relationships/image" Target="media/image91.png"/><Relationship Id="rId90" Type="http://schemas.openxmlformats.org/officeDocument/2006/relationships/image" Target="media/image57.png"/><Relationship Id="rId165" Type="http://schemas.openxmlformats.org/officeDocument/2006/relationships/image" Target="media/image104.png"/><Relationship Id="rId186" Type="http://schemas.openxmlformats.org/officeDocument/2006/relationships/customXml" Target="ink/ink64.xml"/><Relationship Id="rId211" Type="http://schemas.openxmlformats.org/officeDocument/2006/relationships/image" Target="media/image138.png"/><Relationship Id="rId27" Type="http://schemas.openxmlformats.org/officeDocument/2006/relationships/customXml" Target="ink/ink6.xml"/><Relationship Id="rId48" Type="http://schemas.openxmlformats.org/officeDocument/2006/relationships/image" Target="media/image31.png"/><Relationship Id="rId69" Type="http://schemas.openxmlformats.org/officeDocument/2006/relationships/image" Target="media/image44.png"/><Relationship Id="rId113" Type="http://schemas.openxmlformats.org/officeDocument/2006/relationships/customXml" Target="ink/ink36.xml"/><Relationship Id="rId134" Type="http://schemas.openxmlformats.org/officeDocument/2006/relationships/image" Target="media/image85.png"/><Relationship Id="rId80" Type="http://schemas.openxmlformats.org/officeDocument/2006/relationships/image" Target="media/image50.png"/><Relationship Id="rId155" Type="http://schemas.openxmlformats.org/officeDocument/2006/relationships/customXml" Target="ink/ink54.xml"/><Relationship Id="rId176" Type="http://schemas.openxmlformats.org/officeDocument/2006/relationships/image" Target="media/image111.png"/><Relationship Id="rId197" Type="http://schemas.openxmlformats.org/officeDocument/2006/relationships/image" Target="media/image126.png"/><Relationship Id="rId201" Type="http://schemas.openxmlformats.org/officeDocument/2006/relationships/image" Target="media/image130.png"/><Relationship Id="rId17" Type="http://schemas.openxmlformats.org/officeDocument/2006/relationships/customXml" Target="ink/ink3.xml"/><Relationship Id="rId38" Type="http://schemas.openxmlformats.org/officeDocument/2006/relationships/customXml" Target="ink/ink11.xml"/><Relationship Id="rId59" Type="http://schemas.openxmlformats.org/officeDocument/2006/relationships/image" Target="media/image38.png"/><Relationship Id="rId103" Type="http://schemas.openxmlformats.org/officeDocument/2006/relationships/customXml" Target="ink/ink33.xml"/><Relationship Id="rId124" Type="http://schemas.openxmlformats.org/officeDocument/2006/relationships/customXml" Target="ink/ink41.xml"/><Relationship Id="rId70" Type="http://schemas.openxmlformats.org/officeDocument/2006/relationships/customXml" Target="ink/ink22.xml"/><Relationship Id="rId91" Type="http://schemas.openxmlformats.org/officeDocument/2006/relationships/customXml" Target="ink/ink30.xml"/><Relationship Id="rId145" Type="http://schemas.openxmlformats.org/officeDocument/2006/relationships/customXml" Target="ink/ink50.xml"/><Relationship Id="rId166" Type="http://schemas.openxmlformats.org/officeDocument/2006/relationships/customXml" Target="ink/ink58.xml"/><Relationship Id="rId187" Type="http://schemas.openxmlformats.org/officeDocument/2006/relationships/image" Target="media/image119.png"/><Relationship Id="rId1" Type="http://schemas.openxmlformats.org/officeDocument/2006/relationships/numbering" Target="numbering.xml"/><Relationship Id="rId212" Type="http://schemas.openxmlformats.org/officeDocument/2006/relationships/image" Target="media/image139.png"/><Relationship Id="rId28" Type="http://schemas.openxmlformats.org/officeDocument/2006/relationships/image" Target="media/image18.png"/><Relationship Id="rId49" Type="http://schemas.openxmlformats.org/officeDocument/2006/relationships/customXml" Target="ink/ink14.xml"/><Relationship Id="rId114" Type="http://schemas.openxmlformats.org/officeDocument/2006/relationships/image" Target="media/image74.png"/><Relationship Id="rId60" Type="http://schemas.openxmlformats.org/officeDocument/2006/relationships/customXml" Target="ink/ink18.xml"/><Relationship Id="rId81" Type="http://schemas.openxmlformats.org/officeDocument/2006/relationships/image" Target="media/image51.png"/><Relationship Id="rId135" Type="http://schemas.openxmlformats.org/officeDocument/2006/relationships/customXml" Target="ink/ink46.xml"/><Relationship Id="rId156" Type="http://schemas.openxmlformats.org/officeDocument/2006/relationships/image" Target="media/image98.png"/><Relationship Id="rId177" Type="http://schemas.openxmlformats.org/officeDocument/2006/relationships/image" Target="media/image112.png"/><Relationship Id="rId198" Type="http://schemas.openxmlformats.org/officeDocument/2006/relationships/image" Target="media/image127.png"/><Relationship Id="rId202" Type="http://schemas.openxmlformats.org/officeDocument/2006/relationships/image" Target="media/image131.png"/><Relationship Id="rId18" Type="http://schemas.openxmlformats.org/officeDocument/2006/relationships/image" Target="media/image11.png"/><Relationship Id="rId39" Type="http://schemas.openxmlformats.org/officeDocument/2006/relationships/image" Target="media/image24.png"/><Relationship Id="rId50" Type="http://schemas.openxmlformats.org/officeDocument/2006/relationships/image" Target="media/image32.png"/><Relationship Id="rId104" Type="http://schemas.openxmlformats.org/officeDocument/2006/relationships/image" Target="media/image67.png"/><Relationship Id="rId125" Type="http://schemas.openxmlformats.org/officeDocument/2006/relationships/image" Target="media/image80.png"/><Relationship Id="rId146" Type="http://schemas.openxmlformats.org/officeDocument/2006/relationships/image" Target="media/image92.png"/><Relationship Id="rId167" Type="http://schemas.openxmlformats.org/officeDocument/2006/relationships/image" Target="media/image105.png"/><Relationship Id="rId188" Type="http://schemas.openxmlformats.org/officeDocument/2006/relationships/customXml" Target="ink/ink65.xml"/><Relationship Id="rId71" Type="http://schemas.openxmlformats.org/officeDocument/2006/relationships/image" Target="media/image45.png"/><Relationship Id="rId92" Type="http://schemas.openxmlformats.org/officeDocument/2006/relationships/image" Target="media/image58.png"/><Relationship Id="rId213" Type="http://schemas.openxmlformats.org/officeDocument/2006/relationships/fontTable" Target="fontTable.xml"/><Relationship Id="rId2" Type="http://schemas.openxmlformats.org/officeDocument/2006/relationships/styles" Target="styles.xml"/><Relationship Id="rId29" Type="http://schemas.openxmlformats.org/officeDocument/2006/relationships/customXml" Target="ink/ink7.xml"/><Relationship Id="rId40" Type="http://schemas.openxmlformats.org/officeDocument/2006/relationships/image" Target="media/image25.png"/><Relationship Id="rId115" Type="http://schemas.openxmlformats.org/officeDocument/2006/relationships/customXml" Target="ink/ink37.xml"/><Relationship Id="rId136" Type="http://schemas.openxmlformats.org/officeDocument/2006/relationships/image" Target="media/image86.png"/><Relationship Id="rId157" Type="http://schemas.openxmlformats.org/officeDocument/2006/relationships/image" Target="media/image99.png"/><Relationship Id="rId178" Type="http://schemas.openxmlformats.org/officeDocument/2006/relationships/image" Target="media/image113.png"/><Relationship Id="rId61" Type="http://schemas.openxmlformats.org/officeDocument/2006/relationships/image" Target="media/image39.png"/><Relationship Id="rId82" Type="http://schemas.openxmlformats.org/officeDocument/2006/relationships/image" Target="media/image52.png"/><Relationship Id="rId199" Type="http://schemas.openxmlformats.org/officeDocument/2006/relationships/image" Target="media/image128.png"/><Relationship Id="rId203" Type="http://schemas.openxmlformats.org/officeDocument/2006/relationships/image" Target="media/image13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09T11:38:23.26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 431 24575,'-1'-22'0,"1"12"0,-1-1 0,1 1 0,1-1 0,0 1 0,0 0 0,1 0 0,0-1 0,1 1 0,0 1 0,8-18 0,48-96 0,-40 84 0,42-65 0,-61 103 0,1 0 0,-1 0 0,1 0 0,-1 1 0,0-1 0,1 0 0,0 1 0,-1-1 0,1 0 0,-1 1 0,1-1 0,0 1 0,-1-1 0,1 0 0,0 1 0,0 0 0,-1-1 0,1 1 0,0 0 0,0-1 0,0 1 0,-1 0 0,1 0 0,0-1 0,1 1 0,-1 1 0,0-1 0,-1 1 0,1 0 0,0-1 0,-1 1 0,1 0 0,0-1 0,-1 1 0,1 0 0,-1 0 0,0-1 0,1 1 0,-1 0 0,1 0 0,-1 0 0,0 0 0,0 0 0,1 1 0,3 50 0,-4-51 0,-1 40 0,-1 0 0,-11 54 0,2-23 0,3 0 0,3 86 0,4-144 27,0 0 0,-2 0 0,1 1-1,-10 24 1,7-22-527,0 1 1,-3 23-1,7-25-6326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0:58:15.061"/>
    </inkml:context>
    <inkml:brush xml:id="br0">
      <inkml:brushProperty name="width" value="0.1" units="cm"/>
      <inkml:brushProperty name="height" value="0.2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66,'25'-1,"0"-1,30-6,-29 3,119-13,-104 13,-1 2,81 4,-69 1,54-5,-49-8,-42 8,0 0,25-2,501 3,-263 4,321-2,-581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0:58:08.951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530'0,"-512"2,-1 0,1 1,-1 0,0 2,0 0,17 8,-17-7,0 1,1-2,0-1,0 0,30 2,1-6,-22 0,-1 0,0 2,47 8,-38-4,1-2,1-1,-1-2,43-4,6 0,84 3,-151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46:13.697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3046 388,'0'-1,"0"-1,0 1,-1 0,1-1,-1 1,1 0,-1 0,1-1,-1 1,0 0,0 0,0 0,0 0,1 0,-1 0,0 0,-1 0,1 0,0 0,0 0,-2 0,-31-15,18 10,-52-22,45 20,-38-21,47 23,0 0,0 0,-23-4,-25-11,-65-22,83 29,15 7,-45-7,-12-2,27-1,25 7,-1 1,0 2,-48-4,-13 3,-171-38,229 38,0 2,0 1,-59 1,-94 2,-121 5,270 2,-52 12,1 0,68-12,0 1,-32 13,32-10,0-2,-28 5,-69 16,71-14,38-11,1 1,-1 0,1 1,0 0,-19 12,-27 12,49-26,0 1,0 0,0 1,1 0,0 0,0 1,0-1,0 2,1-1,-11 14,-1 4,11-15,1 1,-1 0,2 0,-1 1,1 0,-6 17,-6 14,14-35,1 0,-1 0,2 0,-1 0,1 1,0-1,-1 13,2 0,-1 4,-6 36,3-38,2 0,-1 23,4-36,0 0,0 0,1 0,0 0,0 0,1 0,5 16,2-12,-1 1,2-1,-1 0,2-1,0 0,0-1,1 0,18 12,-9-6,-13-12,1 0,-1 0,1-1,0 0,0-1,1 0,-1 0,14 1,26 9,-34-9,0 0,0-2,1 1,-1-2,23 0,-19-1,1 1,34 6,27 4,-16-2,-13-3,-1-2,94-5,-49-1,736 2,-818-1,0-1,26-5,25-3,96 12,63-4,-195-2,52-14,-18 3,-54 13,0-1,0 0,0 0,0-1,-1 0,1-1,-1 1,0-2,-1 1,1-1,-1 0,0-1,-1 1,1-2,-1 1,-1 0,1-1,-1 0,4-9,-5 8,0 1,1 0,9-12,-8 13,-1 0,-1 0,1 0,-1 0,3-10,6-19,-5 17,-2 0,8-38,-10 45,1 1,0 0,0 0,1 0,0 1,1 0,12-14,-14 17,0 2,-1 1,1 0,0 0,0 0,0 1,1-1,-1 1,12-4,13-8,-20 9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1:12:20.859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1,"1"0,-1 0,0 0,1 0,-1 0,1 0,0-1,-1 1,1 0,-1 0,1-1,0 1,0 0,-1-1,1 1,0 0,0-1,0 0,0 1,0-1,0 1,0-1,0 0,0 0,0 1,0-1,1 0,33 4,-31-4,346 3,-179-6,1263 3,-1410 2,0 0,0 2,38 10,-38-7,0-2,0-1,41 3,-46-7,-1 0,1 2,-1 0,21 5,-24-3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1:12:20.235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20'1,"-1"0,1 1,33 8,-16-4,0-2,0-1,1-2,40-4,7 0,147 3,-213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1:12:19.009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7'1,"0"0,-1 0,1 0,12 5,19 3,132 16,-116-15,-38-7,0 0,26 2,115-7,67 4,-159 8,-42-6,37 3,14 3,-55-6,40 3,-31-5,34 6,-35-3,43 1,564-7,-620 2,-1 1,1 0,0 1,-1 0,18 8,-16-6,0-1,0 0,0-1,16 2,95-6,-77-1,52 5,-81 0,-1 1,32 10,-34-8,0-2,1 0,30 4,11 2,-28-4,-16-3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1:12:18.066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29'0,"2"-1,-1 2,1 1,48 9,-43-5,1-2,1-1,-1-2,39-4,9 0,168 3,-234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45:59.869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4739 444,'-3'-1,"0"0,1 0,-1 0,0 0,1-1,-1 1,1-1,-1 0,1 0,0 0,0 0,0 0,-3-4,-11-10,-17-6,0 1,-1 1,-1 2,-58-22,-68-11,131 35,25 13,0 0,-1 1,1-1,-1 1,1 0,-1 0,-6-1,-13-2,0 0,-27-12,-17-3,27 7,31 9,-1 0,0 1,0 0,-16-1,-7 0,0-1,-48-14,28 5,24 8,-55-2,46 5,-70-15,81 12,0 0,-55-2,-53-1,-3 0,-217 9,330 2,-1 1,-51 12,52-9,0-1,-54 4,54-8,1 1,-1 2,1 1,-27 8,39-9,-5 0,1-2,-23 2,26-3,-1 0,1 1,-30 8,22-4,1-1,-1 0,0-2,-41 0,24-1,-22 5,-87 20,50-4,82-19,-1 0,1 2,-23 10,22-9,0 0,-28 6,23-7,0 1,-30 13,11-4,28-12,0 0,-28 2,-3 1,-22 5,40-8,-1 1,-42 14,48-11,-2 2,1-2,-1-1,-29 5,-44 7,55-11,26-5,0 0,-25 2,28-4,1 1,-1 0,1 1,0 0,-15 7,-38 8,37-12,-51 18,-6 2,57-20,6-2,0 1,0 0,1 2,-30 14,47-18,1-1,0 1,-1 1,1-1,1 0,-1 1,0 0,1-1,0 1,0 0,-3 8,-16 50,20-58,-4 22,2 1,0-1,2 1,1 0,6 45,-6-66,1 0,1 0,-1 0,1 0,0 0,0 0,0 0,1-1,0 1,0-1,1 1,-1-1,1 0,0-1,1 1,-1-1,1 0,0 0,0 0,0 0,9 3,26 16,2-3,48 18,-11-6,-64-27,-1 0,0-2,1 1,0-2,21 1,33 7,65 9,-113-15,0-1,23-1,-23-1,1 1,23 5,-20-3,0-1,42 1,-38-4,49 8,-51-4,0-2,28 0,-27-2,49 7,-3 2,0-4,117-6,-70-1,2956 2,-3067 1,-1-1,1-1,-1 0,0 0,1-1,-1 0,0 0,0-1,0-1,0 1,-1-1,1-1,-1 0,0 0,-1 0,1-1,-1 0,0-1,0 1,-1-1,10-14,-10 10,0 0,-1 0,-1 0,1-1,-2 1,0-1,0 0,1-12,3-21,-3 26,-1-1,-1 0,0 0,-3-30,0 45,0 0,-1 1,1-1,-1 0,0 1,-1-1,1 1,-1 0,0 0,0 0,0 0,-7-6,-47-38,57 48,-52-29,42 24,0 0,1 0,0-1,-9-7,15 11,0-1,1 0,-1 1,1-1,-1 0,1-1,0 1,1 0,-1-1,0 1,1-1,0 1,0-1,0 1,-1-8,-5-41,2 18,-2-52,8 69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1:31:32.836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2872 675,'-5'1,"0"0,0 0,0 0,0 0,0 1,0 0,0 0,1 0,-1 1,1-1,0 1,0 0,0 0,0 1,-4 3,-33 23,3-11,-3 3,-2-2,-53 18,82-35,-1-1,1 0,-1-1,-26-1,24 0,0 0,0 1,-18 4,-42 8,0-4,-151 0,-411-9,616 1,-42 8,42-5,-42 2,-53 3,-11 1,30-9,-89-3,136-8,-12 1,51 7,1 1,-1-2,0 0,1 0,-13-6,-40-10,50 15,1 0,0-1,1-1,-1 0,1-1,0-1,1 0,0 0,-11-11,-11-6,19 13,1-1,1-1,0-1,1 0,-10-16,-16-39,10 17,25 47,0 0,0 0,1-1,0 1,1-1,-1 1,1-1,-1-13,4-60,0 35,-2 23,0 10,0 0,1 0,3-22,-3 30,0 1,0-1,1 1,-1-1,1 1,-1 0,1-1,0 1,1 0,-1 0,0 1,1-1,0 0,-1 1,1-1,6-3,5-2,-5 2,1 0,-1 1,1 0,0 1,18-6,-15 6,0 0,0-2,17-9,-18 9,0 0,1 1,17-6,27-5,-27 7,36-6,16-1,-48 9,-1 1,49-3,2 0,-58 4,38 0,842 6,-884 0,42 7,-41-4,39 2,-33-4,36 6,-37-4,42 2,-54-5,0 1,-1 0,1 1,-1 1,1 1,23 10,10 2,1-4,-35-10,-1 0,28 11,12 4,-41-15,-1 1,0 0,-1 1,15 7,37 20,-47-25,1 1,-2 1,1 0,-1 1,15 12,22 17,-41-33,0 1,-1 1,0 0,13 14,24 21,-39-37,0 1,-1-1,0 1,0 1,0-1,-1 1,0 0,6 12,1 6,-4-8,0 0,6 20,-13-33,-1-1,1 1,-1 0,0 0,-1-1,0 1,1 0,-1 0,-1 0,1 0,-1-1,0 1,-2 9,-5-2,-1-4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1:31:42.186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3,'107'-2,"114"4,-152 7,-38-4,41 1,622-7,-687 1,1-1,-1 0,0 0,0 0,7-3,-2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09T11:38:25.88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120 24575,'0'-8'0,"0"0"0,0 1 0,0 0 0,1-1 0,0 1 0,3-14 0,-3 18 0,1 0 0,-1 1 0,1-1 0,-1 1 0,1-1 0,0 1 0,0 0 0,0-1 0,0 1 0,0 0 0,0 0 0,1 1 0,-1-1 0,1 0 0,-1 1 0,1-1 0,0 1 0,3-1 0,4-1 0,0 0 0,0 0 0,0 2 0,0-1 0,1 1 0,-1 0 0,1 1 0,-1 0 0,1 1 0,-1 0 0,0 1 0,0 0 0,13 5 0,-21-6 0,0 0 0,0 1 0,1-1 0,-2 1 0,1 0 0,0 0 0,0 0 0,0 0 0,-1 0 0,1 0 0,-1 0 0,0 0 0,0 1 0,0-1 0,0 1 0,0-1 0,0 1 0,0-1 0,-1 1 0,1-1 0,-1 6 0,1 7 0,-1 0 0,-2 25 0,1-16 0,0-13 0,0 0 0,-1 0 0,0 0 0,0 0 0,-1 0 0,-1-1 0,1 1 0,-2-1 0,1 0 0,-2-1 0,1 1 0,-8 8 0,10-12 0,0-1 0,0 0 0,-1 0 0,1 0 0,-1-1 0,-1 1 0,1-1 0,-1 0 0,1 0 0,-1 0 0,0-1 0,0 0 0,-1 0 0,1 0 0,-9 3 0,21-7 0,0 1 0,0 0 0,-1 0 0,1 1 0,0 0 0,11 2 0,47 14 0,-51-13 0,-3-1 0,-1 0 0,1 1 0,0 0 0,10 6 0,-20-9 0,0-1 0,1 1 0,-1-1 0,0 1 0,0 0 0,0-1 0,0 1 0,0 0 0,-1 0 0,1 0 0,0 0 0,0 0 0,0 0 0,-1 0 0,1 0 0,0 0 0,-1 0 0,1 0 0,-1 0 0,1 0 0,-1 0 0,0 0 0,1 1 0,-1-1 0,0 0 0,0 0 0,0 1 0,0-1 0,0 0 0,0 0 0,0 0 0,-1 1 0,1-1 0,0 0 0,-1 0 0,1 0 0,0 0 0,-1 1 0,0-1 0,1 0 0,-1 0 0,0 0 0,1 0 0,-1 0 0,0 0 0,-1 1 0,-9 8 0,-1-1 0,0 0 0,0-1 0,-1 0 0,0-1 0,-23 9 0,12-4 0,10-6-151,-1 0-1,1-1 0,-1 0 0,0-1 1,0-1-1,-1 0 0,1-1 1,-28-1-1,27-1-6674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1:31:46.660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50,'45'1,"-15"0,1-2,-1 0,54-11,-51 7,0 1,0 2,0 1,39 4,5-1,4-1,88-3,-100-7,-40 5,47-2,-22 8,-35 0,1-1,-1-1,0-1,0-1,34-7,-40 5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1:31:44.358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19'1,"0"1,0 1,0 1,19 6,-19-4,0-2,0 0,0-1,22 0,1094-4,-1118 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1:31:53.529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737 177,'1'1,"0"-1,-1 0,1 1,0-1,0 1,0-1,0 1,-1-1,1 1,0 0,-1-1,1 1,0 0,-1-1,1 1,-1 0,1 0,-1 0,1 0,-1 0,0-1,1 1,-1 0,0 0,0 0,0 0,0 0,0 0,0 2,-1 28,-1-24,0-1,-1-1,0 1,0 0,-1-1,0 0,0 1,0-2,0 1,-1 0,-6 4,-25 30,35-36,-1-1,0 0,0 0,0 0,0 0,0 0,-1 0,1 0,0-1,-1 1,1-1,-1 0,0 0,-5 2,-42 3,6-1,6 1,0-1,-1-2,1-2,-43-4,-2 1,44 3,1 2,-43 8,35-6,1-2,-78-5,33 0,-276 2,352-1,-1 0,-25-7,-25-1,42 8,-12 0,-61-9,70 7,21 2,-1 1,1-1,-1 0,1-1,-1 1,1-1,-6-3,9 4,0-1,0 1,0-1,1 0,-1 1,1-1,-1 0,1 0,0 0,0 0,0 0,0 0,0 0,0 0,0 0,1-1,-1 1,1 0,0-1,0 1,0-4,-1-5,0 1,2-1,-1 0,1 1,1-1,3-14,-4 21,1 1,-1-1,1 0,0 1,0-1,0 1,1 0,-1-1,1 1,0 0,-1 1,1-1,1 0,-1 1,0 0,1 0,-1 0,1 0,-1 0,6-1,4-2,0-1,-1 0,0-1,22-15,-32 20,3-1,0 1,0-1,1 1,-1 0,11-3,-10 4,0-1,1 0,-1 0,10-6,-5 2,0 1,0 1,0-1,1 2,-1 0,1 0,14-1,-12 2,1 0,-1-1,0-1,21-9,-23 8,0 0,0 1,0 1,1 0,0 1,23-2,83 5,-47 2,563-4,-605 3,-1 2,58 13,-3-1,-61-11,-1 1,0 1,0 0,23 13,-40-17,0 0,0 0,-1 0,0 1,0-1,6 7,-8-8,7 7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1:34:21.083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2406 137,'0'-1,"0"0,0 0,-1 1,1-1,0 0,-1 0,1 1,0-1,-1 0,1 1,-1-1,1 1,-1-1,0 1,1-1,-1 1,0-1,1 1,-1-1,0 1,1 0,-1 0,0-1,0 1,1 0,-1 0,-1 0,-27-5,20 4,-66-16,57 11,-1 1,1 1,-1 1,-27-1,15 2,1-1,0-2,0-1,-47-16,47 12,0 2,0 1,-1 1,-45-2,-454 9,511 0,0 1,-23 5,-32 3,-22 1,38-3,28-3,-31 9,38-8,1-1,-1-1,-30 1,39-3,1 0,0 0,0 1,0 1,0 0,-14 7,11-5,0 0,-1-1,-19 4,18-6,-1 2,-23 8,24-6,-39 8,41-11,1 0,0 1,0 1,1 1,0 0,0 1,0 0,1 1,0 1,-18 17,17-13,1 1,-19 29,-16 18,39-52,0 0,1 0,1 0,0 1,0 0,1 1,0 0,1 0,0 0,1 0,1 1,0 0,0-1,1 1,1 0,0 0,2 18,-1-15,0 5,1 1,6 38,-5-53,0 1,0-1,1 0,0 1,1-1,-1-1,1 1,0-1,1 1,0-1,8 8,-3-3,1 0,1 0,-1-1,2-1,-1 0,1-1,1 0,0-1,14 6,20 5,16 4,18-1,-46-11,1-1,1-2,-1-1,42 0,-51-6,1 1,49 9,-14 1,0-3,105 0,560-9,-708 0,-1-1,0-1,36-10,-34 7,0 1,38-3,-28 5,-1-2,32-8,24-5,-64 15,-1 0,1-2,-1-1,-1-1,35-15,-43 13,0 1,20-20,5-3,-34 27,0-1,0 1,0 0,-1-1,1 0,-1 0,3-7,10-13,9-11,31-58,-50 79,0-2,-1 1,-1-1,0 1,-1-1,-1 0,0-28,-1 3,-3-128,2 168,0-1,-1 0,1 0,-1 1,1-1,-1 0,0 1,0-1,0 1,-1-1,1 1,0-1,-1 1,0 0,1 0,-1 0,0 0,0 0,0 0,0 0,-1 1,-2-3,-2 1,0 1,-1-1,1 1,-1 0,0 1,-9-1,7 1,1 0,-1-1,-15-5,11 0,0-1,1 0,0-1,1 0,0-1,0 0,1-1,1 0,-15-20,14 17,0-1,1 0,-11-23,16 26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1:36:28.251"/>
    </inkml:context>
    <inkml:brush xml:id="br0">
      <inkml:brushProperty name="width" value="0.1" units="cm"/>
      <inkml:brushProperty name="height" value="0.2" units="cm"/>
      <inkml:brushProperty name="color" value="#FF8517"/>
      <inkml:brushProperty name="tip" value="rectangle"/>
      <inkml:brushProperty name="rasterOp" value="maskPen"/>
      <inkml:brushProperty name="ignorePressure" value="1"/>
    </inkml:brush>
  </inkml:definitions>
  <inkml:trace contextRef="#ctx0" brushRef="#br0">0 78,'23'-1,"-1"-2,0 0,0-2,38-12,-36 9,0 1,0 2,41-5,255 9,-152 3,-73-1,108-2,-129-8,-43 4,40-1,491 7,-546-1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1:36:27.419"/>
    </inkml:context>
    <inkml:brush xml:id="br0">
      <inkml:brushProperty name="width" value="0.1" units="cm"/>
      <inkml:brushProperty name="height" value="0.2" units="cm"/>
      <inkml:brushProperty name="color" value="#FF8517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118'10,"26"1,-108-10,42 8,-7-1,200 29,-80-36,-8 0,-163 1,1 2,31 9,-34-8,-1 0,1-2,34 3,120-7,-155 1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1:36:22.094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8'6,"1"-2,0 1,-1-1,1 0,1-1,-1 0,0-1,19 3,147 10,-129-10,0-2,54-4,52 2,-84 8,-40-4,48 0,521-5,-563-4,-22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1:36:26.528"/>
    </inkml:context>
    <inkml:brush xml:id="br0">
      <inkml:brushProperty name="width" value="0.1" units="cm"/>
      <inkml:brushProperty name="height" value="0.2" units="cm"/>
      <inkml:brushProperty name="color" value="#FF8517"/>
      <inkml:brushProperty name="tip" value="rectangle"/>
      <inkml:brushProperty name="rasterOp" value="maskPen"/>
      <inkml:brushProperty name="ignorePressure" value="1"/>
    </inkml:brush>
  </inkml:definitions>
  <inkml:trace contextRef="#ctx0" brushRef="#br0">0 56,'23'-1,"0"1,1 1,-1 1,0 1,0 1,44 14,-48-13,1 0,0-2,0 0,0-2,1 0,-1-1,25-3,18 0,862 3,-905-1,1-1,-1-1,38-11,-39 9,1 0,0 1,40-2,-44 5,-1 0,24-6,26-2,-27-1,-37 10,0 0,0 0,-1-1,1 1,0 0,-1-1,1 1,0-1,-1 1,1-1,-1 1,1-1,-1 1,1-1,-1 0,1 1,-1-1,1-1,-1 2,0-1,-1 0,1 1,0-1,0 0,-1 1,1-1,0 1,-1-1,1 1,-1-1,1 1,-1-1,1 1,-1-1,1 1,-1-1,1 1,-1 0,1-1,-1 1,0 0,1 0,-1-1,0 1,0 0,-10-4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1:36:25.780"/>
    </inkml:context>
    <inkml:brush xml:id="br0">
      <inkml:brushProperty name="width" value="0.1" units="cm"/>
      <inkml:brushProperty name="height" value="0.2" units="cm"/>
      <inkml:brushProperty name="color" value="#FF8517"/>
      <inkml:brushProperty name="tip" value="rectangle"/>
      <inkml:brushProperty name="rasterOp" value="maskPen"/>
      <inkml:brushProperty name="ignorePressure" value="1"/>
    </inkml:brush>
  </inkml:definitions>
  <inkml:trace contextRef="#ctx0" brushRef="#br0">0 45,'44'-1,"0"-2,47-8,58-6,-99 11,0 2,0 2,51 5,-5-1,558-2,-638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1:36:18.182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10'1,"1"1,-1-1,0 2,1 0,13 5,34 9,-43-15,29 4,0 2,66 22,-95-26,1-1,-1 0,0 0,1-2,26 0,-22-1,0 1,33 6,-7 0,0-2,1-2,71-5,-33 1,-72 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09T11:38:24.84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16 1 24575,'3'0'0,"-1"0"0,1 0 0,0 0 0,-1 0 0,1 0 0,-1 1 0,1-1 0,-1 1 0,1 0 0,-1-1 0,1 1 0,-1 0 0,0 1 0,0-1 0,1 0 0,1 2 0,-2 0 0,-1-1 0,1 1 0,-1-1 0,1 1 0,-1 0 0,0-1 0,0 1 0,0 0 0,0 0 0,-1 0 0,1 0 0,-1 0 0,0 0 0,1 3 0,0 11 0,-1 0 0,0 1 0,-1-1 0,-1 0 0,-1 0 0,0 0 0,-1-1 0,-10 25 0,10-29 0,1-2 0,0 0 0,-1 0 0,-1 0 0,1-1 0,-1 0 0,-1 0 0,0 0 0,0 0 0,-14 13 0,-8 3 0,-2-1 0,0-2 0,-50 28 0,79-50 0,1 1 0,-1-1 0,0 0 0,0 1 0,0-1 0,1 1 0,-1-1 0,0 1 0,1-1 0,-1 1 0,0-1 0,1 1 0,-1 0 0,0-1 0,1 1 0,-1 0 0,1 0 0,0-1 0,-1 1 0,1 0 0,0 0 0,-1 0 0,1 0 0,0 0 0,0 1 0,0-1 0,0-1 0,1 1 0,-1 0 0,1 0 0,0 0 0,-1 0 0,1-1 0,0 1 0,-1 0 0,1-1 0,0 1 0,0-1 0,0 1 0,0 0 0,-1-1 0,1 0 0,0 1 0,2 0 0,52 12 0,-49-12 0,19 4 0,4 1 0,-1-2 0,49 2 0,-18-8-68,-38 0-148,1 1 0,-1 1 0,0 0-1,1 2 1,36 8 0,-46-6-661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45:48.873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3871 271,'-18'-1,"-1"-1,1-1,0 0,-25-9,-34-6,-19-1,-105-26,118 22,33 8,-1 2,-62-7,-187-18,164 19,84 11,-92-5,-9 4,0 0,-538 9,681 1,0 0,0 0,0 1,0 1,0-1,1 2,-12 4,-4 1,14-6,0 0,0-1,-1 0,1-1,-13 0,12-1,1 0,0 1,-1 1,1 0,-15 5,2 0,-45 9,51-13,0 1,0 1,0 0,-32 15,40-16,0 0,0 0,-1-1,1-1,-17 3,15-4,0 1,0 1,0 0,-13 6,2 0,0-1,-34 7,33-10,1 2,-33 13,47-17,1 0,-1-1,0 1,-9 0,9-2,0 1,0 0,1 0,-13 6,-1 1,-43 12,48-17,0 2,0-1,1 2,0 0,-19 12,13-5,12-8,0 0,1 1,0 0,-16 16,-38 35,-6 6,64-58,-1 1,1 0,0 0,0 0,1 0,-1 1,2 0,-4 9,-1 15,1 1,1-1,2 1,2 0,1 0,4 54,-1-79,0 0,0 0,1 0,0 0,0-1,0 1,1-1,1 0,-1 0,1 0,0-1,0 1,1-1,10 9,3 0,0 1,1-2,38 20,-35-22,20 12,-32-18,0 1,1-1,0-1,-1 0,2-1,18 4,26 11,-44-15,1 0,-1-1,14 2,-13-3,0 1,22 7,-14-1,0-2,0 0,1-1,-1-1,1-2,1 0,22 0,-19-3,0 2,0 1,0 1,0 1,28 10,-31-10,0-1,1-2,-1 0,1-2,31-3,12 0,1159 3,-1209 0,0-2,23-5,31-3,-38 9,1 1,70-10,54-28,-133 33,0 2,41 0,-39 2,56-7,-55 2,52-19,2 1,-67 21,1-1,-1-1,0 0,-1-1,1-1,-1 0,0-1,15-11,-29 18,19-14,-2-1,1-1,22-27,-14 16,-22 23,0 0,0 0,0-1,0 1,7-13,4-13,45-92,-53 108,0 0,2 0,-1 1,17-19,16-23,4-32,-41 81,0-1,0 1,0 0,1 0,9-9,-8 9,0 0,0-1,8-14,-12 17,-1-1,0 0,0 0,0 0,-1 0,0 0,-1-1,1 1,-1-7,5-34,-1 34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45:44.582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2218 406,'0'-4,"-1"1,0-1,-1 0,1 0,0 0,-1 1,0-1,0 1,0-1,0 1,-1 0,1 0,-6-4,-1-3,-1 0,-19-13,6 9,-1 1,-31-12,28 13,6 2,6 4,1-1,0 0,-18-13,15 9,-1 2,0 0,0 0,-32-9,-20-9,39 15,-38-11,39 14,-48-21,64 25,0 0,0 1,0 1,-1 0,1 1,-24 0,-16-3,-23-3,-143 7,105 3,47-3,-76 2,134 1,-1 0,1 1,0 0,-1 1,2 0,-12 6,10-5,0 0,0 0,-1-1,-14 3,0-1,-1 1,2 1,-1 1,-35 19,-50 27,88-43,0 0,1 2,1 0,-24 21,-39 27,78-59,1 1,1-1,-1 1,0 0,1 1,0-1,0 1,0 0,1 0,-1 0,1 0,0 0,1 1,-1 0,1-1,0 1,1 0,-1 0,1 0,0 0,1 0,-1 0,1 0,1 1,-1-1,1 0,2 10,0-5,0-1,0 0,1 0,1 0,0 0,0-1,0 0,1 0,1 0,0-1,0 0,0 0,1 0,17 11,-2-2,-16-11,-1-1,1-1,1 1,-1-1,10 4,24 10,-30-12,0-1,23 7,-23-8,-1 0,1 0,20 13,-22-12,0 0,0 0,1-1,0 0,12 3,149 40,-93-27,-25-5,1-3,56 6,-26-8,-36-4,57 1,61 3,2-1,-118-9,11 0,100-12,-124 6,-17 4,0-1,1-1,-1-1,-1 0,35-16,-40 15,0 0,26-6,21-7,-29 7,-24 10,-1-1,0 1,-1-1,1 0,10-8,-16 11,8-5,-1-1,1 0,-1 0,-1-1,1 0,-1-1,0 1,-1-1,1-1,-2 1,7-13,13-25,-20 39,-1 1,0-1,0 0,0-1,-1 1,-1-1,4-12,-4 0,0-1,-2-22,0 35,-1-9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49:12.958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76 192,'0'-8,"0"0,0 0,-1 0,-3-15,3 21,0-1,0 1,0-1,-1 1,1 0,-1 0,1-1,-1 1,1 0,-1 0,0 1,0-1,0 0,0 1,-1-1,1 1,0-1,-4 0,-85-44,82 42,0 1,0 0,0 0,0 0,0 2,-1-1,-11 0,-20-4,12 0,6 0,0 1,0 1,0 1,-41 1,54 4,-1 0,1 1,0 0,0 0,0 1,0 0,0 1,1 0,0 1,0 0,1 0,-1 1,1 0,1 1,-12 13,16-16,0 0,1 0,0 0,0 0,0 0,-1 8,2-6,-1-1,1 0,-1-1,-1 1,-2 6,0-2,0 1,1 0,0 1,1-1,1 1,0-1,-2 21,-1 9,1-21,2 1,-1 35,3-48,1 1,0-1,0 0,1 1,0-1,1 0,-1 0,1 0,7 10,-8-14,16 27,1-1,35 43,-36-52,1-1,1 0,1-2,1 0,0-1,1-2,28 15,-21-19,0-2,52 10,-54-13,4-1,0-2,0-1,0-1,51-6,-74 4,-1 0,1-1,-1 0,0-1,0 0,0 0,0-1,0 1,-1-2,0 1,0-1,0 0,0-1,-1 0,0 0,0 0,-1-1,10-13,1-8,-1 0,-1-1,17-53,-16 43,-10 18,0 1,-2-1,0 0,-2 0,0-1,-1 1,-4-25,2-21,2 58,1 0,-2 1,1-1,-1 0,0 1,-1-1,0 0,-1 1,0 0,-4-10,3 11,1-1,0 1,1-1,-3-12,3 5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49:17.564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8'0,"0"1,0 0,0 1,9 3,29 4,162-7,-106-3,-83 0,1-1,21-5,35-3,229 11,-288-1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49:16.896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925'0,"-918"0,0 0,0 1,0 0,0 0,8 3,-3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49:18.937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3275 446,'-2'-1,"1"-1,0 0,-1 1,1-1,-1 1,0-1,1 1,-1 0,0 0,0-1,0 1,0 1,0-1,0 0,0 0,-4 0,-7-5,-23-15,-89-47,-173-66,282 127,0 2,-25-6,-27-9,27 5,-80-17,65 18,46 12,-11-3,0-1,-37-16,46 18,0 0,-1 1,1 0,-1 1,0 0,1 1,-1 0,-25 3,20-1,-1-1,1 0,-27-6,12 1,-46-2,-21-4,48 5,0 2,-102 5,53 1,25-4,-86 4,98 7,40-4,-42 1,48-5,0 1,0 1,-33 10,-24 4,44-12,-22 3,-69 1,106-8,0 1,0 1,1 0,0 1,-29 11,23-7,-41 8,46-12,-1 1,1 0,1 1,-22 12,-2 0,30-13,-1 0,2 1,-1 0,1 0,0 1,-8 8,7-6,0 0,-1-1,-17 11,10-8,1 2,0 0,1 0,1 1,0 1,-19 28,-2 0,29-35,0 1,1 0,0 0,-5 13,-6 10,9-18,2 0,-1 1,2 0,0 0,0 0,2 1,0-1,1 0,0 1,1 0,2 15,-1-25,0 0,0 0,0-1,1 1,0 0,0-1,1 1,-1-1,1 1,1-1,-1 0,0 0,1-1,0 1,0-1,1 0,7 6,5 1,0 0,1-1,35 13,-6-1,-20-10,1-1,1-2,44 10,-17 1,-47-16,1 0,0 0,0-1,0-1,20 3,99 14,-94-12,1-1,54 1,1100-9,-667 3,-501-3,1 0,-1-1,30-9,-27 6,0 0,36-1,47 7,34-1,-123-2,-1 0,27-10,-29 8,0 0,0 2,27-4,-33 7,0-1,-1 0,0-1,1 0,-1 0,0-1,0-1,9-4,-14 6,0 0,0-1,0 0,0 0,0 0,-1 0,1-1,-1 1,0-1,0 0,-1 0,1 0,-1 0,0-1,0 1,0-1,2-8,9-38,-2 9,8-57,-10 47,-6 32,0 0,1-23,-3-20,-4-105,0 148,0 1,-12-34,5 23,7 17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0:30.312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0'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0:09.702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4619 388,'0'-1,"-1"-1,1 1,-1-1,1 1,-1-1,1 1,-1 0,0-1,1 1,-1 0,0-1,0 1,0 0,0 0,0 0,-1 0,1 0,0 0,0 0,-1 0,1 0,0 1,-1-1,-1 0,-44-14,32 11,-38-18,44 16,-1 2,0 0,0 0,0 0,-13-1,9 2,1-1,-23-9,-19-5,37 13,0 0,-26-13,-28-9,17 13,-180-52,212 60,0 1,-41-5,38 7,-52-12,30 4,-1 1,-1 3,-71-1,76 6,-42-8,-32 0,-45-2,148 10,-302-4,184 8,-1906-2,2016 1,1 2,-27 5,13-1,23-4,0 1,1 0,-1 1,-24 13,-5 1,1 6,9-4,29-19,0 0,1 0,-1 0,0 1,1-1,0 1,-1 0,1 0,0 1,-4 6,2-2,1 0,1 1,-6 17,9-23,-15 33,12-29,0 0,0 0,0 1,1-1,0 1,-1 13,3-8,0 1,2 0,-1-1,2 1,-1-1,2 1,0-1,0 0,2-1,-1 1,1-1,1 0,0 0,1-1,12 14,14 12,1-1,72 56,-100-87,10 7,0-1,2 0,-1-1,31 10,-22-8,34 18,-44-21,0-1,0-1,23 6,-4-1,-17-6,-1-2,23 4,-27-6,0 0,-1 2,1-1,-1 2,23 9,-21-7,0-2,0 0,1 0,-1-2,1 0,29 2,41 8,-57-7,0-2,0-1,55-2,15 2,17 16,-82-12,1-2,49 3,1243-9,-1206-9,-3 0,-95 10,-10 1,1-1,-1-1,1 0,-1 0,0-2,1 1,21-9,-16 5,1 1,0 0,0 2,0 0,0 2,0 0,1 1,25 3,-9-1,42-4,17-17,-62 13,-8 1,1 1,39 0,-39 2,50-8,-27 2,-42 7,0-1,0-1,0 1,-1-1,10-5,25-9,-23 12,0-2,0 0,-1 0,0-2,23-15,-18 9,-6 3,-1 2,2 0,30-13,4 10,-38 10,0 0,0-1,13-6,-1 0,-10 3,1 0,15-10,-28 14,1 1,-1-1,0-1,0 1,-1-1,1 1,-1-1,0 0,0-1,0 1,4-7,6-17,-8 20,-1 1,0-2,-1 1,0 0,0-1,-1 0,0 1,1-12,-4-96,1 10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1:22.627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309'0,"-293"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1:22.149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46,'8'0,"0"-1,1-1,-1 1,9-4,28-4,40 7,-61 3,1-1,0-1,0-2,0 0,37-11,-45 8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09T12:43:06.85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83 0 24575,'-7'9'0,"0"1"0,1 0 0,-1 0 0,2 0 0,0 0 0,0 1 0,-4 14 0,-5 9 0,11-25 0,0 1 0,0-1 0,1 1 0,-1 11 0,2-12 0,-1 0 0,0 0 0,0 0 0,-1 0 0,-4 9 0,2-5 0,0-1 0,-5 22 0,8-26 0,0 1 0,0 0 0,-1-1 0,-1 1 0,0-1 0,0 0 0,-9 13 0,9-16 0,1 0 0,-1 1 0,1-1 0,0 1 0,0 0 0,0-1 0,1 1 0,0 1 0,0-1 0,-1 12 0,3-18 0,0 1 0,1-1 0,-1 1 0,0-1 0,1 1 0,-1-1 0,1 0 0,-1 1 0,1-1 0,-1 1 0,1-1 0,-1 0 0,1 0 0,-1 1 0,1-1 0,-1 0 0,1 0 0,0 0 0,-1 1 0,1-1 0,-1 0 0,1 0 0,0 0 0,-1 0 0,1 0 0,-1 0 0,1 0 0,0 0 0,-1-1 0,1 1 0,-1 0 0,1 0 0,0 0 0,-1-1 0,1 1 0,-1 0 0,1-1 0,0 1 0,26-13 0,-24 11 0,109-56 0,-86 42 0,-20 11 0,1 1 0,-1 0 0,1 0 0,0 1 0,14-5 0,-20 7 0,1 1 0,-1 0 0,0 0 0,0 0 0,0 0 0,0 0 0,0 0 0,0 0 0,1 0 0,-1 0 0,0 1 0,0-1 0,0 0 0,0 1 0,0-1 0,0 1 0,0-1 0,1 2 0,0-1 0,-1 0 0,0 1 0,0-1 0,0 1 0,0-1 0,0 1 0,0-1 0,0 1 0,0 0 0,-1 0 0,1-1 0,-1 1 0,1 0 0,0 3 0,2 25 0,-1 0 0,-1 1 0,-5 35 0,2 11 0,0-54 0,0-1 0,-1 0 0,-11 36 0,9-36 0,0 0 0,1 0 0,-2 37 0,7 37-1365,-1-80-5461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1:21.629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2,'32'0,"-15"-2,-1 2,1 0,-1 1,1 1,-1 0,1 2,-1-1,27 12,-30-11,0-1,0 1,0-2,0 0,1-1,-1 0,1-1,22-2,0 0,-19 2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1:21.157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9,'4'0,"3"0,5 0,3 0,3 0,1 0,1 0,0 0,0 0,0-3,0-2,-1 1,0 1,1 1,-4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1:20.789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21,'0'-3,"4"-2,3 1,5 0,3 2,3 0,1 1,1 1,0 0,0 0,0 0,-1 1,1-1,-1 0,1 0,-4 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1:20.159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21,'37'0,"-8"1,-1-1,1-2,49-9,-58 8,0 0,-1 2,29 0,-32 1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1:19.562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3'0,"5"0,4 0,3 0,3 0,1 0,0 0,1 0,-3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0:58.554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3'0,"4"0,2 4,2 0,2 0,3-1,1 0,2-2,0 0,1-1,0 0,-1 0,1 0,-1 0,-3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0:58.156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2,'88'-1,"94"3,-165 0,0 2,31 9,8 3,-42-14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0:57.535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1'2,"-1"-1,1 0,-1 0,1 0,0-1,-1 1,1 0,0 0,0 0,-1 0,1-1,0 1,0 0,0-1,0 1,0-1,0 1,0-1,0 1,1-1,1 1,30 8,-28-8,39 6,0-2,0-1,0-3,49-4,4 1,-40 2,-41 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0:56.931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347'0,"-330"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0:37.262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2165 219,'0'-1,"-1"0,1-1,0 1,-1 0,1-1,-1 1,1 0,-1 0,0 0,1-1,-1 1,0 0,0 0,0 0,0 0,0 0,0 0,0 1,-3-3,-31-13,13 6,13 5,-2 1,1 0,0 0,-1 1,-13-3,-19-5,1 1,32 8,0 0,1-1,-1 0,-17-8,18 7,-1 1,1 0,-1 0,1 1,-1 0,-17-2,-30-7,30 5,1 1,-37-3,27 4,-89-16,98 15,0 2,-34-1,-25-2,29 1,0 2,-62 4,29 1,-209-2,288 1,-1 0,1 0,-1 1,-20 7,21-6,-1 0,0 0,0-1,-17 1,19-4,0 1,0 1,1 0,-1 0,0 1,1 0,-1 0,-14 6,16-5,-1 0,1-1,-1 0,-13 1,13-2,-1 0,1 1,-14 5,-68 23,81-27,0 0,0 1,0 0,1 0,-1 1,2 0,-1 1,-8 6,10-4,0 0,1 0,0 0,0 1,1-1,1 1,-1 1,2-1,-1 0,1 1,1-1,-2 13,-1 8,1-11,1 1,1 19,2-28,-1 0,2 0,2 19,-2-26,1 0,-1 0,1 0,-1 0,1 0,1-1,-1 1,0 0,1-1,5 6,8 6,-4-2,1-1,20 15,-17-17,0 0,1-1,21 9,39 8,-2-1,-60-20,1-1,-1 0,1-1,18 2,-30-5,19 3,17 3,61 1,485-7,-550-2,0-1,56-12,-49 7,55-4,-51 8,90-20,-100 17,12-2,-27 6,1-1,39-13,46-14,-89 26,0-2,-1 1,0-2,-1 0,26-16,-33 17,-2 1,1 0,-1 0,14-14,-19 16,-1 1,1-1,-1 1,0-1,0 0,-1 0,1 1,-1-1,0 0,0 0,0-1,0-5,-1-137,-2 63,2 76,-1 0,0 1,-3-11,1 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09T12:44:19.45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18 58 24575,'-1'1'0,"-1"-1"0,1 1 0,0 0 0,0 0 0,0-1 0,0 1 0,-1 0 0,1 0 0,0 0 0,0 0 0,1 0 0,-1 1 0,0-1 0,0 0 0,0 0 0,1 0 0,-1 1 0,1-1 0,-1 0 0,0 3 0,-9 27 0,-4 19 0,6-28 0,2 1 0,0 0 0,2 0 0,0 0 0,0 47 0,4-68 0,0 0 0,0 0 0,1 0 0,-1-1 0,1 1 0,0 0 0,-1 0 0,1 0 0,0-1 0,0 1 0,0 0 0,0-1 0,0 1 0,1-1 0,-1 1 0,0-1 0,1 0 0,2 2 0,0 0 0,0 0 0,0-1 0,1 0 0,-1 0 0,1 0 0,-1-1 0,7 2 0,7 0 0,1-1 0,35 0 0,-51-2 0,17 0 0,1-2 0,25-6 0,-24 4 0,42-2 0,-59 5 0,1 1 0,-1 0 0,0 1 0,0-1 0,0 1 0,1 0 0,-1 0 0,9 4 0,-13-4 0,1 0 0,0 1 0,0-1 0,-1 1 0,1-1 0,-1 1 0,1 0 0,-1 0 0,1-1 0,-1 1 0,0 0 0,0 0 0,0 0 0,0 0 0,-1 0 0,1 1 0,0-1 0,-1 0 0,0 0 0,1 0 0,-1 1 0,0-1 0,0 3 0,1 5 0,-1 0 0,1 0 0,-2 0 0,1 0 0,-1 0 0,-1 0 0,0 0 0,0 0 0,-1-1 0,-1 1 0,1-1 0,-1 0 0,-1 1 0,0-2 0,0 1 0,-1-1 0,0 0 0,0 0 0,-1 0 0,-8 7 0,-86 76 0,95-87 0,-1 0 0,1 0 0,-1-1 0,1 0 0,-1 0 0,-9 3 0,-22 9 0,33-13 0,0 1 0,0-1 0,0 0 0,-1-1 0,1 0 0,-1 0 0,1 0 0,-1 0 0,1-1 0,-1 0 0,-9 0 0,11-1 0,1 1 0,-1-1 0,1 0 0,0 0 0,0 0 0,-1 0 0,1 0 0,0-1 0,0 0 0,0 1 0,1-1 0,-1 0 0,0 0 0,1-1 0,-1 1 0,1 0 0,-1-1 0,1 0 0,0 1 0,-1-4 0,-13-20 0,12 21 0,1 0 0,0 1 0,0-2 0,1 1 0,-1 0 0,1 0 0,0-1 0,1 1 0,-1-1 0,1 1 0,0-8 0,0-24-1365,1 20-5461</inkml:trace>
  <inkml:trace contextRef="#ctx0" brushRef="#br0" timeOffset="381.02">176 97 24575,'34'0'0,"-1"-1"0,0-2 0,0-2 0,47-12 0,3 0 0,-54 12 0,43-12 0,-48 9-455,1 1 0,48-8 0,-56 14-6371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09T12:52:17.96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944 8 24575,'367'0'0,"-329"-3"-1365,-21-1-5461</inkml:trace>
  <inkml:trace contextRef="#ctx0" brushRef="#br0" timeOffset="868.99">1 27 24575,'40'8'0,"-5"1"0,11-6 0,46 8 0,-39-5 0,0-2 0,96-5 0,-50-1 0,5 3 0,115-3 0,-141-7 0,-45 4 0,46 0 0,644 6-1365,-715-1-5461</inkml:trace>
  <inkml:trace contextRef="#ctx0" brushRef="#br0" timeOffset="1540.51">2713 28 24575,'850'0'0,"-731"-10"-466,3 0 339,882 10-645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09T12:52:16.30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73 24575,'123'-10'0,"7"0"0,370 11 0,-478-2 0,42-8 0,-41 5 0,40-2 0,-7 7 0,-38 0 0,0 0 0,0-1 0,1-1 0,-1 0 0,0-2 0,0 0 0,-1-1 0,26-9 0,-28 7-1365,-2 1-5461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09T12:52:15.38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24575,'847'0'-1365,"-830"0"-5461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09T12:52:14.88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 24575,'0'1'0,"0"0"0,1 0 0,-1-1 0,0 1 0,1 0 0,-1 0 0,1-1 0,0 1 0,-1 0 0,1 0 0,-1-1 0,1 1 0,0-1 0,0 1 0,-1-1 0,1 1 0,0-1 0,0 1 0,0-1 0,0 1 0,-1-1 0,1 0 0,0 0 0,0 1 0,0-1 0,0 0 0,1 0 0,30 3 0,-28-2 0,347 1 0,-180-4 0,176 2-1365,-331 0-5461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3:02.799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2276 294,'-18'-2,"0"0,-1 0,2-2,-1 0,0-2,1 0,-32-15,25 10,-2 2,0 1,-38-6,8 2,-6-1,41 10,1-1,-34-11,28 6,-1 2,-37-6,-6-1,2-4,40 9,-1 1,0 2,0 0,-39 0,55 5,0-1,-1 0,1-1,-21-7,19 5,-1 0,-30-3,-9 5,21 1,-40-7,37 4,0 1,0 2,-1 2,-42 4,57 0,0 0,-27 10,-9 2,39-10,0 0,-25 12,19-7,13-5,0 1,-17 12,-15 8,18-15,19-9,0 0,0 0,0 1,1 0,0 1,0 0,0 0,0 0,-7 9,-1 3,0-1,-2 0,0-1,-20 13,13-10,-30 30,41-35,0 1,2 0,-1 1,-9 19,16-26,1 1,0 0,1 0,0 0,1 1,0-1,0 1,1 0,-1 16,1 18,0-23,1 1,0-1,7 42,-4-56,0 0,0 0,0-1,1 1,0-1,0 0,1 0,-1 0,1-1,1 1,-1-1,1-1,6 5,6 5,1-2,41 20,50 10,-77-28,2-1,-1-2,70 13,-25-17,15 1,-56-3,40 1,25 2,-40-1,0-4,63-4,-35 0,28-9,0 0,-98 8,0 0,0-1,0-2,0 0,-1-1,23-10,-37 14,42-10,-39 10,0 1,0-2,0 1,-1-1,15-7,0-1,1 0,39-11,-43 16,-1 0,0-2,0 0,0-1,23-16,-17 7,93-74,-85 69,-26 19,-1 0,0 0,0-1,0 0,0 0,-1 0,6-7,-1-16,-8 14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3:01.748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4408 580,'-7'-7,"0"1,-1 0,0 0,0 1,-1 0,0 0,-16-6,-12-9,29 16,0-1,-1 1,1 0,-15-4,10 4,0-1,0 0,-13-8,13 6,0 1,-25-8,-66-27,-131-28,162 44,27 9,1 1,-92-15,33 12,-126-37,44 8,132 38,-86-4,58 7,34 2,-175-21,41 4,82 11,31 5,-34-6,53 5,0 2,-95 5,51 1,-298-2,364 1,-41 8,-21 0,60-7,1 1,0 1,0 1,0 2,-42 15,53-16,-1-2,0 0,-23 2,22-4,-1 2,-29 8,11-2,27-7,-1 1,1 0,-22 11,1 1,-63 20,65-25,0 1,-45 24,64-30,-43 31,17-14,32-21,1 1,-1 0,1 1,0-1,0 1,0 0,0 0,1 0,-5 7,-12 15,16-21,1 0,-1 1,1 0,0 0,0 0,1 1,0-1,0 1,1 0,-4 13,-1 18,2 1,-1 58,6-88,0-1,0 1,0 0,1 0,1 0,-1-1,2 1,-1-1,1 1,0-1,1 0,0 0,0 0,7 9,12 12,1-2,1 0,51 40,-53-51,0-1,43 20,-17-10,24 6,-6-4,74 30,-125-52,53 17,1-3,91 13,-61-22,29 5,-40-3,1-3,173-8,-120-3,-11 3,148-3,-48-20,-43-12,12-2,26-3,56-8,-152 20,-33 5,26-4,-94 21,39-4,111-31,-23 3,-31 9,-115 25,-5 2,-1-1,1 1,-1-1,0 0,1-1,8-4,-12 5,0 0,-1 0,1 0,0 0,-1 0,0 0,1 0,-1 0,0-1,0 1,0 0,0-1,-1 1,1-1,-1 1,1-1,-1 1,0-5,1-4,-1 1,0 0,-1 0,0-1,-1 1,-5-18,3 15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4:58.481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42'2,"60"10,-91-11,48 5,93-4,-92-3,89 10,-14-1,-95-8,78 11,-65-4,0-3,105-5,-55-1,-85 2,-2 0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4:57.651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0'1,"1"-1,-1 1,0 0,1 0,-1 0,1-1,-1 1,1 0,-1 0,1-1,0 1,-1 0,1-1,0 1,-1-1,1 1,0-1,0 1,0-1,-1 0,1 1,0-1,0 0,0 0,0 0,0 1,1-1,30 3,-29-3,68 11,-51-7,1-1,24 1,1342-5,-1371 1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4:56.931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42,'23'0,"-1"-1,1-1,32-7,1-2,0 3,72-2,116 10,-99 2,124-2,-253 0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2:54:56.058"/>
    </inkml:context>
    <inkml:brush xml:id="br0">
      <inkml:brushProperty name="width" value="0.1" units="cm"/>
      <inkml:brushProperty name="height" value="0.2" units="cm"/>
      <inkml:brushProperty name="color" value="#FF4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23'2,"41"6,-41-4,41 2,417-6,-465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0:58:19.622"/>
    </inkml:context>
    <inkml:brush xml:id="br0">
      <inkml:brushProperty name="width" value="0.1" units="cm"/>
      <inkml:brushProperty name="height" value="0.2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1,"1"0,-1 1,1-1,0 0,-1-1,1 1,0 0,0 0,-1 0,1 0,0 0,0-1,0 1,0 0,0-1,0 1,0-1,0 1,0-1,0 0,2 1,31 9,-27-8,63 24,-47-16,35 10,1-3,-41-11,1 0,0-2,0 0,37 3,-41-6,-1 1,1 0,-1 1,23 8,-21-5,0-2,0 0,20 2,50 2,184 8,149-17,-398 2,-1 1,26 6,-24-4,37 3,132-8,-173 1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3:00:04.879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635'0,"-618"0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3:00:04.085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23'1,"42"8,-42-5,40 2,70-8,98 4,-171 7,-42-5,-1-2,24 2,56-5,-81 1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09T13:14:15.23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8'6'0,"1"0"0,0-1 0,0 1 0,0-2 0,0 1 0,1-1 0,0-1 0,0 0 0,0 0 0,20 2 0,20 7 0,-15-2-219,0-2-1,1-1 1,52 3-1,74 15-1125,-26-3-374,29-3-799,152 14 2183,78-17-5215,198-16 4015,-260-2 1150,8819 2-1544,-8264 48 2197,-603-26 99,-81-9 394,254 24-116,-385-29-464,858 123 5515,-902-126-5066,-3-1-1175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3:14:54.030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944'0,"-929"1,-1 0,26 7,25 2,-45-10,-1 1,1 1,25 6,-32-5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09T13:15:11.78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18 675 24575,'0'12'0,"-2"0"0,1-1 0,-5 14 0,-3 29 0,7-31 0,0-11 0,1 0 0,1 0 0,0 0 0,0 1 0,1-1 0,1 0 0,3 13 0,-4-23 0,-1-1 0,1 0 0,-1 1 0,1-1 0,0 0 0,0 1 0,0-1 0,-1 0 0,1 0 0,0 0 0,1 0 0,-1 0 0,0 0 0,0 0 0,0 0 0,0 0 0,1-1 0,-1 1 0,0-1 0,1 1 0,-1 0 0,1-1 0,2 1 0,-1-1 0,0 0 0,1 0 0,-1-1 0,0 1 0,0-1 0,0 1 0,1-1 0,-1 0 0,0 0 0,4-3 0,6-2 0,-1-2 0,0 0 0,20-16 0,-9 1 0,0-1 0,-1-1 0,-2-1 0,22-35 0,-34 42 0,-8 18 0,0 1 0,0 0 0,0 0 0,0 0 0,0-1 0,0 1 0,-1 0 0,1 0 0,0 0 0,0 0 0,0-1 0,0 1 0,0 0 0,-1 0 0,1 0 0,0 0 0,0 0 0,0 0 0,-1 0 0,1-1 0,0 1 0,0 0 0,0 0 0,-1 0 0,1 0 0,0 0 0,0 0 0,0 0 0,-1 0 0,1 0 0,0 0 0,0 0 0,0 0 0,-1 0 0,1 0 0,0 1 0,0-1 0,0 0 0,-1 0 0,1 0 0,0 0 0,0 0 0,-1 1 0,-1 0 0,-1 0 0,1 1 0,-1 0 0,1-1 0,-1 1 0,1 0 0,0 0 0,0 0 0,0 1 0,0-1 0,-2 4 0,-9 18 0,1-1 0,-12 39 0,19-49 0,2 0 0,-1 0 0,2 1 0,0-1 0,0 0 0,1 26 0,1-38 0,0 1 0,0 0 0,1 0 0,-1-1 0,0 1 0,1 0 0,-1 0 0,1-1 0,0 1 0,-1 0 0,1-1 0,0 1 0,0-1 0,0 1 0,0-1 0,0 0 0,0 1 0,0-1 0,1 0 0,-1 0 0,1 1 0,-1-1 0,0 0 0,1-1 0,0 1 0,-1 0 0,1 0 0,-1-1 0,1 1 0,0-1 0,0 1 0,-1-1 0,1 0 0,0 1 0,0-1 0,-1 0 0,1 0 0,0 0 0,0-1 0,0 1 0,1-1 0,3 0 0,0 0 0,0-1 0,-1 0 0,1 0 0,0 0 0,-1-1 0,0 1 0,0-1 0,0-1 0,0 1 0,5-5 0,6-8 0,-1 3 0,-2-1 0,1 0 0,-2-1 0,13-21 0,48-73 0,-60 88 0,-10 17 0,0 0 0,-1 0 0,1 0 0,-1 0 0,0-1 0,0 1 0,0-1 0,-1 0 0,1 1 0,0-6 0,-3 10 0,1 0 0,0 0 0,0 0 0,0 0 0,0 0 0,0 0 0,0 0 0,0 0 0,0 0 0,0 0 0,-1 0 0,1 0 0,0 0 0,0 0 0,0 0 0,0 0 0,0 0 0,0 0 0,0 0 0,0 0 0,0 0 0,0 0 0,-1 0 0,1 0 0,0 0 0,0 0 0,0 0 0,0 0 0,0 0 0,0 0 0,0 0 0,0 0 0,0-1 0,0 1 0,0 0 0,0 0 0,0 0 0,-1 0 0,1 0 0,0 0 0,0 0 0,0 0 0,0 0 0,0 0 0,0-1 0,0 1 0,0 0 0,0 0 0,0 0 0,0 0 0,0 0 0,0 0 0,0 0 0,0 0 0,0 0 0,0-1 0,0 1 0,0 0 0,1 0 0,-1 0 0,0 0 0,0 0 0,0 0 0,0 0 0,0 0 0,0 0 0,0 0 0,0 0 0,0-1 0,-6 10 0,-4 12 0,-9 24 0,-23 92 0,12-56 0,16-47 0,-8 9 0,17-34 0,0 0 0,0 0 0,-6 18 0,-6 14 0,13-35 0,1 1 0,0 0 0,0-1 0,1 1 0,0 0 0,-2 9 0,-3 18 0,6-33 0,1 1 0,-1 0 0,1-1 0,-1 1 0,0-1 0,0 1 0,0-1 0,0 0 0,0 1 0,0-1 0,0 0 0,0 0 0,0 0 0,-1 0 0,1 0 0,0 0 0,-1 0 0,-2 1 0,4-2 0,-1 0 0,1 0 0,0 0 0,-1 0 0,1 0 0,-1 0 0,1 0 0,-1-1 0,1 1 0,-1 0 0,1 0 0,0-1 0,-1 1 0,1 0 0,-1 0 0,1-1 0,0 1 0,-1 0 0,1-1 0,0 1 0,-1-1 0,1 1 0,0 0 0,0-1 0,0 1 0,-1-1 0,1 1 0,0-1 0,0 1 0,0-1 0,0 1 0,0-1 0,0 1 0,0-1 0,0 1 0,0 0 0,0-1 0,0 1 0,0-1 0,0 1 0,0-2 0,1-21 0,5 5 0,-1 1 0,2 0 0,0 0 0,1 0 0,1 1 0,0 0 0,2 1 0,19-25 0,17-26 0,-11 24 0,-12 16 0,-4 3 0,2 1 0,0 1 0,44-31 0,-66 53 0,0-1 0,0 0 0,0 1 0,-1-1 0,1 0 0,0 1 0,0-1 0,0 0 0,0 1 0,0-1 0,0 0 0,0 1 0,0-1 0,0 0 0,0 1 0,0-1 0,0 0 0,1 1 0,-1-1 0,0 0 0,0 1 0,0-1 0,0 0 0,1 1 0,-1-1 0,0 0 0,0 0 0,0 1 0,1-1 0,-1 0 0,0 0 0,0 1 0,1-1 0,-1 0 0,0 0 0,1 0 0,-1 0 0,0 1 0,1-1 0,-1 0 0,0 0 0,1 0 0,-1 0 0,0 0 0,1 0 0,-1 0 0,0 0 0,1 0 0,-1 0 0,0 0 0,1 0 0,-1 0 0,0 0 0,1 0 0,-1 0 0,0-1 0,1 1 0,-1 0 0,0 0 0,1 0 0,-1 0 0,0-1 0,0 1 0,1 0 0,-1 0 0,1-1 0,-10 38 0,7-27 0,-7 23 0,6-27 0,1 1 0,0 0 0,0 0 0,1 0 0,0 0 0,0 0 0,1 0 0,0 0 0,1 9 0,-1-15 0,0 0 0,0 0 0,0 0 0,0 0 0,0-1 0,0 1 0,0 0 0,1 0 0,-1 0 0,0 0 0,1 0 0,-1-1 0,1 1 0,-1 0 0,1 0 0,-1-1 0,1 1 0,-1 0 0,1-1 0,0 1 0,-1 0 0,1-1 0,0 1 0,0-1 0,-1 1 0,1-1 0,0 0 0,0 1 0,0-1 0,0 0 0,-1 1 0,1-1 0,0 0 0,0 0 0,0 0 0,0 0 0,0 0 0,0 0 0,0 0 0,0 0 0,-1 0 0,1 0 0,0-1 0,0 1 0,0 0 0,0-1 0,0 1 0,-1 0 0,1-1 0,0 1 0,1-2 0,5-3 0,0-1 0,0 0 0,0 0 0,7-10 0,-3 4 0,-3 4 0,0 0 0,0 0 0,-1-1 0,0 0 0,-1 0 0,0 0 0,0-1 0,-1 0 0,-1 0 0,1 0 0,-2-1 0,5-15 0,8-27 0,-12 102 0,-24 58 0,14-79 0,0 0 0,2 0 0,-1 37 0,4-43 0,-1 0 0,-2-1 0,0 1 0,-13 38 0,9-38 0,2 0 0,1 1 0,1 0 0,-2 29 0,6-2 0,0-65 0,0 1 0,1-1 0,0 0 0,2 1 0,-1 0 0,2-1 0,8-23 0,-1 14 0,4-10 0,1 0 0,28-43 0,-2 2 0,-33 56 0,1 1 0,1 0 0,16-22 0,22-25 0,-31 39 0,33-37 0,-51 62 0,1 0 0,0 0 0,-1 1 0,1-1 0,-1 0 0,1 0 0,0 1 0,0-1 0,-1 0 0,1 1 0,0-1 0,0 0 0,0 1 0,0 0 0,0-1 0,0 1 0,0-1 0,0 1 0,0 0 0,0 0 0,0-1 0,0 1 0,0 0 0,0 0 0,0 0 0,0 0 0,0 0 0,0 1 0,0-1 0,0 0 0,1 1 0,0 1 0,0 0 0,0 0 0,0 0 0,0 1 0,-1-1 0,1 0 0,-1 1 0,0 0 0,2 3 0,-2-3 0,0 0 0,0 0 0,1 0 0,-1-1 0,1 1 0,-1 0 0,1-1 0,0 1 0,0-1 0,1 1 0,-1-1 0,0 0 0,1 0 0,-1 0 0,6 3 0,-6-4 0,0-1 0,1 1 0,-1-1 0,0 1 0,0-1 0,1 0 0,-1 0 0,0 0 0,1 0 0,-1 0 0,0-1 0,0 1 0,1-1 0,-1 1 0,0-1 0,0 0 0,0 0 0,3-1 0,-1-1 0,-1 1 0,1-1 0,-1 0 0,0 0 0,0 0 0,0-1 0,0 1 0,0-1 0,1-4 0,3-3 0,-1-1 0,-1 0 0,-1 0 0,1-1 0,3-19 0,9-19 0,-14 45 0,0 0 0,-1-1 0,1 1 0,-1-1 0,-1 1 0,1-1 0,-1 0 0,0 1 0,0-1 0,-1 0 0,0 0 0,-2-12 0,2 18 0,0 0 0,0 0 0,0 0 0,0 0 0,0 0 0,0 0 0,-1 0 0,1 1 0,0-1 0,-1 0 0,1 0 0,-1 0 0,1 1 0,-1-1 0,1 0 0,-1 0 0,1 1 0,-1-1 0,0 0 0,1 1 0,-1-1 0,0 1 0,0-1 0,1 1 0,-1-1 0,0 1 0,0 0 0,0-1 0,0 1 0,0 0 0,1 0 0,-1 0 0,0-1 0,0 1 0,0 0 0,0 0 0,0 0 0,0 0 0,0 1 0,0-1 0,0 0 0,1 0 0,-1 0 0,0 1 0,0-1 0,0 0 0,0 1 0,1-1 0,-1 1 0,0-1 0,0 1 0,1-1 0,-1 1 0,-1 1 0,-1 1 0,0 0 0,0 1 0,0-1 0,0 1 0,0 0 0,1 0 0,-1 0 0,1 0 0,-2 7 0,0 6 0,0 1 0,2-1 0,-1 33 0,-3 27 0,1-42 0,2 0 0,1 1 0,5 69 0,-3-104 0,0 1 0,0-1 0,0 1 0,0-1 0,1 1 0,-1-1 0,0 1 0,1-1 0,-1 1 0,1-1 0,-1 1 0,1-1 0,0 0 0,-1 1 0,1-1 0,0 0 0,0 0 0,0 1 0,0-1 0,0 0 0,0 0 0,1 0 0,-1 0 0,0-1 0,0 1 0,1 0 0,-1 0 0,0-1 0,1 1 0,-1-1 0,1 1 0,-1-1 0,1 1 0,-1-1 0,1 0 0,-1 0 0,1 0 0,-1 0 0,1 0 0,1 0 0,0-1 0,1 0 0,-1 0 0,0 0 0,1 0 0,-1-1 0,0 1 0,0-1 0,0 0 0,0 0 0,0 0 0,-1 0 0,1 0 0,-1-1 0,1 1 0,-1-1 0,4-5 0,3-6 0,-1 0 0,0 0 0,-1-1 0,0 0 0,-2 0 0,0-1 0,6-31 0,-12 65-341,0-1 0,1 0-1,5 34 1,-1-38-6485</inkml:trace>
  <inkml:trace contextRef="#ctx0" brushRef="#br0" timeOffset="341.04">1829 616 24575,'0'-3'0</inkml:trace>
  <inkml:trace contextRef="#ctx0" brushRef="#br0" timeOffset="1181.65">1829 770 24575,'28'1'0,"-19"0"0,0 0 0,0-1 0,0-1 0,1 1 0,16-5 0,-24 4 0,0 1 0,0-1 0,0 0 0,0 0 0,0-1 0,0 1 0,0 0 0,0-1 0,0 1 0,-1-1 0,1 1 0,-1-1 0,1 0 0,-1 0 0,1 0 0,-1 1 0,0-2 0,0 1 0,0 0 0,0 0 0,0 0 0,-1 0 0,1 0 0,-1-1 0,1 1 0,-1 0 0,0-1 0,0-1 0,1-2 0,-1 0 0,-1 0 0,1 0 0,-1 0 0,0 0 0,0 0 0,-4-10 0,4 14 0,1 1 0,-1 0 0,1 0 0,-1 0 0,1 0 0,-1 0 0,1 0 0,-1 0 0,0 0 0,0 0 0,0 0 0,0 0 0,1 1 0,-1-1 0,0 0 0,0 0 0,0 1 0,-1-1 0,1 1 0,0-1 0,0 1 0,0-1 0,0 1 0,0 0 0,-1 0 0,1-1 0,0 1 0,0 0 0,0 0 0,-1 0 0,1 0 0,0 0 0,0 1 0,0-1 0,-1 0 0,1 1 0,0-1 0,0 0 0,0 1 0,0-1 0,0 1 0,0 0 0,0-1 0,0 1 0,-2 1 0,1 0 0,0 0 0,0 0 0,0 0 0,0 0 0,0 0 0,0 1 0,0-1 0,1 1 0,-1-1 0,1 1 0,-1-1 0,0 6 0,-11 40 0,4-9 0,6-32 0,1 1 0,0-1 0,0 1 0,1 0 0,0 0 0,0-1 0,1 1 0,0 0 0,0 0 0,3 13 0,-2-18 0,0 0 0,0 0 0,0 0 0,0 0 0,0 0 0,0 0 0,1-1 0,0 1 0,-1 0 0,1-1 0,0 1 0,0-1 0,1 0 0,-1 0 0,0 0 0,1 0 0,-1 0 0,1 0 0,0-1 0,-1 1 0,1-1 0,0 1 0,0-1 0,0 0 0,0-1 0,0 1 0,0 0 0,0-1 0,5 1 0,-5-1 0,-1 0 0,1-1 0,0 1 0,-1 0 0,1-1 0,-1 1 0,1-1 0,-1 0 0,0 0 0,1 0 0,-1 0 0,0-1 0,1 1 0,-1 0 0,0-1 0,0 0 0,0 1 0,0-1 0,-1 0 0,1 0 0,0 0 0,-1 0 0,1 0 0,-1-1 0,0 1 0,0 0 0,1-4 0,3-4 0,-2 0 0,0 0 0,0 0 0,0-1 0,0-11 0,3-21 0,-1 13 0,1-52 0,-6 56 0,0 19 0,-1 20 0,0 68 0,3 110 0,-2-190 0,0 0 0,0 0 0,0 1 0,0-1 0,0 0 0,1 1 0,-1-1 0,0 0 0,1 0 0,-1 1 0,1-1 0,-1 0 0,1 0 0,0 0 0,-1 0 0,1 1 0,0-1 0,0 0 0,0 0 0,0-1 0,1 2 0,-1-2 0,-1 1 0,1-1 0,0 0 0,0 0 0,0 0 0,0 0 0,0 0 0,0 0 0,0 0 0,0 0 0,0-1 0,0 1 0,0 0 0,0-1 0,-1 1 0,1 0 0,0-1 0,0 1 0,0-1 0,0 1 0,1-2 0,2-1 0,0-1 0,-1 0 0,1 0 0,0 0 0,-1 0 0,0 0 0,0-1 0,-1 1 0,4-7 0,-1-4-1365,-2 0-5461</inkml:trace>
  <inkml:trace contextRef="#ctx0" brushRef="#br0" timeOffset="2191.62">463 462 24575,'-42'-2'0,"29"1"0,1 0 0,0 1 0,-1 0 0,1 1 0,-1 0 0,-20 5 0,31-5 0,0 1 0,0-1 0,0 0 0,0 1 0,0 0 0,0-1 0,1 1 0,-1 0 0,0 0 0,1 0 0,0 0 0,-1 0 0,1 0 0,0 0 0,0 1 0,0-1 0,1 0 0,-1 1 0,1-1 0,-1 0 0,1 1 0,0-1 0,-1 1 0,1-1 0,0 1 0,1 3 0,0 8 0,1 0 0,0-1 0,4 17 0,0-7 0,-1 1 0,2-1 0,15 38 0,-18-48 0,0 0 0,-1 0 0,0 0 0,-1 0 0,-1 0 0,0 1 0,-1-1 0,0 0 0,-1 1 0,-1-1 0,0 0 0,-1 0 0,-6 21 0,3-26 0,0 0 0,0-1 0,0 0 0,-1 0 0,0-1 0,-1 1 0,1-2 0,-1 1 0,0-1 0,-15 7 0,-131 65 0,152-76 0,0 0 0,0 0 0,0 0 0,0 0 0,-1-1 0,1 1 0,0-1 0,0 0 0,-1 1 0,1-1 0,0 0 0,-1 0 0,1 0 0,0-1 0,-1 1 0,1 0 0,0-1 0,0 0 0,-1 1 0,1-1 0,0 0 0,0 0 0,0 0 0,0-1 0,0 1 0,-2-2 0,1-1 0,0 1 0,0-1 0,1 0 0,0 0 0,0 0 0,0 0 0,0 0 0,0 0 0,1-1 0,0 1 0,0-1 0,0 1 0,0-5 0,-1-9-1365,1 2-5461</inkml:trace>
  <inkml:trace contextRef="#ctx0" brushRef="#br0" timeOffset="3002.26">652 20 24575,'0'0'0,"-1"-1"0,1 0 0,0 0 0,-1 0 0,1 0 0,-1 1 0,1-1 0,-1 0 0,1 0 0,-1 1 0,0-1 0,1 1 0,-1-1 0,0 0 0,1 1 0,-1-1 0,0 1 0,0 0 0,0-1 0,1 1 0,-1 0 0,0-1 0,0 1 0,0 0 0,0 0 0,0 0 0,-1-1 0,-30-2 0,29 3 0,-3-1 0,1 1 0,0 0 0,-1 0 0,1 1 0,-1-1 0,1 1 0,0 1 0,0-1 0,-1 1 0,1-1 0,0 2 0,0-1 0,1 0 0,-1 1 0,0 0 0,1 0 0,0 0 0,-5 5 0,5-3 0,0 0 0,0 0 0,0 0 0,1 1 0,0 0 0,0-1 0,1 1 0,-1 0 0,1 0 0,1 0 0,-1 0 0,1 1 0,0-1 0,0 0 0,1 8 0,0-7 0,-1-1 0,2 1 0,-1 0 0,1-1 0,0 1 0,1 0 0,-1-1 0,1 1 0,0-1 0,1 0 0,0 0 0,5 10 0,1 3 0,0 1 0,-2 0 0,-1 0 0,5 22 0,-5-18 0,-5-20 0,0 0 0,0 0 0,0 0 0,-1 0 0,1 1 0,-1-1 0,0 0 0,0 0 0,-1 0 0,1 1 0,-1-1 0,0 0 0,0 0 0,0 0 0,-1 0 0,1 0 0,-1 0 0,0-1 0,0 1 0,0 0 0,-1-1 0,1 0 0,-1 1 0,0-1 0,0 0 0,0-1 0,0 1 0,0 0 0,-1-1 0,1 0 0,-1 1 0,0-1 0,0-1 0,0 1 0,0-1 0,-7 2 0,-30 15 72,35-14-311,-1 0-1,0-1 1,0-1-1,0 1 1,-14 2-1,7-3-6586</inkml:trace>
  <inkml:trace contextRef="#ctx0" brushRef="#br0" timeOffset="3459.55">691 347 24575,'3'0'0,"5"0"0,4 0 0,-1 0-8191</inkml:trace>
  <inkml:trace contextRef="#ctx0" brushRef="#br0" timeOffset="3836.72">942 309 24575,'3'0'0,"5"0"0,4 0 0,3 0 0,-1 0-8191</inkml:trace>
  <inkml:trace contextRef="#ctx0" brushRef="#br0" timeOffset="3837.72">1135 309 24575,'3'0'0,"5"0"0,3 0 0,4 0 0,-1 0-8191</inkml:trace>
  <inkml:trace contextRef="#ctx0" brushRef="#br0" timeOffset="4260">1308 309 24575,'3'0'0,"4"0"0,2 4 0,2 0 0,2 0 0,3-1 0,-2 3 0,-3 0-8191</inkml:trace>
  <inkml:trace contextRef="#ctx0" brushRef="#br0" timeOffset="4261">1404 348 24575,'0'0'-8191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3:15:07.018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97,'130'-2,"141"4,-183 8,33 0,-80-8,-26-1,0 0,0-1,-1 0,1-2,0 1,28-8,-43 9,0 0,0 0,1 0,-1 0,0 0,0 0,0 0,0 0,1 0,-1 0,0 0,0 0,0 0,1 0,-1 0,0 0,0 0,0 0,0 0,1-1,-1 1,0 0,0 0,0 0,0 0,1 0,-1 0,0 0,0-1,0 1,0 0,0 0,0 0,0 0,0-1,1 1,-1 0,0 0,0 0,0 0,0-1,0 1,0 0,0 0,0 0,0-1,0 1,0 0,0 0,0 0,0 0,0-1,0 1,-1 0,1 0,0 0,0-1,-15-3,-21 2,-413 3,427-3,1 0,-27-6,4 0,30 6,1-2,0 0,-14-6,-33-8,73 18,0-1,0 0,1-1,18-5,12-1,-19 4,21-3,79-2,218 10,-385-1,-19-1,-111 14,119-8,0-1,-57-5,41 0,52 1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3:15:05.844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962'0,"-946"0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09T13:15:09.9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75 1 24575,'-62'-1'0,"-68"3"0,127-2 0,0 1 0,1 0 0,0 0 0,-1 0 0,1 0 0,-1 0 0,1 1 0,0-1 0,0 1 0,0-1 0,0 1 0,0 0 0,0 0 0,0 0 0,1 0 0,-1 0 0,1 0 0,-1 0 0,1 1 0,0-1 0,-2 4 0,-3 9 0,1 0 0,-5 21 0,7-25 0,1-5 0,1 0 0,0 0 0,0 1 0,0-1 0,1 0 0,0 1 0,0-1 0,1 1 0,0-1 0,0 0 0,0 0 0,1 1 0,0-1 0,0 0 0,0 0 0,1-1 0,0 1 0,0 0 0,1-1 0,6 9 0,-5-6 0,0 0 0,0 0 0,-1 1 0,0-1 0,-1 1 0,0 0 0,3 14 0,-5-20 0,0 0 0,-1 0 0,1 0 0,-1 1 0,0-1 0,0 0 0,0 0 0,-1 1 0,1-1 0,-1 0 0,1 0 0,-1 0 0,0 0 0,-1 0 0,1 0 0,0 0 0,-1 0 0,1 0 0,-1 0 0,0-1 0,0 1 0,0-1 0,-1 1 0,-3 3 0,-14 7 30,-1 0 0,-1-1 0,-36 15 0,-73 19-1515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09T13:25:06.17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422 24575,'2'-40'0,"2"0"0,17-74 0,-13 85 0,14-33 0,-5 15 0,-17 45 0,1 0 0,-1 0 0,1 0 0,0 0 0,0 1 0,0-1 0,0 0 0,0 1 0,0-1 0,0 1 0,0-1 0,1 1 0,-1-1 0,0 1 0,4-2 0,-4 3 0,0-1 0,0 1 0,0 0 0,0-1 0,0 1 0,0 0 0,0 0 0,0 0 0,0 0 0,0 0 0,0 0 0,0 0 0,0 0 0,0 1 0,0-1 0,0 0 0,0 0 0,0 1 0,0-1 0,2 2 0,0 0 0,1 1 0,-1-1 0,0 1 0,1 0 0,-1 0 0,0 1 0,-1-1 0,1 1 0,-1-1 0,0 1 0,4 7 0,1 7 0,-1 1 0,6 33 0,5 19 0,0 1 0,-15-58 0,1 1 0,1 0 0,0-1 0,8 21 0,-12-35 0,0 0 0,1 0 0,-1 0 0,0 1 0,0-1 0,0 0 0,0 0 0,0 0 0,0 1 0,0-1 0,0 0 0,0 0 0,1 0 0,-1 0 0,0 0 0,0 1 0,0-1 0,0 0 0,1 0 0,-1 0 0,0 0 0,0 0 0,0 0 0,0 0 0,1 1 0,-1-1 0,0 0 0,0 0 0,0 0 0,1 0 0,-1 0 0,0 0 0,0 0 0,0 0 0,1 0 0,-1 0 0,0 0 0,0 0 0,0 0 0,1-1 0,-1 1 0,0 0 0,0 0 0,0 0 0,1 0 0,-1 0 0,0 0 0,0 0 0,0 0 0,0-1 0,0 1 0,1 0 0,-1 0 0,0 0 0,0 0 0,0-1 0,0 1 0,0 0 0,0 0 0,1-1 0,8-20 0,2-27 0,-10-19 0,-1 52 0,-1 1 0,2-1 0,0 1 0,1-1 0,0 1 0,8-27 0,-1 14-61,-1-1-1,5-37 0,-7 32-1118,-3 16-5646</inkml:trace>
  <inkml:trace contextRef="#ctx0" brushRef="#br0" timeOffset="509.86">442 93 24575,'-3'5'0,"-1"0"0,2 1 0,-1-1 0,1 0 0,-1 1 0,2 0 0,-1-1 0,1 1 0,-1 0 0,1 7 0,-7 22 0,1-12 0,0 0 0,2 1 0,-3 35 0,1-26 0,5-24 0,0 0 0,0 0 0,1 1 0,-1 17 0,2-26 0,1 1 0,-1 0 0,0-1 0,0 1 0,1 0 0,-1-1 0,1 1 0,-1-1 0,1 1 0,0 0 0,0-1 0,0 1 0,0-1 0,0 0 0,0 1 0,0-1 0,0 0 0,0 0 0,0 0 0,1 0 0,-1 0 0,1 0 0,-1 0 0,0 0 0,1 0 0,0 0 0,-1-1 0,1 1 0,-1-1 0,1 1 0,3-1 0,-2 1 0,0 0 0,0-1 0,0 0 0,0 1 0,0-1 0,1-1 0,-1 1 0,0 0 0,0-1 0,0 1 0,0-1 0,0 0 0,0 0 0,0 0 0,0-1 0,0 1 0,0 0 0,-1-1 0,1 0 0,-1 0 0,1 0 0,-1 0 0,3-3 0,-2 1 0,0-1 0,0 0 0,0 0 0,-1 0 0,0 0 0,0 0 0,0 0 0,0-1 0,-1 1 0,0-1 0,0 1 0,0-10 0,0 3 0,-1 1 0,1-1 0,-2 0 0,0 0 0,0 1 0,-1-1 0,-1 0 0,0 1 0,0 0 0,-1 0 0,-1 0 0,0 0 0,0 0 0,-1 1 0,-12-16 0,6 9-49,10 14-45,1 1 0,-1-1 0,0 0 0,0 1 0,0 0 0,0-1 0,0 1 0,-1 0 0,1 0 0,-1 0 0,1 0 0,-1 1 0,-4-3 0,-5 0-6732</inkml:trace>
  <inkml:trace contextRef="#ctx0" brushRef="#br0" timeOffset="1025.98">595 76 24575,'0'348'0,"1"-344"-72,-1 0 1,0 1-1,-1-1 0,1 0 0,-1 1 0,0-1 0,0 0 0,0 0 1,0 0-1,-1 0 0,0 0 0,0 0 0,0 0 0,0 0 0,-1-1 1,1 1-1,-1-1 0,-3 4 0</inkml:trace>
  <inkml:trace contextRef="#ctx0" brushRef="#br0" timeOffset="1385.48">499 133 24575,'385'0'-1365,"-368"0"-5461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1-09T13:24:47.68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654 133 24575,'-42'-2'0,"30"0"0,0 2 0,-1-1 0,1 1 0,0 1 0,-1 0 0,-20 6 0,31-6 0,0 0 0,0 0 0,0 0 0,0 1 0,1-1 0,-1 1 0,1-1 0,-1 1 0,1-1 0,-1 1 0,1 0 0,0 0 0,0 0 0,0 0 0,0 0 0,0 0 0,1 0 0,-1 0 0,0 0 0,1 0 0,0 0 0,-1 1 0,1 2 0,-1 9 0,1 0 0,2 23 0,0-17 0,-2-11 0,0 1 0,1-1 0,1 1 0,0-1 0,0 1 0,0-1 0,1 0 0,1 0 0,-1 0 0,1-1 0,1 1 0,0-1 0,0 0 0,1 0 0,0-1 0,0 1 0,0-1 0,1-1 0,0 1 0,1-1 0,9 6 0,-2-1 0,1-1 0,1-1 0,0-1 0,28 11 0,-40-17 0,0-1 0,1 1 0,-1-1 0,1 0 0,-1 0 0,1 0 0,-1-1 0,1 0 0,-1 0 0,1-1 0,0 1 0,-1-1 0,0 0 0,1-1 0,-1 1 0,0-1 0,1 0 0,-1 0 0,0-1 0,5-3 0,-7 4 0,0-1 0,-1 0 0,1 1 0,-1-1 0,0 0 0,1 0 0,-1 0 0,-1-1 0,1 1 0,0 0 0,-1-1 0,2-5 0,8-49 0,-4 14 0,-2 16 0,-1-1 0,-1 0 0,-1 0 0,-1 0 0,-6-47 0,4 69 0,0 0 0,-1 0 0,0 1 0,0-1 0,0 0 0,-1 1 0,0-1 0,0 1 0,-1 0 0,0 0 0,-7-8 0,8 10 0,0 0 0,-1 0 0,0 1 0,0-1 0,0 1 0,0 0 0,-1 0 0,1 0 0,-1 1 0,0 0 0,1 0 0,-1 0 0,0 0 0,0 1 0,0 0 0,-6-1 0,9 2 0,1 0 0,-1 0 0,1 0 0,-1 0 0,1 1 0,-1-1 0,1 0 0,0 1 0,-1-1 0,1 1 0,-1 0 0,1-1 0,0 1 0,-1 0 0,1 0 0,0 0 0,0 0 0,0 0 0,0 0 0,0 0 0,0 0 0,0 1 0,0-1 0,0 0 0,1 0 0,-1 1 0,0-1 0,1 1 0,-1-1 0,1 0 0,-1 1 0,1-1 0,0 1 0,0 2 0,-2 8 0,1-1 0,1 1 0,1 18 0,-1-18 0,1 0 0,-1 1 0,0 0 0,1 0 0,1 0 0,5 23 0,-5-32 0,0 1 0,0-1 0,0 0 0,0 0 0,1 0 0,0 0 0,0 0 0,0-1 0,0 1 0,0-1 0,1 0 0,-1 0 0,1 0 0,0 0 0,0-1 0,0 0 0,5 3 0,16 7 0,48 14 0,-62-22 0,1-1 0,0-1 0,-1 0 0,1-1 0,0 0 0,20-2 0,-28 1 0,0-1 0,0 0 0,0 0 0,0 0 0,0-1 0,-1 1 0,1-1 0,0 0 0,-1 0 0,1 0 0,-1 0 0,0-1 0,0 0 0,0 1 0,0-1 0,0 0 0,-1 0 0,1 0 0,-1-1 0,0 1 0,0-1 0,0 1 0,0-1 0,-1 0 0,3-7 0,0-8 0,1 0 0,-2 0 0,-1 0 0,1-22 0,-1 15 0,-2 24 0,0 1 0,0-1 0,1 0 0,-1 0 0,1 0 0,-1 1 0,1-1 0,0 0 0,0 1 0,-1-1 0,1 0 0,0 1 0,1-1 0,-1 1 0,0 0 0,0-1 0,1 1 0,-1 0 0,0 0 0,1 0 0,-1 0 0,3-1 0,0 0 0,0 0 0,0 1 0,1 0 0,-1-1 0,0 2 0,1-1 0,-1 0 0,1 1 0,4 0 0,2 0 0,0 1 0,-1 1 0,1-1 0,-1 2 0,1-1 0,-1 2 0,13 5 0,-18-7 0,1 1 0,-1 0 0,0 0 0,0 0 0,0 1 0,0 0 0,-1 0 0,7 7 0,-9-8 0,-1-1 0,0 1 0,0-1 0,1 1 0,-2-1 0,1 1 0,0 0 0,-1-1 0,1 1 0,-1 0 0,0 0 0,1-1 0,-1 1 0,-1 0 0,1 0 0,0-1 0,-1 1 0,1 0 0,-1 0 0,0-1 0,-1 4 0,-2 2 0,1 0 0,-1 0 0,-1-1 0,-5 9 0,6-10 0,-1 0 0,1 1 0,1 0 0,-1 0 0,-3 13 0,3-7 0,-13 63 0,16-70 0,1 0 0,0 0 0,0 0 0,0 0 0,1 1 0,-1-1 0,1 0 0,1 0 0,-1 0 0,4 7 0,-3-10 0,1 1 0,-1-1 0,1 0 0,0-1 0,0 1 0,0 0 0,0-1 0,0 0 0,0 1 0,1-1 0,-1-1 0,1 1 0,0 0 0,6 1 0,59 16 0,-63-17 0,21 2 0,1-1 0,0-1 0,0-1 0,53-5 0,-77 3-57,0 1 0,0-1 1,0 0-1,-1 0 0,1-1 0,0 1 0,-1-1 0,1 0 0,-1 0 0,0 0 0,0 0 1,1 0-1,-1-1 0,-1 1 0,1-1 0,0 0 0,-1 0 0,1 0 0,-1 0 1,0 0-1,0-1 0,0 1 0,2-6 0,-1-6-6769</inkml:trace>
  <inkml:trace contextRef="#ctx0" brushRef="#br0" timeOffset="514.54">251 536 24575,'2'0'0,"0"0"0,0-1 0,0 0 0,-1 1 0,1-1 0,0 0 0,0 0 0,0 0 0,-1 0 0,1 0 0,0-1 0,-1 1 0,1 0 0,-1-1 0,0 1 0,2-3 0,21-28 0,-21 27 0,27-38 0,41-46 0,6-8 0,-73 91 27,0-1 0,-1 0-1,0 0 1,3-10 0,9-19-1526,-9 26-5327</inkml:trace>
  <inkml:trace contextRef="#ctx0" brushRef="#br0" timeOffset="949.28">1 345 24575,'0'359'-1365,"0"-351"-5461</inkml:trace>
  <inkml:trace contextRef="#ctx0" brushRef="#br0" timeOffset="1309.03">115 266 24575,'0'578'-1365,"0"-561"-5461</inkml:trace>
  <inkml:trace contextRef="#ctx0" brushRef="#br0" timeOffset="1696.8">1829 460 24575,'0'347'-1365,"0"-331"-5461</inkml:trace>
  <inkml:trace contextRef="#ctx0" brushRef="#br0" timeOffset="2041.34">1944 421 24575,'0'424'-1365,"0"-407"-546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0:58:16.440"/>
    </inkml:context>
    <inkml:brush xml:id="br0">
      <inkml:brushProperty name="width" value="0.1" units="cm"/>
      <inkml:brushProperty name="height" value="0.2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12'1,"1"1,-1 0,0 1,0 0,19 8,-17-6,1-1,-1 0,20 3,5-3,-16-3,1 2,-1 1,38 10,-36-7,0-2,0 0,43 1,10 1,-32 1,15 1,102 4,-140-12,0 1,24 6,-22-3,36 1,-22-5,14-1,67 11,-50-4,0-2,88-7,-46 0,-44 1,75 3,-86 8,-41-6,0-1,22 1,35 6,-54-6,37 3,71-7,-109-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0:58:11.002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07,'340'0,"-330"-1,1 0,0-1,0 0,-1-1,1 0,12-6,-11 5,0-1,0 2,0 0,21-3,-4 2,58-13,-63 10,1 2,0 0,39-1,-26 5,39-8,-39 4,43-1,468 7,-529 3,-20-3,0-1,1 0,-1 0,0 0,0 1,1-1,-1 0,0 1,0-1,1 0,-1 1,0-1,0 0,0 1,0-1,0 0,1 1,-1-1,0 0,0 1,0-1,0 0,0 1,0-1,0 1,0-1,0 0,-1 1,1 1,-1-1,0 1,0 0,0-1,0 1,-1-1,1 0,0 1,0-1,-1 0,1 0,-1 0,1 0,-1 0,-2 1,-22 10,13-6,1-1,0 2,0 0,1 0,-17 14,20-13,-1-1,0 0,0 0,-1-1,0 0,0-1,0 0,-1-1,0 0,0 0,-22 3,-46 13,62-15,0 0,0-1,-1 0,-25 0,-591-3,293-3,303-1,25-2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11-09T10:58:20.970"/>
    </inkml:context>
    <inkml:brush xml:id="br0">
      <inkml:brushProperty name="width" value="0.1" units="cm"/>
      <inkml:brushProperty name="height" value="0.2" units="cm"/>
      <inkml:brushProperty name="color" value="#FFACD5"/>
      <inkml:brushProperty name="tip" value="rectangle"/>
      <inkml:brushProperty name="rasterOp" value="maskPen"/>
      <inkml:brushProperty name="ignorePressure" value="1"/>
    </inkml:brush>
  </inkml:definitions>
  <inkml:trace contextRef="#ctx0" brushRef="#br0">0 64,'1230'0,"-1205"-1,-1-2,31-6,-12 1,64-13,-65 14,-3 1,70-3,-25 10,-66-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4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a🦋 ...</dc:creator>
  <cp:keywords/>
  <dc:description/>
  <cp:lastModifiedBy>Denisa🦋 ...</cp:lastModifiedBy>
  <cp:revision>55</cp:revision>
  <dcterms:created xsi:type="dcterms:W3CDTF">2023-11-08T07:13:00Z</dcterms:created>
  <dcterms:modified xsi:type="dcterms:W3CDTF">2023-11-09T16:11:00Z</dcterms:modified>
</cp:coreProperties>
</file>